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"/>
        <w:gridCol w:w="7812"/>
      </w:tblGrid>
      <w:tr w:rsidR="008F5D0C" w:rsidRPr="007567E4" w14:paraId="1EAE1CAE" w14:textId="77777777" w:rsidTr="008F5D0C">
        <w:trPr>
          <w:trHeight w:val="1790"/>
        </w:trPr>
        <w:tc>
          <w:tcPr>
            <w:tcW w:w="2155" w:type="dxa"/>
            <w:vAlign w:val="center"/>
          </w:tcPr>
          <w:p w14:paraId="2168D504" w14:textId="77777777" w:rsidR="008F5D0C" w:rsidRPr="007567E4" w:rsidRDefault="008F5D0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8"/>
                <w:lang w:eastAsia="en-PH"/>
              </w:rPr>
            </w:pPr>
            <w:r w:rsidRPr="007567E4">
              <w:rPr>
                <w:rFonts w:ascii="Tahoma" w:hAnsi="Tahoma" w:cs="Tahoma"/>
                <w:noProof/>
                <w:lang w:val="en-PH" w:eastAsia="en-PH"/>
              </w:rPr>
              <w:drawing>
                <wp:inline distT="0" distB="0" distL="0" distR="0" wp14:anchorId="35AC7F72" wp14:editId="25AF0290">
                  <wp:extent cx="800100" cy="800100"/>
                  <wp:effectExtent l="0" t="0" r="0" b="0"/>
                  <wp:docPr id="1" name="Picture 1" descr="Description: https://encrypted-tbn3.gstatic.com/images?q=tbn:ANd9GcTCjyInRif-oVwMXPgCBbqERLrLzdc88kYxy4W8uRYIKhcuK_X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https://encrypted-tbn3.gstatic.com/images?q=tbn:ANd9GcTCjyInRif-oVwMXPgCBbqERLrLzdc88kYxy4W8uRYIKhcuK_X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95" w:type="dxa"/>
            <w:vAlign w:val="center"/>
          </w:tcPr>
          <w:p w14:paraId="747E4DE3" w14:textId="77777777" w:rsidR="008F5D0C" w:rsidRPr="009F2915" w:rsidRDefault="008F5D0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8"/>
                <w:szCs w:val="28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8"/>
                <w:szCs w:val="28"/>
                <w:lang w:eastAsia="en-PH"/>
              </w:rPr>
              <w:t>TARLAC STATE UNIVERSITY</w:t>
            </w:r>
          </w:p>
          <w:p w14:paraId="20E500F5" w14:textId="58A72B91" w:rsidR="00C379DD" w:rsidRDefault="00C379DD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</w:pPr>
            <w:r w:rsidRPr="007567E4"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  <w:t xml:space="preserve">Office of the Vice President for Academic Affairs </w:t>
            </w:r>
          </w:p>
          <w:p w14:paraId="134C90C0" w14:textId="7B59D06A" w:rsidR="00300913" w:rsidRPr="007567E4" w:rsidRDefault="00300913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noProof/>
                <w:sz w:val="24"/>
                <w:lang w:eastAsia="en-PH"/>
              </w:rPr>
            </w:pPr>
            <w:r w:rsidRPr="00B90D9D">
              <w:rPr>
                <w:rFonts w:ascii="Tahoma" w:hAnsi="Tahoma" w:cs="Tahoma"/>
                <w:noProof/>
                <w:sz w:val="24"/>
                <w:szCs w:val="24"/>
                <w:lang w:eastAsia="en-PH"/>
              </w:rPr>
              <w:t>Office of Curriculum and Instruction</w:t>
            </w:r>
          </w:p>
          <w:p w14:paraId="02792AAB" w14:textId="77777777" w:rsidR="00BD22F3" w:rsidRPr="007567E4" w:rsidRDefault="00BD22F3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lang w:eastAsia="en-PH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01"/>
              <w:gridCol w:w="5995"/>
            </w:tblGrid>
            <w:tr w:rsidR="00D17166" w:rsidRPr="007567E4" w14:paraId="3C188C04" w14:textId="77777777" w:rsidTr="00D17166">
              <w:tc>
                <w:tcPr>
                  <w:tcW w:w="1957" w:type="dxa"/>
                </w:tcPr>
                <w:p w14:paraId="16997444" w14:textId="5E94637C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  <w:t xml:space="preserve">College </w:t>
                  </w:r>
                </w:p>
              </w:tc>
              <w:tc>
                <w:tcPr>
                  <w:tcW w:w="7489" w:type="dxa"/>
                </w:tcPr>
                <w:p w14:paraId="180E1C0A" w14:textId="38F1D767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</w:tc>
            </w:tr>
            <w:tr w:rsidR="00D17166" w:rsidRPr="007567E4" w14:paraId="42D0BE13" w14:textId="77777777" w:rsidTr="00D17166">
              <w:tc>
                <w:tcPr>
                  <w:tcW w:w="1957" w:type="dxa"/>
                </w:tcPr>
                <w:p w14:paraId="14C05A62" w14:textId="0B565CD1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lang w:eastAsia="en-PH"/>
                    </w:rPr>
                    <w:t xml:space="preserve">Department </w:t>
                  </w:r>
                </w:p>
              </w:tc>
              <w:tc>
                <w:tcPr>
                  <w:tcW w:w="7489" w:type="dxa"/>
                </w:tcPr>
                <w:p w14:paraId="3403EFE7" w14:textId="77777777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  <w:r w:rsidRPr="007567E4"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  <w:p w14:paraId="32582EC7" w14:textId="2EFCD1A8" w:rsidR="00D17166" w:rsidRPr="007567E4" w:rsidRDefault="00D17166" w:rsidP="00314CF6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Tahoma" w:hAnsi="Tahoma" w:cs="Tahoma"/>
                      <w:noProof/>
                      <w:sz w:val="24"/>
                      <w:u w:val="thick"/>
                      <w:lang w:eastAsia="en-PH"/>
                    </w:rPr>
                  </w:pPr>
                </w:p>
              </w:tc>
            </w:tr>
          </w:tbl>
          <w:p w14:paraId="2C7EFC9F" w14:textId="4CCD7E75" w:rsidR="00D17166" w:rsidRPr="007567E4" w:rsidRDefault="00D17166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noProof/>
                <w:sz w:val="24"/>
                <w:lang w:eastAsia="en-PH"/>
              </w:rPr>
            </w:pPr>
          </w:p>
        </w:tc>
      </w:tr>
    </w:tbl>
    <w:p w14:paraId="459D5A39" w14:textId="77777777" w:rsidR="00A84004" w:rsidRDefault="00A84004" w:rsidP="002A4C1E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1860CEAC" w14:textId="72218B05" w:rsidR="00A84004" w:rsidRPr="001F5389" w:rsidRDefault="00A84004" w:rsidP="001F5389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lang w:eastAsia="en-PH"/>
        </w:rPr>
      </w:pPr>
      <w:r w:rsidRPr="00A84004">
        <w:rPr>
          <w:rFonts w:ascii="Tahoma" w:hAnsi="Tahoma" w:cs="Tahoma"/>
          <w:b/>
          <w:noProof/>
          <w:lang w:eastAsia="en-PH"/>
        </w:rPr>
        <w:t xml:space="preserve">OUTCOMES-BASED TEACHING AND LEARNING </w:t>
      </w:r>
      <w:r w:rsidR="0038592B">
        <w:rPr>
          <w:rFonts w:ascii="Tahoma" w:hAnsi="Tahoma" w:cs="Tahoma"/>
          <w:b/>
          <w:noProof/>
          <w:lang w:eastAsia="en-PH"/>
        </w:rPr>
        <w:t xml:space="preserve">(OBTL) </w:t>
      </w:r>
      <w:r w:rsidRPr="00A84004">
        <w:rPr>
          <w:rFonts w:ascii="Tahoma" w:hAnsi="Tahoma" w:cs="Tahoma"/>
          <w:b/>
          <w:noProof/>
          <w:lang w:eastAsia="en-PH"/>
        </w:rPr>
        <w:t>PLAN</w:t>
      </w:r>
    </w:p>
    <w:p w14:paraId="665994C9" w14:textId="6DDF02FA" w:rsidR="00A84004" w:rsidRPr="00A84004" w:rsidRDefault="00A84004" w:rsidP="00A84004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noProof/>
          <w:lang w:eastAsia="en-PH"/>
        </w:rPr>
      </w:pPr>
      <w:r w:rsidRPr="00A84004">
        <w:rPr>
          <w:rFonts w:ascii="Tahoma" w:hAnsi="Tahoma" w:cs="Tahoma"/>
          <w:b/>
          <w:noProof/>
          <w:lang w:eastAsia="en-PH"/>
        </w:rPr>
        <w:t>&lt;Course Code: Course Title&gt;</w:t>
      </w:r>
    </w:p>
    <w:p w14:paraId="49146B02" w14:textId="77777777" w:rsidR="001F5389" w:rsidRPr="007567E4" w:rsidRDefault="001F5389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lang w:eastAsia="en-PH"/>
        </w:rPr>
      </w:pPr>
    </w:p>
    <w:p w14:paraId="2C02302A" w14:textId="24526659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I. UNIVERSITY INFORMATION</w:t>
      </w:r>
    </w:p>
    <w:p w14:paraId="46EE3B3D" w14:textId="77777777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42DBBB11" w14:textId="75BBE7D4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Vision of the University</w:t>
      </w:r>
    </w:p>
    <w:p w14:paraId="5D47059B" w14:textId="77777777" w:rsidR="00314CF6" w:rsidRPr="00F1261B" w:rsidRDefault="00314CF6" w:rsidP="00F1261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6611DFB" w14:textId="7FF49045" w:rsidR="00314CF6" w:rsidRPr="009F2915" w:rsidRDefault="00314CF6" w:rsidP="00CD1642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noProof/>
          <w:sz w:val="20"/>
          <w:szCs w:val="20"/>
          <w:lang w:eastAsia="en-PH"/>
        </w:rPr>
        <w:t>A globally competitive university recognized for excellence in sciences and emerging technologies.</w:t>
      </w:r>
    </w:p>
    <w:p w14:paraId="138E6DD4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767EC2A" w14:textId="667693E7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Mission of the University</w:t>
      </w:r>
    </w:p>
    <w:p w14:paraId="4E00FACD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F427EFB" w14:textId="21DFFB4A" w:rsidR="00314CF6" w:rsidRPr="009F2915" w:rsidRDefault="00314CF6" w:rsidP="00CD1642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noProof/>
          <w:sz w:val="20"/>
          <w:szCs w:val="20"/>
          <w:lang w:eastAsia="en-PH"/>
        </w:rPr>
        <w:t>TSU shall develop highly competitive and empowered human resources fostering responsive global education, future-proof research culture, inclusive and relevant extension programs, and sustainable production projects.</w:t>
      </w:r>
    </w:p>
    <w:p w14:paraId="63828973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EF61E01" w14:textId="46B9CE21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Core Values</w:t>
      </w:r>
    </w:p>
    <w:p w14:paraId="20096CF3" w14:textId="7777777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CFC126D" w14:textId="46AA0E16" w:rsidR="00314CF6" w:rsidRPr="009F2915" w:rsidRDefault="00314CF6" w:rsidP="00314CF6">
      <w:pPr>
        <w:autoSpaceDE w:val="0"/>
        <w:autoSpaceDN w:val="0"/>
        <w:adjustRightInd w:val="0"/>
        <w:spacing w:after="0" w:line="240" w:lineRule="auto"/>
        <w:ind w:firstLine="72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T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ruth in words, action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character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2D5BABBA" w14:textId="77777777" w:rsidR="00314CF6" w:rsidRPr="009F2915" w:rsidRDefault="00314CF6" w:rsidP="00314CF6">
      <w:pPr>
        <w:autoSpaceDE w:val="0"/>
        <w:autoSpaceDN w:val="0"/>
        <w:adjustRightInd w:val="0"/>
        <w:spacing w:after="0" w:line="240" w:lineRule="auto"/>
        <w:ind w:firstLine="72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S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ervice with excellence and compassion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3181007A" w14:textId="30D7C707" w:rsidR="00314CF6" w:rsidRPr="009F2915" w:rsidRDefault="00314CF6" w:rsidP="00314CF6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U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nity in diversity</w:t>
      </w:r>
    </w:p>
    <w:p w14:paraId="777C66C1" w14:textId="77777777" w:rsidR="00314CF6" w:rsidRPr="00F1261B" w:rsidRDefault="00314CF6" w:rsidP="00F1261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7B0BDBB4" w14:textId="31D38B0D" w:rsidR="00314CF6" w:rsidRPr="009F2915" w:rsidRDefault="00314CF6" w:rsidP="00314CF6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Strategic Directions (SOAR HIGHER)</w:t>
      </w:r>
    </w:p>
    <w:p w14:paraId="4CAF03AD" w14:textId="77777777" w:rsidR="00314CF6" w:rsidRPr="009F2915" w:rsidRDefault="00314CF6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55174D3E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S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ustainable student support programs to improve access to quality education to become globally competitive.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79FB1BDC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O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utstanding international reputation and visibility through Academic and Research Exchanges. </w:t>
      </w:r>
    </w:p>
    <w:p w14:paraId="3168CD0B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A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ssurance of quality and excellence through accreditation, assessment, and certification with global standards. </w:t>
      </w:r>
    </w:p>
    <w:p w14:paraId="1C8EFE3C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R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- igorous Development Programs for executives, faculty, staff, and students.</w:t>
      </w: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</w:t>
      </w:r>
    </w:p>
    <w:p w14:paraId="34BBF21B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943B307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H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ighly responsive and innovative Research Development and Extension programs.  </w:t>
      </w:r>
    </w:p>
    <w:p w14:paraId="2537D662" w14:textId="68535C58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 I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nvestment on modern Infrastructures, facilities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equipment to ensure inclusive and responsive delivery of services to clients and stakeholders.  </w:t>
      </w:r>
    </w:p>
    <w:p w14:paraId="6A2821F9" w14:textId="5703396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G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ood governance, management, and accountability characterized by Truth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Service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Unity.  </w:t>
      </w:r>
    </w:p>
    <w:p w14:paraId="20AC4C63" w14:textId="6F92ECBB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H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arness active partnerships and collaboration 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wi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t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h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the 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local and international community.  </w:t>
      </w:r>
    </w:p>
    <w:p w14:paraId="0CFB4045" w14:textId="77777777" w:rsidR="007567E4" w:rsidRPr="009F2915" w:rsidRDefault="007567E4" w:rsidP="007567E4">
      <w:pPr>
        <w:autoSpaceDE w:val="0"/>
        <w:autoSpaceDN w:val="0"/>
        <w:adjustRightInd w:val="0"/>
        <w:spacing w:after="0" w:line="240" w:lineRule="auto"/>
        <w:ind w:left="1260" w:hanging="450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E 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- nhanced Production through Sustainable Income Generating Projects.  </w:t>
      </w:r>
    </w:p>
    <w:p w14:paraId="4D6F7EB0" w14:textId="7E24DE67" w:rsidR="0035627D" w:rsidRDefault="007567E4" w:rsidP="007567E4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1260" w:hanging="450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R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- esponsive, Innovative</w:t>
      </w:r>
      <w:r w:rsidR="00117FFC"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Industry-based Curricula and Instruction.</w:t>
      </w:r>
    </w:p>
    <w:p w14:paraId="2072B18E" w14:textId="77777777" w:rsidR="002473F6" w:rsidRDefault="002473F6" w:rsidP="007567E4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1260" w:hanging="45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3458F4E" w14:textId="6C3FA5CB" w:rsidR="007567E4" w:rsidRPr="009F2915" w:rsidRDefault="007870A0" w:rsidP="007567E4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 xml:space="preserve">OVPAA </w:t>
      </w:r>
      <w:r w:rsidR="007567E4"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Quality Policy </w:t>
      </w:r>
      <w:r>
        <w:rPr>
          <w:rFonts w:ascii="Tahoma" w:hAnsi="Tahoma" w:cs="Tahoma"/>
          <w:b/>
          <w:noProof/>
          <w:sz w:val="20"/>
          <w:szCs w:val="20"/>
          <w:lang w:eastAsia="en-PH"/>
        </w:rPr>
        <w:t>Statement</w:t>
      </w:r>
    </w:p>
    <w:p w14:paraId="746B142C" w14:textId="77777777" w:rsidR="00F25B2D" w:rsidRPr="009F2915" w:rsidRDefault="00F25B2D" w:rsidP="00F25B2D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81A7FC5" w14:textId="355ABF79" w:rsidR="007870A0" w:rsidRPr="007870A0" w:rsidRDefault="007870A0" w:rsidP="007870A0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The TSU Academic Affairs, through its colleges and offices, is committed to continually 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sustaining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the delivery of excellent instruction, research, extension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,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nd student support services that are compliant 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wi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>t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h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applicable regulatory and statutory requirements for 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>the </w:t>
      </w:r>
      <w:r w:rsidRPr="007870A0">
        <w:rPr>
          <w:rFonts w:ascii="Tahoma" w:hAnsi="Tahoma" w:cs="Tahoma"/>
          <w:bCs/>
          <w:noProof/>
          <w:sz w:val="20"/>
          <w:szCs w:val="20"/>
          <w:lang w:eastAsia="en-PH"/>
        </w:rPr>
        <w:t>utmost satisfaction of all stakeholders, to ensure their health and safety, and to reduce environmental impact in its operations.</w:t>
      </w:r>
    </w:p>
    <w:p w14:paraId="3C386991" w14:textId="77777777" w:rsidR="007870A0" w:rsidRPr="007870A0" w:rsidRDefault="007870A0" w:rsidP="007870A0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7DD3C66" w14:textId="745551E2" w:rsidR="007567E4" w:rsidRPr="009F2915" w:rsidRDefault="007567E4" w:rsidP="007567E4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Quality Objectives</w:t>
      </w:r>
    </w:p>
    <w:p w14:paraId="71812CD7" w14:textId="77777777" w:rsidR="00F25B2D" w:rsidRPr="009F2915" w:rsidRDefault="00F25B2D" w:rsidP="00F25B2D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A3D7997" w14:textId="3451C96F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1. To achieve </w:t>
      </w:r>
      <w:r w:rsidR="007617C5">
        <w:rPr>
          <w:rFonts w:ascii="Tahoma" w:eastAsia="Times New Roman" w:hAnsi="Tahoma" w:cs="Tahoma"/>
          <w:sz w:val="20"/>
          <w:szCs w:val="20"/>
          <w:lang w:eastAsia="en-PH"/>
        </w:rPr>
        <w:t xml:space="preserve">a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1.0 % increase in the performance of first-time licensure exam passers to first-time licensure exam takers. </w:t>
      </w:r>
    </w:p>
    <w:p w14:paraId="2E854761" w14:textId="658B9BA9" w:rsidR="00667F0E" w:rsidRPr="00667F0E" w:rsidRDefault="007870A0" w:rsidP="007D325D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2. To attain </w:t>
      </w:r>
      <w:r w:rsidR="007617C5">
        <w:rPr>
          <w:rFonts w:ascii="Tahoma" w:eastAsia="Times New Roman" w:hAnsi="Tahoma" w:cs="Tahoma"/>
          <w:sz w:val="20"/>
          <w:szCs w:val="20"/>
          <w:lang w:eastAsia="en-PH"/>
        </w:rPr>
        <w:t xml:space="preserve">an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86% employment rate of graduates within two years after graduation.</w:t>
      </w:r>
    </w:p>
    <w:p w14:paraId="519FB03A" w14:textId="50930795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3. To achieve </w:t>
      </w:r>
      <w:r>
        <w:rPr>
          <w:rFonts w:ascii="Tahoma" w:eastAsia="Times New Roman" w:hAnsi="Tahoma" w:cs="Tahoma"/>
          <w:sz w:val="20"/>
          <w:szCs w:val="20"/>
          <w:lang w:eastAsia="en-PH"/>
        </w:rPr>
        <w:t xml:space="preserve">100%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qualification standards set by SUC Leveling, Institutional Sustainability Assessment, Program and Institutional Accreditation, PBB targets, </w:t>
      </w:r>
      <w:r>
        <w:rPr>
          <w:rFonts w:ascii="Tahoma" w:eastAsia="Times New Roman" w:hAnsi="Tahoma" w:cs="Tahoma"/>
          <w:sz w:val="20"/>
          <w:szCs w:val="20"/>
          <w:lang w:eastAsia="en-PH"/>
        </w:rPr>
        <w:t>and 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CHED COD/COE qualification.</w:t>
      </w:r>
    </w:p>
    <w:p w14:paraId="76388DA3" w14:textId="77777777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4. To have 100% provision of required laboratory equipment and facilities for all laboratory courses.</w:t>
      </w:r>
    </w:p>
    <w:p w14:paraId="729EADFB" w14:textId="4D0749C0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5. To provide </w:t>
      </w:r>
      <w:r>
        <w:rPr>
          <w:rFonts w:ascii="Tahoma" w:eastAsia="Times New Roman" w:hAnsi="Tahoma" w:cs="Tahoma"/>
          <w:sz w:val="20"/>
          <w:szCs w:val="20"/>
          <w:lang w:eastAsia="en-PH"/>
        </w:rPr>
        <w:t>a 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safe and healthy environment for teaching and learning</w:t>
      </w:r>
      <w:r w:rsidR="004D4D61">
        <w:rPr>
          <w:rFonts w:ascii="Tahoma" w:eastAsia="Times New Roman" w:hAnsi="Tahoma" w:cs="Tahoma"/>
          <w:sz w:val="20"/>
          <w:szCs w:val="20"/>
          <w:lang w:eastAsia="en-PH"/>
        </w:rPr>
        <w:t>,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 and </w:t>
      </w:r>
      <w:r w:rsidR="004D4D61">
        <w:rPr>
          <w:rFonts w:ascii="Tahoma" w:eastAsia="Times New Roman" w:hAnsi="Tahoma" w:cs="Tahoma"/>
          <w:sz w:val="20"/>
          <w:szCs w:val="20"/>
          <w:lang w:eastAsia="en-PH"/>
        </w:rPr>
        <w:t xml:space="preserve">the 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observance of safer work practices.</w:t>
      </w:r>
    </w:p>
    <w:p w14:paraId="4C857B7B" w14:textId="045D9B38" w:rsidR="007870A0" w:rsidRPr="007870A0" w:rsidRDefault="007870A0" w:rsidP="007870A0">
      <w:pPr>
        <w:shd w:val="clear" w:color="auto" w:fill="FFFFFF"/>
        <w:spacing w:after="0" w:line="240" w:lineRule="auto"/>
        <w:ind w:left="990" w:hanging="270"/>
        <w:jc w:val="both"/>
        <w:rPr>
          <w:rFonts w:ascii="Tahoma" w:eastAsia="Times New Roman" w:hAnsi="Tahoma" w:cs="Tahoma"/>
          <w:sz w:val="20"/>
          <w:szCs w:val="20"/>
          <w:lang w:eastAsia="en-PH"/>
        </w:rPr>
      </w:pPr>
      <w:r w:rsidRPr="007870A0">
        <w:rPr>
          <w:rFonts w:ascii="Tahoma" w:eastAsia="Times New Roman" w:hAnsi="Tahoma" w:cs="Tahoma"/>
          <w:sz w:val="20"/>
          <w:szCs w:val="20"/>
          <w:lang w:eastAsia="en-PH"/>
        </w:rPr>
        <w:t xml:space="preserve">6. To achieve at least </w:t>
      </w:r>
      <w:r>
        <w:rPr>
          <w:rFonts w:ascii="Tahoma" w:eastAsia="Times New Roman" w:hAnsi="Tahoma" w:cs="Tahoma"/>
          <w:sz w:val="20"/>
          <w:szCs w:val="20"/>
          <w:lang w:eastAsia="en-PH"/>
        </w:rPr>
        <w:t>a </w:t>
      </w:r>
      <w:r w:rsidRPr="007870A0">
        <w:rPr>
          <w:rFonts w:ascii="Tahoma" w:eastAsia="Times New Roman" w:hAnsi="Tahoma" w:cs="Tahoma"/>
          <w:sz w:val="20"/>
          <w:szCs w:val="20"/>
          <w:lang w:eastAsia="en-PH"/>
        </w:rPr>
        <w:t>90% satisfactory rating of customers with no individual rating below 85%.</w:t>
      </w:r>
    </w:p>
    <w:p w14:paraId="03E6CE1E" w14:textId="77777777" w:rsidR="008F2D7A" w:rsidRPr="008F2D7A" w:rsidRDefault="008F2D7A" w:rsidP="008F2D7A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04A15D6" w14:textId="1005C26B" w:rsidR="007567E4" w:rsidRPr="009F2915" w:rsidRDefault="007567E4" w:rsidP="007567E4">
      <w:pPr>
        <w:pStyle w:val="ListParagraph"/>
        <w:numPr>
          <w:ilvl w:val="0"/>
          <w:numId w:val="28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Goals of the College</w:t>
      </w:r>
    </w:p>
    <w:p w14:paraId="52FE32E8" w14:textId="77777777" w:rsidR="00A914D2" w:rsidRPr="009F2915" w:rsidRDefault="00A914D2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A210746" w14:textId="2706E591" w:rsidR="007567E4" w:rsidRPr="009F2915" w:rsidRDefault="007567E4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II. PROGRAM INFORMATION</w:t>
      </w:r>
    </w:p>
    <w:p w14:paraId="1A4C7D6F" w14:textId="77777777" w:rsidR="007567E4" w:rsidRPr="009F2915" w:rsidRDefault="007567E4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6655"/>
      </w:tblGrid>
      <w:tr w:rsidR="00BA2F3B" w:rsidRPr="009F2915" w14:paraId="772D0872" w14:textId="77777777" w:rsidTr="00855068">
        <w:tc>
          <w:tcPr>
            <w:tcW w:w="2700" w:type="dxa"/>
          </w:tcPr>
          <w:p w14:paraId="7381208F" w14:textId="1D1DCE4E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1. 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Name of Program</w:t>
            </w:r>
          </w:p>
        </w:tc>
        <w:tc>
          <w:tcPr>
            <w:tcW w:w="6655" w:type="dxa"/>
          </w:tcPr>
          <w:p w14:paraId="3BCB0935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857AA9" w:rsidRPr="009F2915" w14:paraId="1AEAFFD5" w14:textId="77777777" w:rsidTr="00855068">
        <w:tc>
          <w:tcPr>
            <w:tcW w:w="2700" w:type="dxa"/>
          </w:tcPr>
          <w:p w14:paraId="606A398A" w14:textId="3EBF84AA" w:rsidR="00857AA9" w:rsidRPr="00857AA9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2. </w:t>
            </w:r>
            <w:r w:rsidR="00857AA9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Specialization</w:t>
            </w:r>
            <w:r w:rsidR="00B15456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/Major</w:t>
            </w:r>
          </w:p>
        </w:tc>
        <w:tc>
          <w:tcPr>
            <w:tcW w:w="6655" w:type="dxa"/>
          </w:tcPr>
          <w:p w14:paraId="662E57CB" w14:textId="5511FF92" w:rsidR="00857AA9" w:rsidRPr="00855068" w:rsidRDefault="00855068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</w:pPr>
            <w:r w:rsidRPr="00855068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lt;Delete this row if it is not applicable, and then edit the number sequence&gt;</w:t>
            </w:r>
          </w:p>
        </w:tc>
      </w:tr>
      <w:tr w:rsidR="00BA2F3B" w:rsidRPr="009F2915" w14:paraId="6F2B3038" w14:textId="77777777" w:rsidTr="00855068">
        <w:tc>
          <w:tcPr>
            <w:tcW w:w="2700" w:type="dxa"/>
          </w:tcPr>
          <w:p w14:paraId="41E90D04" w14:textId="7B63665D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3. 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MO Reference</w:t>
            </w:r>
          </w:p>
        </w:tc>
        <w:tc>
          <w:tcPr>
            <w:tcW w:w="6655" w:type="dxa"/>
          </w:tcPr>
          <w:p w14:paraId="24A52939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51528DB9" w14:textId="77777777" w:rsidTr="00855068">
        <w:tc>
          <w:tcPr>
            <w:tcW w:w="2700" w:type="dxa"/>
          </w:tcPr>
          <w:p w14:paraId="4D35780F" w14:textId="77BF1F20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4. 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BOR </w:t>
            </w:r>
            <w:r w:rsidR="00EE36C8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Approval</w:t>
            </w:r>
          </w:p>
        </w:tc>
        <w:tc>
          <w:tcPr>
            <w:tcW w:w="6655" w:type="dxa"/>
          </w:tcPr>
          <w:p w14:paraId="174BC85E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211D8F6F" w14:textId="77777777" w:rsidTr="00855068">
        <w:tc>
          <w:tcPr>
            <w:tcW w:w="2700" w:type="dxa"/>
          </w:tcPr>
          <w:p w14:paraId="7AF46DF3" w14:textId="001184FF" w:rsidR="00BA2F3B" w:rsidRPr="009F2915" w:rsidRDefault="00AF448C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5. </w:t>
            </w:r>
            <w:r w:rsidR="00EE36C8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Date of Approval</w:t>
            </w:r>
          </w:p>
        </w:tc>
        <w:tc>
          <w:tcPr>
            <w:tcW w:w="6655" w:type="dxa"/>
          </w:tcPr>
          <w:p w14:paraId="0E2AF59F" w14:textId="77777777" w:rsidR="00BA2F3B" w:rsidRPr="009F2915" w:rsidRDefault="00BA2F3B" w:rsidP="00314CF6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2143F2B2" w14:textId="77777777" w:rsidR="002172EE" w:rsidRPr="009F2915" w:rsidRDefault="002172EE" w:rsidP="002172EE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72600D4" w14:textId="3A759C88" w:rsidR="00C05345" w:rsidRPr="00AF448C" w:rsidRDefault="00C05345" w:rsidP="00AF448C">
      <w:pPr>
        <w:pStyle w:val="ListParagraph"/>
        <w:numPr>
          <w:ilvl w:val="0"/>
          <w:numId w:val="42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 w:hanging="27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AF448C">
        <w:rPr>
          <w:rFonts w:ascii="Tahoma" w:hAnsi="Tahoma" w:cs="Tahoma"/>
          <w:b/>
          <w:noProof/>
          <w:sz w:val="20"/>
          <w:szCs w:val="20"/>
          <w:lang w:eastAsia="en-PH"/>
        </w:rPr>
        <w:t>Program Educational Objectives and Its Relationship to Institutional Mission</w:t>
      </w:r>
    </w:p>
    <w:p w14:paraId="3E205D2A" w14:textId="77777777" w:rsidR="00C05345" w:rsidRPr="009F2915" w:rsidRDefault="00C05345" w:rsidP="00C05345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280"/>
        <w:gridCol w:w="1075"/>
      </w:tblGrid>
      <w:tr w:rsidR="00C05345" w:rsidRPr="009F2915" w14:paraId="413B08F5" w14:textId="77777777" w:rsidTr="00F409C9">
        <w:tc>
          <w:tcPr>
            <w:tcW w:w="8280" w:type="dxa"/>
          </w:tcPr>
          <w:p w14:paraId="03209245" w14:textId="057BB90D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Program </w:t>
            </w:r>
            <w:r w:rsidR="006E4FC6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Educational Objectives</w:t>
            </w:r>
          </w:p>
          <w:p w14:paraId="4A286363" w14:textId="77777777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  <w:p w14:paraId="0A79BB56" w14:textId="77777777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  <w:t>Three to five years after graduation, the &lt;degree program&gt; graduates are:</w:t>
            </w:r>
          </w:p>
          <w:p w14:paraId="19CAEC0D" w14:textId="5F34E954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18CE6666" w14:textId="47492710" w:rsidR="00C05345" w:rsidRPr="009F2915" w:rsidRDefault="00C05345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Mission</w:t>
            </w:r>
          </w:p>
        </w:tc>
      </w:tr>
      <w:tr w:rsidR="00C05345" w:rsidRPr="009F2915" w14:paraId="22EB07CE" w14:textId="77777777" w:rsidTr="00F409C9">
        <w:tc>
          <w:tcPr>
            <w:tcW w:w="8280" w:type="dxa"/>
          </w:tcPr>
          <w:p w14:paraId="1BAD73E9" w14:textId="35E571A1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68446531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5345" w:rsidRPr="009F2915" w14:paraId="6DBE2BAD" w14:textId="77777777" w:rsidTr="00F409C9">
        <w:tc>
          <w:tcPr>
            <w:tcW w:w="8280" w:type="dxa"/>
          </w:tcPr>
          <w:p w14:paraId="31AFC85D" w14:textId="1163C382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3FA666AF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5345" w:rsidRPr="009F2915" w14:paraId="1D215654" w14:textId="77777777" w:rsidTr="00F409C9">
        <w:tc>
          <w:tcPr>
            <w:tcW w:w="8280" w:type="dxa"/>
          </w:tcPr>
          <w:p w14:paraId="28BCC61F" w14:textId="77777777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6D096980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5345" w:rsidRPr="009F2915" w14:paraId="5A43771B" w14:textId="77777777" w:rsidTr="00F409C9">
        <w:tc>
          <w:tcPr>
            <w:tcW w:w="8280" w:type="dxa"/>
          </w:tcPr>
          <w:p w14:paraId="2E9048FF" w14:textId="77777777" w:rsidR="00C05345" w:rsidRPr="009F2915" w:rsidRDefault="00C05345" w:rsidP="00F409C9">
            <w:pPr>
              <w:pStyle w:val="ListParagraph"/>
              <w:numPr>
                <w:ilvl w:val="0"/>
                <w:numId w:val="35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1075" w:type="dxa"/>
          </w:tcPr>
          <w:p w14:paraId="704D22F8" w14:textId="77777777" w:rsidR="00C05345" w:rsidRPr="009F2915" w:rsidRDefault="00C05345" w:rsidP="00E03EE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hanging="36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518027B1" w14:textId="77777777" w:rsidR="00C05345" w:rsidRPr="009F2915" w:rsidRDefault="00C05345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720" w:hanging="36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0F1376FB" w14:textId="021F6B40" w:rsidR="00C05345" w:rsidRPr="00AF448C" w:rsidRDefault="00C05345" w:rsidP="00AF448C">
      <w:pPr>
        <w:pStyle w:val="ListParagraph"/>
        <w:numPr>
          <w:ilvl w:val="0"/>
          <w:numId w:val="42"/>
        </w:numPr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 w:hanging="270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AF448C">
        <w:rPr>
          <w:rFonts w:ascii="Tahoma" w:hAnsi="Tahoma" w:cs="Tahoma"/>
          <w:b/>
          <w:noProof/>
          <w:sz w:val="20"/>
          <w:szCs w:val="20"/>
          <w:lang w:eastAsia="en-PH"/>
        </w:rPr>
        <w:t>Program Outcomes and Its Relationship to Program Educational Objectives</w:t>
      </w:r>
    </w:p>
    <w:p w14:paraId="3D5AB566" w14:textId="77777777" w:rsidR="00C05345" w:rsidRPr="009F2915" w:rsidRDefault="00C05345" w:rsidP="00C05345">
      <w:pPr>
        <w:pStyle w:val="ListParagraph"/>
        <w:tabs>
          <w:tab w:val="left" w:pos="1116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850"/>
        <w:gridCol w:w="900"/>
        <w:gridCol w:w="990"/>
        <w:gridCol w:w="810"/>
        <w:gridCol w:w="805"/>
      </w:tblGrid>
      <w:tr w:rsidR="00C01F71" w:rsidRPr="009F2915" w14:paraId="61D1FBB0" w14:textId="77777777" w:rsidTr="00F409C9">
        <w:tc>
          <w:tcPr>
            <w:tcW w:w="5850" w:type="dxa"/>
            <w:vMerge w:val="restart"/>
          </w:tcPr>
          <w:p w14:paraId="20C9910E" w14:textId="37FDFD42" w:rsidR="00C01F71" w:rsidRPr="009F2915" w:rsidRDefault="00C01F71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ogram Outcomes</w:t>
            </w:r>
          </w:p>
        </w:tc>
        <w:tc>
          <w:tcPr>
            <w:tcW w:w="3505" w:type="dxa"/>
            <w:gridSpan w:val="4"/>
          </w:tcPr>
          <w:p w14:paraId="6FCE8BB1" w14:textId="38C4217E" w:rsidR="00C01F71" w:rsidRPr="009F2915" w:rsidRDefault="00C01F71" w:rsidP="00C05345">
            <w:pPr>
              <w:pStyle w:val="ListParagraph"/>
              <w:tabs>
                <w:tab w:val="left" w:pos="11160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ogram Educational Objectives</w:t>
            </w:r>
          </w:p>
        </w:tc>
      </w:tr>
      <w:tr w:rsidR="00C01F71" w:rsidRPr="009F2915" w14:paraId="43992D50" w14:textId="77777777" w:rsidTr="00F409C9">
        <w:tc>
          <w:tcPr>
            <w:tcW w:w="5850" w:type="dxa"/>
            <w:vMerge/>
          </w:tcPr>
          <w:p w14:paraId="25F1DC12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4A94534A" w14:textId="0EF7F607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a</w:t>
            </w:r>
          </w:p>
        </w:tc>
        <w:tc>
          <w:tcPr>
            <w:tcW w:w="990" w:type="dxa"/>
          </w:tcPr>
          <w:p w14:paraId="374C12ED" w14:textId="5461BCEB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b</w:t>
            </w:r>
          </w:p>
        </w:tc>
        <w:tc>
          <w:tcPr>
            <w:tcW w:w="810" w:type="dxa"/>
          </w:tcPr>
          <w:p w14:paraId="7C7EEE27" w14:textId="4D79912E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</w:t>
            </w:r>
          </w:p>
        </w:tc>
        <w:tc>
          <w:tcPr>
            <w:tcW w:w="805" w:type="dxa"/>
          </w:tcPr>
          <w:p w14:paraId="2C834920" w14:textId="25D07191" w:rsidR="00C01F71" w:rsidRPr="009F2915" w:rsidRDefault="00F409C9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d</w:t>
            </w:r>
          </w:p>
        </w:tc>
      </w:tr>
      <w:tr w:rsidR="009F2915" w:rsidRPr="009F2915" w14:paraId="613063BC" w14:textId="77777777" w:rsidTr="00F409C9">
        <w:tc>
          <w:tcPr>
            <w:tcW w:w="5850" w:type="dxa"/>
          </w:tcPr>
          <w:p w14:paraId="666C23FC" w14:textId="76B7484A" w:rsidR="00E03EE5" w:rsidRPr="009F2915" w:rsidRDefault="00E03EE5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5DAD7727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62C0EFA1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1EB5D2E0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4067979E" w14:textId="77777777" w:rsidR="00E03EE5" w:rsidRPr="009F2915" w:rsidRDefault="00E03EE5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02DB777B" w14:textId="77777777" w:rsidTr="00F409C9">
        <w:tc>
          <w:tcPr>
            <w:tcW w:w="5850" w:type="dxa"/>
          </w:tcPr>
          <w:p w14:paraId="6BB9203E" w14:textId="1B04E5F7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3816DB71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5FED4DB3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2DCAA917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52C5A1C2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495BB353" w14:textId="77777777" w:rsidTr="00F409C9">
        <w:tc>
          <w:tcPr>
            <w:tcW w:w="5850" w:type="dxa"/>
          </w:tcPr>
          <w:p w14:paraId="4EBD2C99" w14:textId="1947B6DB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4A64C0E0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16481C4E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6772A863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34B2C5D1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06D98BAA" w14:textId="77777777" w:rsidTr="00F409C9">
        <w:tc>
          <w:tcPr>
            <w:tcW w:w="5850" w:type="dxa"/>
          </w:tcPr>
          <w:p w14:paraId="0BE03B3A" w14:textId="77777777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344CD7BE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02FD6C4B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4F302BAC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060848B2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C01F71" w:rsidRPr="009F2915" w14:paraId="5C6A350C" w14:textId="77777777" w:rsidTr="00F409C9">
        <w:tc>
          <w:tcPr>
            <w:tcW w:w="5850" w:type="dxa"/>
          </w:tcPr>
          <w:p w14:paraId="19379AD7" w14:textId="77777777" w:rsidR="00C01F71" w:rsidRPr="009F2915" w:rsidRDefault="00C01F71" w:rsidP="00C01F71">
            <w:pPr>
              <w:pStyle w:val="ListParagraph"/>
              <w:numPr>
                <w:ilvl w:val="0"/>
                <w:numId w:val="32"/>
              </w:num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00" w:type="dxa"/>
          </w:tcPr>
          <w:p w14:paraId="053BE77A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990" w:type="dxa"/>
          </w:tcPr>
          <w:p w14:paraId="662BDDBA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10" w:type="dxa"/>
          </w:tcPr>
          <w:p w14:paraId="3BE6216E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5" w:type="dxa"/>
          </w:tcPr>
          <w:p w14:paraId="069D5247" w14:textId="77777777" w:rsidR="00C01F71" w:rsidRPr="009F2915" w:rsidRDefault="00C01F71" w:rsidP="00E03EE5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4345EBD6" w14:textId="77777777" w:rsidR="00E03EE5" w:rsidRDefault="00E03EE5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AC6FD24" w14:textId="28563D93" w:rsidR="00EB5CCB" w:rsidRPr="009F2915" w:rsidRDefault="00AF448C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90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t>8</w:t>
      </w:r>
      <w:r w:rsidR="00EB5CCB" w:rsidRPr="009F2915">
        <w:rPr>
          <w:rFonts w:ascii="Tahoma" w:hAnsi="Tahoma" w:cs="Tahoma"/>
          <w:b/>
          <w:noProof/>
          <w:sz w:val="20"/>
          <w:szCs w:val="20"/>
          <w:lang w:eastAsia="en-PH"/>
        </w:rPr>
        <w:t>. Curriculum Map</w:t>
      </w:r>
    </w:p>
    <w:p w14:paraId="6EEA3D45" w14:textId="77777777" w:rsidR="00EB5CCB" w:rsidRPr="009F2915" w:rsidRDefault="00EB5CCB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0"/>
        <w:gridCol w:w="4761"/>
        <w:gridCol w:w="856"/>
        <w:gridCol w:w="803"/>
        <w:gridCol w:w="683"/>
        <w:gridCol w:w="634"/>
        <w:gridCol w:w="628"/>
      </w:tblGrid>
      <w:tr w:rsidR="007541EA" w:rsidRPr="009F2915" w14:paraId="0698C4DA" w14:textId="77777777" w:rsidTr="007541EA">
        <w:tc>
          <w:tcPr>
            <w:tcW w:w="990" w:type="dxa"/>
            <w:vMerge w:val="restart"/>
          </w:tcPr>
          <w:p w14:paraId="2F596273" w14:textId="5C02E144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 Code</w:t>
            </w:r>
          </w:p>
        </w:tc>
        <w:tc>
          <w:tcPr>
            <w:tcW w:w="4761" w:type="dxa"/>
            <w:vMerge w:val="restart"/>
          </w:tcPr>
          <w:p w14:paraId="2B3D6F30" w14:textId="21C162CD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ourse</w:t>
            </w: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 Title</w:t>
            </w:r>
          </w:p>
        </w:tc>
        <w:tc>
          <w:tcPr>
            <w:tcW w:w="3604" w:type="dxa"/>
            <w:gridSpan w:val="5"/>
          </w:tcPr>
          <w:p w14:paraId="6EDF464C" w14:textId="77777777" w:rsidR="007541EA" w:rsidRPr="009F2915" w:rsidRDefault="007541EA" w:rsidP="00836DB1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Program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 Outcome</w:t>
            </w: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s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 xml:space="preserve"> and Level of Emphasis</w:t>
            </w:r>
          </w:p>
        </w:tc>
      </w:tr>
      <w:tr w:rsidR="007541EA" w:rsidRPr="009F2915" w14:paraId="05168849" w14:textId="77777777" w:rsidTr="007541EA">
        <w:tc>
          <w:tcPr>
            <w:tcW w:w="990" w:type="dxa"/>
            <w:vMerge/>
          </w:tcPr>
          <w:p w14:paraId="335F2197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  <w:vMerge/>
          </w:tcPr>
          <w:p w14:paraId="2DC4A0C2" w14:textId="1322A6A1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6B5809D7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a</w:t>
            </w:r>
          </w:p>
        </w:tc>
        <w:tc>
          <w:tcPr>
            <w:tcW w:w="803" w:type="dxa"/>
          </w:tcPr>
          <w:p w14:paraId="2B7E755E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b</w:t>
            </w:r>
          </w:p>
        </w:tc>
        <w:tc>
          <w:tcPr>
            <w:tcW w:w="683" w:type="dxa"/>
          </w:tcPr>
          <w:p w14:paraId="2D695F28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c</w:t>
            </w:r>
          </w:p>
        </w:tc>
        <w:tc>
          <w:tcPr>
            <w:tcW w:w="634" w:type="dxa"/>
          </w:tcPr>
          <w:p w14:paraId="3E744A5D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d</w:t>
            </w:r>
          </w:p>
        </w:tc>
        <w:tc>
          <w:tcPr>
            <w:tcW w:w="628" w:type="dxa"/>
          </w:tcPr>
          <w:p w14:paraId="0E559A8B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e</w:t>
            </w:r>
          </w:p>
        </w:tc>
      </w:tr>
      <w:tr w:rsidR="007541EA" w:rsidRPr="009F2915" w14:paraId="129E0A26" w14:textId="77777777" w:rsidTr="007541EA">
        <w:tc>
          <w:tcPr>
            <w:tcW w:w="990" w:type="dxa"/>
          </w:tcPr>
          <w:p w14:paraId="6A82815A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4C771E6D" w14:textId="6398730C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10D7277F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2912FC32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5861C176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3947A7A8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0CF79F11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  <w:tr w:rsidR="007541EA" w:rsidRPr="009F2915" w14:paraId="769DE44E" w14:textId="77777777" w:rsidTr="007541EA">
        <w:tc>
          <w:tcPr>
            <w:tcW w:w="990" w:type="dxa"/>
          </w:tcPr>
          <w:p w14:paraId="18E53582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53F80568" w14:textId="2BA94C69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6CF44A0F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72CA1523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4D99CAF0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200B3055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6849E9DE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  <w:tr w:rsidR="007541EA" w:rsidRPr="009F2915" w14:paraId="7486A5FA" w14:textId="77777777" w:rsidTr="007541EA">
        <w:tc>
          <w:tcPr>
            <w:tcW w:w="990" w:type="dxa"/>
          </w:tcPr>
          <w:p w14:paraId="0DA14899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224C6B70" w14:textId="2C427C24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68C27F20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0893EDDB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2E18AE5F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03E634C1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3182731B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  <w:tr w:rsidR="007541EA" w:rsidRPr="009F2915" w14:paraId="1B23DD59" w14:textId="77777777" w:rsidTr="007541EA">
        <w:tc>
          <w:tcPr>
            <w:tcW w:w="990" w:type="dxa"/>
          </w:tcPr>
          <w:p w14:paraId="3F960BC6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4761" w:type="dxa"/>
          </w:tcPr>
          <w:p w14:paraId="6C9A597C" w14:textId="7F6ACF0C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56" w:type="dxa"/>
          </w:tcPr>
          <w:p w14:paraId="7867D903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803" w:type="dxa"/>
          </w:tcPr>
          <w:p w14:paraId="42FD48BE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83" w:type="dxa"/>
          </w:tcPr>
          <w:p w14:paraId="09DC7638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34" w:type="dxa"/>
          </w:tcPr>
          <w:p w14:paraId="69B009F9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  <w:tc>
          <w:tcPr>
            <w:tcW w:w="628" w:type="dxa"/>
          </w:tcPr>
          <w:p w14:paraId="217B882D" w14:textId="77777777" w:rsidR="007541EA" w:rsidRPr="009F2915" w:rsidRDefault="007541EA" w:rsidP="00BC61B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Cs/>
                <w:noProof/>
                <w:sz w:val="20"/>
                <w:szCs w:val="20"/>
                <w:lang w:eastAsia="en-PH"/>
              </w:rPr>
            </w:pPr>
          </w:p>
        </w:tc>
      </w:tr>
    </w:tbl>
    <w:p w14:paraId="71F3FBB3" w14:textId="7C4F0F68" w:rsidR="004C5532" w:rsidRPr="009F2915" w:rsidRDefault="004C5532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noProof/>
          <w:sz w:val="20"/>
          <w:szCs w:val="20"/>
          <w:lang w:eastAsia="en-PH"/>
        </w:rPr>
      </w:pPr>
    </w:p>
    <w:p w14:paraId="08F40D75" w14:textId="05208732" w:rsidR="003A2AB6" w:rsidRDefault="00EB5CCB" w:rsidP="00D05F4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Cs/>
          <w:noProof/>
          <w:sz w:val="20"/>
          <w:szCs w:val="20"/>
          <w:lang w:eastAsia="en-PH"/>
        </w:rPr>
        <w:t>Legend</w:t>
      </w:r>
      <w:r w:rsidR="00D05F45">
        <w:rPr>
          <w:rFonts w:ascii="Tahoma" w:hAnsi="Tahoma" w:cs="Tahoma"/>
          <w:bCs/>
          <w:noProof/>
          <w:sz w:val="20"/>
          <w:szCs w:val="20"/>
          <w:lang w:eastAsia="en-PH"/>
        </w:rPr>
        <w:t>:</w:t>
      </w:r>
    </w:p>
    <w:p w14:paraId="57BFEE88" w14:textId="766F7813" w:rsidR="003A2AB6" w:rsidRDefault="003A2AB6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>
        <w:rPr>
          <w:rFonts w:ascii="Tahoma" w:hAnsi="Tahoma" w:cs="Tahoma"/>
          <w:bCs/>
          <w:noProof/>
          <w:sz w:val="20"/>
          <w:szCs w:val="20"/>
          <w:lang w:eastAsia="en-PH"/>
        </w:rPr>
        <w:t>Learned (L):</w:t>
      </w:r>
      <w:r w:rsidR="001C7B3D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</w:t>
      </w:r>
      <w:r w:rsidR="00B34705">
        <w:rPr>
          <w:rFonts w:ascii="Tahoma" w:hAnsi="Tahoma" w:cs="Tahoma"/>
          <w:bCs/>
          <w:noProof/>
          <w:sz w:val="20"/>
          <w:szCs w:val="20"/>
          <w:lang w:eastAsia="en-PH"/>
        </w:rPr>
        <w:t>Learned in the course</w:t>
      </w:r>
    </w:p>
    <w:p w14:paraId="2AAA1A25" w14:textId="5D825259" w:rsidR="003A2AB6" w:rsidRDefault="003A2AB6" w:rsidP="00EB5CC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>
        <w:rPr>
          <w:rFonts w:ascii="Tahoma" w:hAnsi="Tahoma" w:cs="Tahoma"/>
          <w:bCs/>
          <w:noProof/>
          <w:sz w:val="20"/>
          <w:szCs w:val="20"/>
          <w:lang w:eastAsia="en-PH"/>
        </w:rPr>
        <w:t>Practice (P):</w:t>
      </w:r>
      <w:r w:rsidR="00B34705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Practiced in the course</w:t>
      </w:r>
    </w:p>
    <w:p w14:paraId="5C31995C" w14:textId="343B2E26" w:rsidR="004C5532" w:rsidRPr="00D05F45" w:rsidRDefault="003A2AB6" w:rsidP="00D05F4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360"/>
        <w:rPr>
          <w:rFonts w:ascii="Tahoma" w:hAnsi="Tahoma" w:cs="Tahoma"/>
          <w:bCs/>
          <w:noProof/>
          <w:sz w:val="20"/>
          <w:szCs w:val="20"/>
          <w:lang w:eastAsia="en-PH"/>
        </w:rPr>
      </w:pPr>
      <w:r>
        <w:rPr>
          <w:rFonts w:ascii="Tahoma" w:hAnsi="Tahoma" w:cs="Tahoma"/>
          <w:bCs/>
          <w:noProof/>
          <w:sz w:val="20"/>
          <w:szCs w:val="20"/>
          <w:lang w:eastAsia="en-PH"/>
        </w:rPr>
        <w:t>Opportunity</w:t>
      </w:r>
      <w:r w:rsidR="001C7B3D"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 (O)</w:t>
      </w:r>
      <w:r>
        <w:rPr>
          <w:rFonts w:ascii="Tahoma" w:hAnsi="Tahoma" w:cs="Tahoma"/>
          <w:bCs/>
          <w:noProof/>
          <w:sz w:val="20"/>
          <w:szCs w:val="20"/>
          <w:lang w:eastAsia="en-PH"/>
        </w:rPr>
        <w:t xml:space="preserve">: </w:t>
      </w:r>
      <w:r w:rsidR="00B34705">
        <w:rPr>
          <w:rFonts w:ascii="Tahoma" w:hAnsi="Tahoma" w:cs="Tahoma"/>
          <w:bCs/>
          <w:noProof/>
          <w:sz w:val="20"/>
          <w:szCs w:val="20"/>
          <w:lang w:eastAsia="en-PH"/>
        </w:rPr>
        <w:t>Opportunity to learn or practice in the course</w:t>
      </w:r>
    </w:p>
    <w:p w14:paraId="67C0ADC8" w14:textId="77777777" w:rsidR="007D325D" w:rsidRDefault="007D325D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2F8A0C8" w14:textId="684974E4" w:rsidR="007D325D" w:rsidRPr="00F16B55" w:rsidRDefault="007D325D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color w:val="EE0000"/>
          <w:sz w:val="20"/>
          <w:szCs w:val="20"/>
          <w:lang w:eastAsia="en-PH"/>
        </w:rPr>
      </w:pPr>
      <w:r w:rsidRPr="00F16B55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(Note: Please use the levels </w:t>
      </w:r>
      <w:r w:rsidR="008443D1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of emphasis </w:t>
      </w:r>
      <w:r w:rsidRPr="00F16B55">
        <w:rPr>
          <w:rFonts w:ascii="Tahoma" w:hAnsi="Tahoma" w:cs="Tahoma"/>
          <w:bCs/>
          <w:i/>
          <w:iCs/>
          <w:color w:val="EE0000"/>
          <w:sz w:val="20"/>
          <w:szCs w:val="20"/>
        </w:rPr>
        <w:t>specified in the CMO.)</w:t>
      </w:r>
    </w:p>
    <w:p w14:paraId="351387A2" w14:textId="77777777" w:rsidR="007D325D" w:rsidRPr="002D4656" w:rsidRDefault="007D325D" w:rsidP="00E03EE5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color w:val="7030A0"/>
          <w:sz w:val="20"/>
          <w:szCs w:val="20"/>
          <w:lang w:eastAsia="en-PH"/>
        </w:rPr>
      </w:pPr>
    </w:p>
    <w:p w14:paraId="0B92015A" w14:textId="5DFC78D7" w:rsidR="00C05345" w:rsidRPr="009F2915" w:rsidRDefault="00BA2F3B" w:rsidP="00BA2F3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  <w:r w:rsidRPr="009F2915">
        <w:rPr>
          <w:rFonts w:ascii="Tahoma" w:hAnsi="Tahoma" w:cs="Tahoma"/>
          <w:b/>
          <w:noProof/>
          <w:sz w:val="20"/>
          <w:szCs w:val="20"/>
          <w:lang w:eastAsia="en-PH"/>
        </w:rPr>
        <w:t>III. COURSE INFORMATION</w:t>
      </w:r>
    </w:p>
    <w:p w14:paraId="65413F8E" w14:textId="77777777" w:rsidR="00BA2F3B" w:rsidRPr="009F2915" w:rsidRDefault="00BA2F3B" w:rsidP="00BA2F3B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6655"/>
      </w:tblGrid>
      <w:tr w:rsidR="00BA2F3B" w:rsidRPr="009F2915" w14:paraId="16708933" w14:textId="77777777" w:rsidTr="00855068">
        <w:tc>
          <w:tcPr>
            <w:tcW w:w="2700" w:type="dxa"/>
          </w:tcPr>
          <w:p w14:paraId="22A9BF63" w14:textId="422803E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1.  Course Code</w:t>
            </w:r>
          </w:p>
        </w:tc>
        <w:tc>
          <w:tcPr>
            <w:tcW w:w="6655" w:type="dxa"/>
          </w:tcPr>
          <w:p w14:paraId="651FF7C1" w14:textId="7777777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4BB62B36" w14:textId="77777777" w:rsidTr="00855068">
        <w:tc>
          <w:tcPr>
            <w:tcW w:w="2700" w:type="dxa"/>
          </w:tcPr>
          <w:p w14:paraId="1B8EBB40" w14:textId="142A949B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2.  Course Title</w:t>
            </w:r>
          </w:p>
        </w:tc>
        <w:tc>
          <w:tcPr>
            <w:tcW w:w="6655" w:type="dxa"/>
          </w:tcPr>
          <w:p w14:paraId="4DB24963" w14:textId="7777777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85128E" w:rsidRPr="009F2915" w14:paraId="17E3FF63" w14:textId="77777777" w:rsidTr="00855068">
        <w:tc>
          <w:tcPr>
            <w:tcW w:w="2700" w:type="dxa"/>
          </w:tcPr>
          <w:p w14:paraId="360156E8" w14:textId="2FBAF332" w:rsidR="0085128E" w:rsidRPr="009F2915" w:rsidRDefault="0085128E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3.  Course Description</w:t>
            </w:r>
          </w:p>
        </w:tc>
        <w:tc>
          <w:tcPr>
            <w:tcW w:w="6655" w:type="dxa"/>
          </w:tcPr>
          <w:p w14:paraId="6C6FCBA2" w14:textId="77777777" w:rsidR="0085128E" w:rsidRPr="009F2915" w:rsidRDefault="0085128E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BA2F3B" w:rsidRPr="009F2915" w14:paraId="417C5729" w14:textId="77777777" w:rsidTr="00855068">
        <w:tc>
          <w:tcPr>
            <w:tcW w:w="2700" w:type="dxa"/>
          </w:tcPr>
          <w:p w14:paraId="235EF0B2" w14:textId="23AE2F5D" w:rsidR="00BA2F3B" w:rsidRPr="009F2915" w:rsidRDefault="00AA6937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4</w:t>
            </w:r>
            <w:r w:rsidR="00BA2F3B"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Pre-requisite</w:t>
            </w:r>
          </w:p>
        </w:tc>
        <w:tc>
          <w:tcPr>
            <w:tcW w:w="6655" w:type="dxa"/>
          </w:tcPr>
          <w:p w14:paraId="0C44ABB8" w14:textId="77777777" w:rsidR="00BA2F3B" w:rsidRPr="009F2915" w:rsidRDefault="00BA2F3B" w:rsidP="00BA2F3B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3A5CFF" w:rsidRPr="009F2915" w14:paraId="4EDE5520" w14:textId="77777777" w:rsidTr="00855068">
        <w:tc>
          <w:tcPr>
            <w:tcW w:w="2700" w:type="dxa"/>
          </w:tcPr>
          <w:p w14:paraId="2048C0BA" w14:textId="0A6F8F41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5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Co-requisite</w:t>
            </w:r>
          </w:p>
        </w:tc>
        <w:tc>
          <w:tcPr>
            <w:tcW w:w="6655" w:type="dxa"/>
          </w:tcPr>
          <w:p w14:paraId="22165C44" w14:textId="2F847C6E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 w:rsidRPr="000C7943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lt;Delete this row if it is not applicable</w:t>
            </w:r>
            <w:r w:rsidR="00855068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, and then edit the number sequence</w:t>
            </w:r>
            <w:r w:rsidRPr="000C7943">
              <w:rPr>
                <w:rFonts w:ascii="Tahoma" w:hAnsi="Tahoma" w:cs="Tahoma"/>
                <w:bCs/>
                <w:noProof/>
                <w:color w:val="FF0000"/>
                <w:sz w:val="20"/>
                <w:szCs w:val="20"/>
                <w:lang w:eastAsia="en-PH"/>
              </w:rPr>
              <w:t>&gt;</w:t>
            </w:r>
          </w:p>
        </w:tc>
      </w:tr>
      <w:tr w:rsidR="003A5CFF" w:rsidRPr="009F2915" w14:paraId="78DD90A9" w14:textId="77777777" w:rsidTr="00855068">
        <w:tc>
          <w:tcPr>
            <w:tcW w:w="2700" w:type="dxa"/>
          </w:tcPr>
          <w:p w14:paraId="3A53839A" w14:textId="08F637B3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6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Credit Units</w:t>
            </w:r>
          </w:p>
        </w:tc>
        <w:tc>
          <w:tcPr>
            <w:tcW w:w="6655" w:type="dxa"/>
          </w:tcPr>
          <w:p w14:paraId="30EC6B4F" w14:textId="77777777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  <w:tr w:rsidR="003A5CFF" w:rsidRPr="009F2915" w14:paraId="0BD34A5E" w14:textId="77777777" w:rsidTr="00855068">
        <w:tc>
          <w:tcPr>
            <w:tcW w:w="2700" w:type="dxa"/>
          </w:tcPr>
          <w:p w14:paraId="4139FFAF" w14:textId="300F7ABE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7</w:t>
            </w:r>
            <w:r w:rsidRPr="009F2915"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  <w:t>.  No. of Hours/Week</w:t>
            </w:r>
          </w:p>
        </w:tc>
        <w:tc>
          <w:tcPr>
            <w:tcW w:w="6655" w:type="dxa"/>
          </w:tcPr>
          <w:p w14:paraId="6912A866" w14:textId="77777777" w:rsidR="003A5CFF" w:rsidRPr="009F2915" w:rsidRDefault="003A5CFF" w:rsidP="003A5CFF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Tahoma" w:hAnsi="Tahoma" w:cs="Tahoma"/>
                <w:b/>
                <w:noProof/>
                <w:sz w:val="20"/>
                <w:szCs w:val="20"/>
                <w:lang w:eastAsia="en-PH"/>
              </w:rPr>
            </w:pPr>
          </w:p>
        </w:tc>
      </w:tr>
    </w:tbl>
    <w:p w14:paraId="0E37D5DF" w14:textId="77777777" w:rsidR="00AA093D" w:rsidRDefault="00AA093D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361488D" w14:textId="77777777" w:rsidR="008443D1" w:rsidRDefault="008443D1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3C7BFBD2" w14:textId="77777777" w:rsidR="008443D1" w:rsidRDefault="008443D1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5A4C11A8" w14:textId="77777777" w:rsidR="008443D1" w:rsidRDefault="008443D1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5D36A081" w14:textId="77777777" w:rsidR="008443D1" w:rsidRDefault="008443D1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251CAE1C" w14:textId="77777777" w:rsidR="008443D1" w:rsidRDefault="008443D1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1812D502" w14:textId="77777777" w:rsidR="008443D1" w:rsidRPr="009F2915" w:rsidRDefault="008443D1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p w14:paraId="6D5A6DC9" w14:textId="2D8EAF37" w:rsidR="00BA2F3B" w:rsidRPr="009F2915" w:rsidRDefault="001D7B05" w:rsidP="00F409C9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ind w:firstLine="90"/>
        <w:rPr>
          <w:rFonts w:ascii="Tahoma" w:hAnsi="Tahoma" w:cs="Tahoma"/>
          <w:b/>
          <w:noProof/>
          <w:sz w:val="20"/>
          <w:szCs w:val="20"/>
          <w:lang w:eastAsia="en-PH"/>
        </w:rPr>
      </w:pPr>
      <w:r>
        <w:rPr>
          <w:rFonts w:ascii="Tahoma" w:hAnsi="Tahoma" w:cs="Tahoma"/>
          <w:b/>
          <w:noProof/>
          <w:sz w:val="20"/>
          <w:szCs w:val="20"/>
          <w:lang w:eastAsia="en-PH"/>
        </w:rPr>
        <w:lastRenderedPageBreak/>
        <w:t>8</w:t>
      </w:r>
      <w:r w:rsidR="008D60B6"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. </w:t>
      </w:r>
      <w:r w:rsidR="006E4FC6" w:rsidRPr="009F2915">
        <w:rPr>
          <w:rFonts w:ascii="Tahoma" w:hAnsi="Tahoma" w:cs="Tahoma"/>
          <w:b/>
          <w:noProof/>
          <w:sz w:val="20"/>
          <w:szCs w:val="20"/>
          <w:lang w:eastAsia="en-PH"/>
        </w:rPr>
        <w:t>Course Outcomes (COs) and Its Relationship to Program Outcomes (P</w:t>
      </w:r>
      <w:r w:rsidR="00C1729D">
        <w:rPr>
          <w:rFonts w:ascii="Tahoma" w:hAnsi="Tahoma" w:cs="Tahoma"/>
          <w:b/>
          <w:noProof/>
          <w:sz w:val="20"/>
          <w:szCs w:val="20"/>
          <w:lang w:eastAsia="en-PH"/>
        </w:rPr>
        <w:t>O</w:t>
      </w:r>
      <w:r w:rsidR="006E4FC6" w:rsidRPr="009F2915">
        <w:rPr>
          <w:rFonts w:ascii="Tahoma" w:hAnsi="Tahoma" w:cs="Tahoma"/>
          <w:b/>
          <w:noProof/>
          <w:sz w:val="20"/>
          <w:szCs w:val="20"/>
          <w:lang w:eastAsia="en-PH"/>
        </w:rPr>
        <w:t xml:space="preserve">s) </w:t>
      </w:r>
    </w:p>
    <w:p w14:paraId="787DA690" w14:textId="77777777" w:rsidR="0035627D" w:rsidRPr="009F2915" w:rsidRDefault="0035627D" w:rsidP="00314CF6">
      <w:pPr>
        <w:tabs>
          <w:tab w:val="left" w:pos="11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noProof/>
          <w:sz w:val="20"/>
          <w:szCs w:val="20"/>
          <w:lang w:eastAsia="en-PH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31"/>
        <w:gridCol w:w="5053"/>
        <w:gridCol w:w="724"/>
        <w:gridCol w:w="724"/>
        <w:gridCol w:w="777"/>
        <w:gridCol w:w="724"/>
        <w:gridCol w:w="722"/>
      </w:tblGrid>
      <w:tr w:rsidR="002E229A" w:rsidRPr="009F2915" w14:paraId="6E89A7FC" w14:textId="77777777" w:rsidTr="00082212">
        <w:tc>
          <w:tcPr>
            <w:tcW w:w="5684" w:type="dxa"/>
            <w:gridSpan w:val="2"/>
            <w:vMerge w:val="restart"/>
          </w:tcPr>
          <w:p w14:paraId="2AEE50EA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671" w:type="dxa"/>
            <w:gridSpan w:val="5"/>
          </w:tcPr>
          <w:p w14:paraId="13A2FB26" w14:textId="77777777" w:rsidR="002E229A" w:rsidRPr="009F2915" w:rsidRDefault="002E229A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Program Outcomes addressed by the Course Outcomes</w:t>
            </w:r>
          </w:p>
        </w:tc>
      </w:tr>
      <w:tr w:rsidR="002E229A" w:rsidRPr="009F2915" w14:paraId="5FC2E2E2" w14:textId="77777777" w:rsidTr="00082212">
        <w:tc>
          <w:tcPr>
            <w:tcW w:w="5684" w:type="dxa"/>
            <w:gridSpan w:val="2"/>
            <w:vMerge/>
          </w:tcPr>
          <w:p w14:paraId="31FE5DD1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661EABA" w14:textId="14D7033D" w:rsidR="002E229A" w:rsidRPr="00F20544" w:rsidRDefault="009936BF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F20544">
              <w:rPr>
                <w:rFonts w:ascii="Tahoma" w:hAnsi="Tahoma" w:cs="Tahoma"/>
                <w:b/>
                <w:sz w:val="20"/>
                <w:szCs w:val="20"/>
              </w:rPr>
              <w:t>a</w:t>
            </w:r>
          </w:p>
        </w:tc>
        <w:tc>
          <w:tcPr>
            <w:tcW w:w="724" w:type="dxa"/>
          </w:tcPr>
          <w:p w14:paraId="7576A634" w14:textId="08E99F2A" w:rsidR="002E229A" w:rsidRPr="00F20544" w:rsidRDefault="009936BF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F20544">
              <w:rPr>
                <w:rFonts w:ascii="Tahoma" w:hAnsi="Tahoma" w:cs="Tahoma"/>
                <w:b/>
                <w:sz w:val="20"/>
                <w:szCs w:val="20"/>
              </w:rPr>
              <w:t>b</w:t>
            </w:r>
          </w:p>
        </w:tc>
        <w:tc>
          <w:tcPr>
            <w:tcW w:w="777" w:type="dxa"/>
          </w:tcPr>
          <w:p w14:paraId="63D3016A" w14:textId="5D3DDED9" w:rsidR="002E229A" w:rsidRPr="00F20544" w:rsidRDefault="009936BF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F20544">
              <w:rPr>
                <w:rFonts w:ascii="Tahoma" w:hAnsi="Tahoma" w:cs="Tahoma"/>
                <w:b/>
                <w:sz w:val="20"/>
                <w:szCs w:val="20"/>
              </w:rPr>
              <w:t>c</w:t>
            </w:r>
          </w:p>
        </w:tc>
        <w:tc>
          <w:tcPr>
            <w:tcW w:w="724" w:type="dxa"/>
          </w:tcPr>
          <w:p w14:paraId="30EA2855" w14:textId="3C457E31" w:rsidR="002E229A" w:rsidRPr="00F20544" w:rsidRDefault="009936BF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F20544">
              <w:rPr>
                <w:rFonts w:ascii="Tahoma" w:hAnsi="Tahoma" w:cs="Tahoma"/>
                <w:b/>
                <w:sz w:val="20"/>
                <w:szCs w:val="20"/>
              </w:rPr>
              <w:t>d</w:t>
            </w:r>
          </w:p>
        </w:tc>
        <w:tc>
          <w:tcPr>
            <w:tcW w:w="722" w:type="dxa"/>
          </w:tcPr>
          <w:p w14:paraId="221A2324" w14:textId="0FD088DD" w:rsidR="002E229A" w:rsidRPr="00F20544" w:rsidRDefault="009936BF" w:rsidP="00082212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F20544">
              <w:rPr>
                <w:rFonts w:ascii="Tahoma" w:hAnsi="Tahoma" w:cs="Tahoma"/>
                <w:b/>
                <w:sz w:val="20"/>
                <w:szCs w:val="20"/>
              </w:rPr>
              <w:t>e</w:t>
            </w:r>
          </w:p>
        </w:tc>
      </w:tr>
      <w:tr w:rsidR="002E229A" w:rsidRPr="009F2915" w14:paraId="71F904C5" w14:textId="77777777" w:rsidTr="00082212">
        <w:tc>
          <w:tcPr>
            <w:tcW w:w="630" w:type="dxa"/>
          </w:tcPr>
          <w:p w14:paraId="5286EAE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1</w:t>
            </w:r>
          </w:p>
        </w:tc>
        <w:tc>
          <w:tcPr>
            <w:tcW w:w="5054" w:type="dxa"/>
          </w:tcPr>
          <w:p w14:paraId="1CEE1129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74150DA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66BAF0D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2CB5D167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562F34D5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6C0AB61A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2E229A" w:rsidRPr="009F2915" w14:paraId="6314941A" w14:textId="77777777" w:rsidTr="00082212">
        <w:tc>
          <w:tcPr>
            <w:tcW w:w="630" w:type="dxa"/>
          </w:tcPr>
          <w:p w14:paraId="7938E72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2</w:t>
            </w:r>
          </w:p>
        </w:tc>
        <w:tc>
          <w:tcPr>
            <w:tcW w:w="5054" w:type="dxa"/>
          </w:tcPr>
          <w:p w14:paraId="1709EC6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72BE649C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D269BED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1D389244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1E4FF2E7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7C26443B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2E229A" w:rsidRPr="009F2915" w14:paraId="5BE86965" w14:textId="77777777" w:rsidTr="00082212">
        <w:tc>
          <w:tcPr>
            <w:tcW w:w="630" w:type="dxa"/>
          </w:tcPr>
          <w:p w14:paraId="27828F46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3</w:t>
            </w:r>
          </w:p>
        </w:tc>
        <w:tc>
          <w:tcPr>
            <w:tcW w:w="5054" w:type="dxa"/>
          </w:tcPr>
          <w:p w14:paraId="56BF4480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2B3B4B3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4327F478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6EDA7756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4E21039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6394BB75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2E229A" w:rsidRPr="009F2915" w14:paraId="53417817" w14:textId="77777777" w:rsidTr="00082212">
        <w:tc>
          <w:tcPr>
            <w:tcW w:w="630" w:type="dxa"/>
          </w:tcPr>
          <w:p w14:paraId="7E202520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4</w:t>
            </w:r>
          </w:p>
        </w:tc>
        <w:tc>
          <w:tcPr>
            <w:tcW w:w="5054" w:type="dxa"/>
          </w:tcPr>
          <w:p w14:paraId="323D29D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6F7C238E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086CECBC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77" w:type="dxa"/>
          </w:tcPr>
          <w:p w14:paraId="55C29C5F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4" w:type="dxa"/>
          </w:tcPr>
          <w:p w14:paraId="25F5CB92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722" w:type="dxa"/>
          </w:tcPr>
          <w:p w14:paraId="618F5875" w14:textId="77777777" w:rsidR="002E229A" w:rsidRPr="009F2915" w:rsidRDefault="002E229A" w:rsidP="0008221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563EA0C4" w14:textId="77777777" w:rsidR="00EA4C11" w:rsidRDefault="00EA4C11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</w:p>
    <w:p w14:paraId="36779462" w14:textId="77777777" w:rsidR="00684B7A" w:rsidRDefault="00684B7A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  <w:sectPr w:rsidR="00684B7A" w:rsidSect="00667F0E">
          <w:footerReference w:type="default" r:id="rId12"/>
          <w:pgSz w:w="12240" w:h="18720" w:code="129"/>
          <w:pgMar w:top="1080" w:right="1440" w:bottom="1080" w:left="1440" w:header="720" w:footer="75" w:gutter="0"/>
          <w:cols w:space="720"/>
          <w:docGrid w:linePitch="360"/>
        </w:sectPr>
      </w:pPr>
    </w:p>
    <w:p w14:paraId="09194DA1" w14:textId="7DA8F7FD" w:rsidR="008D60B6" w:rsidRPr="009F2915" w:rsidRDefault="0023737C" w:rsidP="006E4FC6">
      <w:pPr>
        <w:rPr>
          <w:rFonts w:ascii="Tahoma" w:hAnsi="Tahoma" w:cs="Tahoma"/>
          <w:b/>
          <w:bCs/>
          <w:iCs/>
          <w:color w:val="000000"/>
          <w:sz w:val="20"/>
          <w:szCs w:val="20"/>
        </w:rPr>
      </w:pPr>
      <w:r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lastRenderedPageBreak/>
        <w:t>IV</w:t>
      </w:r>
      <w:r w:rsidR="00F516EB"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bCs/>
          <w:iCs/>
          <w:color w:val="000000"/>
          <w:sz w:val="20"/>
          <w:szCs w:val="20"/>
        </w:rPr>
        <w:t xml:space="preserve">COURSE </w:t>
      </w:r>
      <w:r w:rsidR="006541ED">
        <w:rPr>
          <w:rFonts w:ascii="Tahoma" w:hAnsi="Tahoma" w:cs="Tahoma"/>
          <w:b/>
          <w:bCs/>
          <w:iCs/>
          <w:color w:val="000000"/>
          <w:sz w:val="20"/>
          <w:szCs w:val="20"/>
        </w:rPr>
        <w:t>COVER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324"/>
        <w:gridCol w:w="3415"/>
        <w:gridCol w:w="4770"/>
        <w:gridCol w:w="3510"/>
        <w:gridCol w:w="2340"/>
      </w:tblGrid>
      <w:tr w:rsidR="00F516EB" w:rsidRPr="009F2915" w14:paraId="43FDA4AB" w14:textId="77777777" w:rsidTr="00684B7A">
        <w:tc>
          <w:tcPr>
            <w:tcW w:w="836" w:type="dxa"/>
          </w:tcPr>
          <w:p w14:paraId="08365729" w14:textId="43748209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Week</w:t>
            </w:r>
          </w:p>
        </w:tc>
        <w:tc>
          <w:tcPr>
            <w:tcW w:w="1324" w:type="dxa"/>
          </w:tcPr>
          <w:p w14:paraId="27BA7E03" w14:textId="7F4D7FC3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415" w:type="dxa"/>
          </w:tcPr>
          <w:p w14:paraId="388102D2" w14:textId="01373F5E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Topics</w:t>
            </w:r>
          </w:p>
        </w:tc>
        <w:tc>
          <w:tcPr>
            <w:tcW w:w="4770" w:type="dxa"/>
          </w:tcPr>
          <w:p w14:paraId="485601F0" w14:textId="53AB9984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Learning Outcomes</w:t>
            </w:r>
          </w:p>
        </w:tc>
        <w:tc>
          <w:tcPr>
            <w:tcW w:w="3510" w:type="dxa"/>
          </w:tcPr>
          <w:p w14:paraId="26953140" w14:textId="516CA23F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Teaching and Learning Activities</w:t>
            </w:r>
          </w:p>
        </w:tc>
        <w:tc>
          <w:tcPr>
            <w:tcW w:w="2340" w:type="dxa"/>
          </w:tcPr>
          <w:p w14:paraId="448F2EA7" w14:textId="5FD0AEFC" w:rsidR="00F516EB" w:rsidRPr="009F2915" w:rsidRDefault="00F516EB" w:rsidP="00F516E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Assessment Tasks</w:t>
            </w:r>
          </w:p>
        </w:tc>
      </w:tr>
      <w:tr w:rsidR="00F516EB" w:rsidRPr="009F2915" w14:paraId="7F601A47" w14:textId="77777777" w:rsidTr="00684B7A">
        <w:tc>
          <w:tcPr>
            <w:tcW w:w="836" w:type="dxa"/>
          </w:tcPr>
          <w:p w14:paraId="7A10772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64B8A4A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1A919A9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EE3AF3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5FC5216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89F3925" w14:textId="77D07B6C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0966C21E" w14:textId="77777777" w:rsidTr="00684B7A">
        <w:tc>
          <w:tcPr>
            <w:tcW w:w="836" w:type="dxa"/>
          </w:tcPr>
          <w:p w14:paraId="1C5466F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6CFE85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7B60815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404E94F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21B6722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6F46C7A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761173EA" w14:textId="77777777" w:rsidTr="00684B7A">
        <w:tc>
          <w:tcPr>
            <w:tcW w:w="836" w:type="dxa"/>
          </w:tcPr>
          <w:p w14:paraId="1133A4D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489B1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D735F6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E20EC2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300FA0C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6297D69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2965B452" w14:textId="77777777" w:rsidTr="00684B7A">
        <w:tc>
          <w:tcPr>
            <w:tcW w:w="836" w:type="dxa"/>
          </w:tcPr>
          <w:p w14:paraId="4E0294F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54198E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7389900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7F67C9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4BB720D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4B738297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7FB92DB6" w14:textId="77777777" w:rsidTr="00684B7A">
        <w:tc>
          <w:tcPr>
            <w:tcW w:w="836" w:type="dxa"/>
          </w:tcPr>
          <w:p w14:paraId="05BC8D6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2D891B6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7FEC4136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258EA0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6BBC307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D9D1EF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429EE1C4" w14:textId="77777777" w:rsidTr="00684B7A">
        <w:tc>
          <w:tcPr>
            <w:tcW w:w="836" w:type="dxa"/>
          </w:tcPr>
          <w:p w14:paraId="3DEEA9C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7F4990E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DA06C6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1E6C703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411A7115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E7110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186B2E77" w14:textId="77777777" w:rsidTr="00684B7A">
        <w:tc>
          <w:tcPr>
            <w:tcW w:w="836" w:type="dxa"/>
          </w:tcPr>
          <w:p w14:paraId="686CEC2A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35ACFED8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8B985E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1051C15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2B71D2DC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48B30F9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0F029F47" w14:textId="77777777" w:rsidTr="00684B7A">
        <w:tc>
          <w:tcPr>
            <w:tcW w:w="836" w:type="dxa"/>
          </w:tcPr>
          <w:p w14:paraId="1F1D56D1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439845E0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3BD73D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6112A2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6B8A5B4D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35DD89F7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F516EB" w:rsidRPr="009F2915" w14:paraId="68CEDD7B" w14:textId="77777777" w:rsidTr="00684B7A">
        <w:tc>
          <w:tcPr>
            <w:tcW w:w="836" w:type="dxa"/>
          </w:tcPr>
          <w:p w14:paraId="3041B02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630EF61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5004E112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663B5943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0DDC447F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563C77DB" w14:textId="77777777" w:rsidR="00F516EB" w:rsidRPr="009F2915" w:rsidRDefault="00F516EB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39BE3EE4" w14:textId="77777777" w:rsidTr="00684B7A">
        <w:tc>
          <w:tcPr>
            <w:tcW w:w="836" w:type="dxa"/>
          </w:tcPr>
          <w:p w14:paraId="6084BF36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5FA87007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5BDEAE95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08DC758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0C949482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3B11ED02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68AB4629" w14:textId="77777777" w:rsidTr="00684B7A">
        <w:tc>
          <w:tcPr>
            <w:tcW w:w="836" w:type="dxa"/>
          </w:tcPr>
          <w:p w14:paraId="688D0B6D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FC47B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3A5704C7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375F17F7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5627381E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39A0CB7D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2FF9FACB" w14:textId="77777777" w:rsidTr="00684B7A">
        <w:tc>
          <w:tcPr>
            <w:tcW w:w="836" w:type="dxa"/>
          </w:tcPr>
          <w:p w14:paraId="0F7AD93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76EADEA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2B6B985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59BEF606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0DF13088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78DF778B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688F9BE9" w14:textId="77777777" w:rsidTr="00684B7A">
        <w:tc>
          <w:tcPr>
            <w:tcW w:w="836" w:type="dxa"/>
          </w:tcPr>
          <w:p w14:paraId="2AB63E8C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2C8A3A68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4DEF6E7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756CA38A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63CAD1B4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76DBC7DF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689F3DC7" w14:textId="77777777" w:rsidTr="00684B7A">
        <w:tc>
          <w:tcPr>
            <w:tcW w:w="836" w:type="dxa"/>
          </w:tcPr>
          <w:p w14:paraId="46F700E8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CEAB1FB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22BA9AAA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6BCC333D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13D68FF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295CCFDE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3753EA" w:rsidRPr="009F2915" w14:paraId="41A2A120" w14:textId="77777777" w:rsidTr="00684B7A">
        <w:tc>
          <w:tcPr>
            <w:tcW w:w="836" w:type="dxa"/>
          </w:tcPr>
          <w:p w14:paraId="3F8FA8D4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4CB0F9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415" w:type="dxa"/>
          </w:tcPr>
          <w:p w14:paraId="6A2DFFC5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770" w:type="dxa"/>
          </w:tcPr>
          <w:p w14:paraId="01BA1511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14:paraId="5AC6E140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340" w:type="dxa"/>
          </w:tcPr>
          <w:p w14:paraId="1ABC374F" w14:textId="77777777" w:rsidR="003753EA" w:rsidRPr="009F2915" w:rsidRDefault="003753EA" w:rsidP="00314CF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4845E46F" w14:textId="77777777" w:rsidR="00054172" w:rsidRPr="009F2915" w:rsidRDefault="00054172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24843D55" w14:textId="77777777" w:rsidR="00684B7A" w:rsidRDefault="00684B7A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  <w:sectPr w:rsidR="00684B7A" w:rsidSect="00684B7A">
          <w:pgSz w:w="18720" w:h="12240" w:orient="landscape" w:code="129"/>
          <w:pgMar w:top="1440" w:right="1080" w:bottom="1440" w:left="1080" w:header="720" w:footer="720" w:gutter="0"/>
          <w:cols w:space="720"/>
          <w:docGrid w:linePitch="360"/>
        </w:sectPr>
      </w:pPr>
    </w:p>
    <w:p w14:paraId="75ACE581" w14:textId="665E9CFD" w:rsidR="00A914D2" w:rsidRPr="009F2915" w:rsidRDefault="0023737C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lastRenderedPageBreak/>
        <w:t>V</w:t>
      </w:r>
      <w:r w:rsidR="00DC12C3" w:rsidRPr="009F2915">
        <w:rPr>
          <w:rFonts w:ascii="Tahoma" w:hAnsi="Tahoma" w:cs="Tahoma"/>
          <w:b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sz w:val="20"/>
          <w:szCs w:val="20"/>
        </w:rPr>
        <w:t>REFERENCES</w:t>
      </w:r>
    </w:p>
    <w:p w14:paraId="6F6DCC0B" w14:textId="77777777" w:rsidR="00A914D2" w:rsidRDefault="00A914D2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0F9DA36D" w14:textId="1A2D397B" w:rsidR="001E460D" w:rsidRPr="00617F30" w:rsidRDefault="00AC383E" w:rsidP="001E460D">
      <w:pPr>
        <w:spacing w:after="0" w:line="240" w:lineRule="auto"/>
        <w:ind w:firstLine="270"/>
        <w:rPr>
          <w:rFonts w:ascii="Tahoma" w:hAnsi="Tahoma" w:cs="Tahoma"/>
          <w:bCs/>
          <w:i/>
          <w:iCs/>
          <w:color w:val="EE0000"/>
          <w:sz w:val="20"/>
          <w:szCs w:val="20"/>
        </w:rPr>
      </w:pP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(Note: </w:t>
      </w:r>
      <w:r w:rsidR="001E460D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Please follow the APA </w:t>
      </w:r>
      <w:r w:rsidR="00026637">
        <w:rPr>
          <w:rFonts w:ascii="Tahoma" w:hAnsi="Tahoma" w:cs="Tahoma"/>
          <w:bCs/>
          <w:i/>
          <w:iCs/>
          <w:color w:val="EE0000"/>
          <w:sz w:val="20"/>
          <w:szCs w:val="20"/>
        </w:rPr>
        <w:t>8</w:t>
      </w:r>
      <w:r w:rsidR="001E460D" w:rsidRPr="00617F30">
        <w:rPr>
          <w:rFonts w:ascii="Tahoma" w:hAnsi="Tahoma" w:cs="Tahoma"/>
          <w:bCs/>
          <w:i/>
          <w:iCs/>
          <w:color w:val="EE0000"/>
          <w:sz w:val="20"/>
          <w:szCs w:val="20"/>
          <w:vertAlign w:val="superscript"/>
        </w:rPr>
        <w:t>th</w:t>
      </w:r>
      <w:r w:rsidR="001E460D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 Edition</w:t>
      </w:r>
      <w:r w:rsidR="003D226D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 Format</w:t>
      </w:r>
      <w:r w:rsidR="00856F1C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.</w:t>
      </w: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)</w:t>
      </w:r>
    </w:p>
    <w:p w14:paraId="26531A54" w14:textId="77777777" w:rsidR="001E460D" w:rsidRPr="009F2915" w:rsidRDefault="001E460D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59365EF" w14:textId="4D4A5109" w:rsidR="00F516EB" w:rsidRPr="009F2915" w:rsidRDefault="0023737C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t>VI</w:t>
      </w:r>
      <w:r w:rsidR="00A914D2" w:rsidRPr="009F2915">
        <w:rPr>
          <w:rFonts w:ascii="Tahoma" w:hAnsi="Tahoma" w:cs="Tahoma"/>
          <w:b/>
          <w:sz w:val="20"/>
          <w:szCs w:val="20"/>
        </w:rPr>
        <w:t xml:space="preserve">. </w:t>
      </w:r>
      <w:r w:rsidRPr="009F2915">
        <w:rPr>
          <w:rFonts w:ascii="Tahoma" w:hAnsi="Tahoma" w:cs="Tahoma"/>
          <w:b/>
          <w:sz w:val="20"/>
          <w:szCs w:val="20"/>
        </w:rPr>
        <w:t>COURSE ASSESSMENT AND EVALUATION</w:t>
      </w:r>
    </w:p>
    <w:p w14:paraId="716CC529" w14:textId="77777777" w:rsidR="00F516EB" w:rsidRPr="009F2915" w:rsidRDefault="00F516EB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1964A083" w14:textId="6D9F3A39" w:rsidR="00DC12C3" w:rsidRPr="009F2915" w:rsidRDefault="00DC12C3" w:rsidP="00DC12C3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F2915">
        <w:rPr>
          <w:rFonts w:ascii="Tahoma" w:hAnsi="Tahoma" w:cs="Tahoma"/>
          <w:b/>
          <w:sz w:val="20"/>
          <w:szCs w:val="20"/>
        </w:rPr>
        <w:t>Course Requirements</w:t>
      </w:r>
    </w:p>
    <w:p w14:paraId="215DFD5C" w14:textId="30A09128" w:rsidR="002923D0" w:rsidRPr="009F2915" w:rsidRDefault="002923D0" w:rsidP="002923D0">
      <w:pPr>
        <w:pStyle w:val="ListParagraph"/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5"/>
        <w:gridCol w:w="3690"/>
        <w:gridCol w:w="900"/>
        <w:gridCol w:w="810"/>
        <w:gridCol w:w="1975"/>
      </w:tblGrid>
      <w:tr w:rsidR="005D2553" w:rsidRPr="009F2915" w14:paraId="29772F68" w14:textId="77777777" w:rsidTr="00B10107">
        <w:tc>
          <w:tcPr>
            <w:tcW w:w="1255" w:type="dxa"/>
            <w:vMerge w:val="restart"/>
          </w:tcPr>
          <w:p w14:paraId="21EA349D" w14:textId="4447DA62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Course Outcomes</w:t>
            </w:r>
          </w:p>
        </w:tc>
        <w:tc>
          <w:tcPr>
            <w:tcW w:w="3690" w:type="dxa"/>
            <w:vMerge w:val="restart"/>
          </w:tcPr>
          <w:p w14:paraId="30F11FB6" w14:textId="0D8184FD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Assessment Tasks</w:t>
            </w:r>
          </w:p>
        </w:tc>
        <w:tc>
          <w:tcPr>
            <w:tcW w:w="1710" w:type="dxa"/>
            <w:gridSpan w:val="2"/>
          </w:tcPr>
          <w:p w14:paraId="2D5A5732" w14:textId="68DDBB70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Weight (%)</w:t>
            </w:r>
          </w:p>
        </w:tc>
        <w:tc>
          <w:tcPr>
            <w:tcW w:w="1975" w:type="dxa"/>
            <w:vMerge w:val="restart"/>
          </w:tcPr>
          <w:p w14:paraId="7DCFD6FA" w14:textId="655D701D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sz w:val="20"/>
                <w:szCs w:val="20"/>
              </w:rPr>
              <w:t>Performance Standard</w:t>
            </w:r>
          </w:p>
        </w:tc>
      </w:tr>
      <w:tr w:rsidR="005D2553" w:rsidRPr="009F2915" w14:paraId="24C7DE05" w14:textId="77777777" w:rsidTr="00B10107">
        <w:tc>
          <w:tcPr>
            <w:tcW w:w="1255" w:type="dxa"/>
            <w:vMerge/>
          </w:tcPr>
          <w:p w14:paraId="5BBFBBC7" w14:textId="77777777" w:rsidR="005D2553" w:rsidRPr="009F2915" w:rsidRDefault="005D2553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3690" w:type="dxa"/>
            <w:vMerge/>
          </w:tcPr>
          <w:p w14:paraId="6593BB20" w14:textId="77777777" w:rsidR="005D2553" w:rsidRPr="0014481E" w:rsidRDefault="005D2553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6F7EA1CC" w14:textId="018F5086" w:rsidR="005D2553" w:rsidRPr="00AE1D7C" w:rsidRDefault="005D2553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AE1D7C">
              <w:rPr>
                <w:rFonts w:ascii="Tahoma" w:hAnsi="Tahoma" w:cs="Tahoma"/>
                <w:bCs/>
                <w:sz w:val="20"/>
                <w:szCs w:val="20"/>
              </w:rPr>
              <w:t>MT</w:t>
            </w:r>
          </w:p>
        </w:tc>
        <w:tc>
          <w:tcPr>
            <w:tcW w:w="810" w:type="dxa"/>
          </w:tcPr>
          <w:p w14:paraId="681213E1" w14:textId="0A89507C" w:rsidR="005D2553" w:rsidRPr="00AE1D7C" w:rsidRDefault="005D2553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AE1D7C">
              <w:rPr>
                <w:rFonts w:ascii="Tahoma" w:hAnsi="Tahoma" w:cs="Tahoma"/>
                <w:bCs/>
                <w:sz w:val="20"/>
                <w:szCs w:val="20"/>
              </w:rPr>
              <w:t>FT</w:t>
            </w:r>
          </w:p>
        </w:tc>
        <w:tc>
          <w:tcPr>
            <w:tcW w:w="1975" w:type="dxa"/>
            <w:vMerge/>
          </w:tcPr>
          <w:p w14:paraId="189199D9" w14:textId="77777777" w:rsidR="005D2553" w:rsidRDefault="005D2553" w:rsidP="001E460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6CB03C2E" w14:textId="77777777" w:rsidTr="00B10107">
        <w:tc>
          <w:tcPr>
            <w:tcW w:w="1255" w:type="dxa"/>
          </w:tcPr>
          <w:p w14:paraId="546D77C3" w14:textId="2A064746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1</w:t>
            </w:r>
          </w:p>
        </w:tc>
        <w:tc>
          <w:tcPr>
            <w:tcW w:w="3690" w:type="dxa"/>
          </w:tcPr>
          <w:p w14:paraId="06985819" w14:textId="2D73D90C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1D786BE9" w14:textId="43CCDBF1" w:rsidR="00D76DD6" w:rsidRPr="0014481E" w:rsidRDefault="00E06971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20%</w:t>
            </w:r>
          </w:p>
        </w:tc>
        <w:tc>
          <w:tcPr>
            <w:tcW w:w="810" w:type="dxa"/>
          </w:tcPr>
          <w:p w14:paraId="342409AA" w14:textId="1D250E35" w:rsidR="00D76DD6" w:rsidRPr="0014481E" w:rsidRDefault="00E06971" w:rsidP="00A64090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20%</w:t>
            </w:r>
          </w:p>
        </w:tc>
        <w:tc>
          <w:tcPr>
            <w:tcW w:w="1975" w:type="dxa"/>
          </w:tcPr>
          <w:p w14:paraId="2FD07F4B" w14:textId="569D2F44" w:rsidR="00D76DD6" w:rsidRPr="009F2915" w:rsidRDefault="00D76DD6" w:rsidP="001E460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2F37A9A8" w14:textId="77777777" w:rsidTr="00B10107">
        <w:tc>
          <w:tcPr>
            <w:tcW w:w="1255" w:type="dxa"/>
          </w:tcPr>
          <w:p w14:paraId="75DA7EE8" w14:textId="4DE9166E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2</w:t>
            </w:r>
          </w:p>
        </w:tc>
        <w:tc>
          <w:tcPr>
            <w:tcW w:w="3690" w:type="dxa"/>
          </w:tcPr>
          <w:p w14:paraId="5A4378A6" w14:textId="3CFF32EC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69786792" w14:textId="7E0FCBD8" w:rsidR="00D76DD6" w:rsidRPr="0014481E" w:rsidRDefault="00E06971" w:rsidP="00C23BF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30%</w:t>
            </w:r>
          </w:p>
        </w:tc>
        <w:tc>
          <w:tcPr>
            <w:tcW w:w="810" w:type="dxa"/>
          </w:tcPr>
          <w:p w14:paraId="2FD9E527" w14:textId="77777777" w:rsidR="00D76DD6" w:rsidRPr="0014481E" w:rsidRDefault="00D76DD6" w:rsidP="00C23BFF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1975" w:type="dxa"/>
          </w:tcPr>
          <w:p w14:paraId="4B2A4220" w14:textId="6A0DD60F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254525BD" w14:textId="77777777" w:rsidTr="00B10107">
        <w:tc>
          <w:tcPr>
            <w:tcW w:w="1255" w:type="dxa"/>
          </w:tcPr>
          <w:p w14:paraId="7D2B8585" w14:textId="46AFBCB8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3</w:t>
            </w:r>
          </w:p>
        </w:tc>
        <w:tc>
          <w:tcPr>
            <w:tcW w:w="3690" w:type="dxa"/>
          </w:tcPr>
          <w:p w14:paraId="09AE3FBF" w14:textId="77777777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7CD042BF" w14:textId="68FC9575" w:rsidR="00D76DD6" w:rsidRPr="0014481E" w:rsidRDefault="00E06971" w:rsidP="00E06971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50%</w:t>
            </w:r>
          </w:p>
        </w:tc>
        <w:tc>
          <w:tcPr>
            <w:tcW w:w="810" w:type="dxa"/>
          </w:tcPr>
          <w:p w14:paraId="40DEF374" w14:textId="3795842F" w:rsidR="00D76DD6" w:rsidRPr="0014481E" w:rsidRDefault="00E06971" w:rsidP="00E06971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40%</w:t>
            </w:r>
          </w:p>
        </w:tc>
        <w:tc>
          <w:tcPr>
            <w:tcW w:w="1975" w:type="dxa"/>
          </w:tcPr>
          <w:p w14:paraId="5C9D9AB6" w14:textId="08BC74F1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28736ED1" w14:textId="77777777" w:rsidTr="00B10107">
        <w:tc>
          <w:tcPr>
            <w:tcW w:w="1255" w:type="dxa"/>
          </w:tcPr>
          <w:p w14:paraId="2A78801F" w14:textId="757AE685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CO4</w:t>
            </w:r>
          </w:p>
        </w:tc>
        <w:tc>
          <w:tcPr>
            <w:tcW w:w="3690" w:type="dxa"/>
          </w:tcPr>
          <w:p w14:paraId="6BD801F2" w14:textId="77777777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58CF9534" w14:textId="77777777" w:rsidR="00D76DD6" w:rsidRPr="0014481E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40E4098" w14:textId="030D5937" w:rsidR="00D76DD6" w:rsidRPr="0014481E" w:rsidRDefault="00E06971" w:rsidP="00E06971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color w:val="FF0000"/>
                <w:sz w:val="20"/>
                <w:szCs w:val="20"/>
              </w:rPr>
              <w:t>40%</w:t>
            </w:r>
          </w:p>
        </w:tc>
        <w:tc>
          <w:tcPr>
            <w:tcW w:w="1975" w:type="dxa"/>
          </w:tcPr>
          <w:p w14:paraId="2E9BC222" w14:textId="709DE2AF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D76DD6" w:rsidRPr="009F2915" w14:paraId="318E5FD0" w14:textId="77777777" w:rsidTr="00B10107">
        <w:tc>
          <w:tcPr>
            <w:tcW w:w="1255" w:type="dxa"/>
          </w:tcPr>
          <w:p w14:paraId="3A8165FE" w14:textId="77777777" w:rsidR="00D76DD6" w:rsidRPr="009F2915" w:rsidRDefault="00D76DD6" w:rsidP="0035499A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3690" w:type="dxa"/>
          </w:tcPr>
          <w:p w14:paraId="113296EB" w14:textId="77777777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900" w:type="dxa"/>
          </w:tcPr>
          <w:p w14:paraId="5CD48073" w14:textId="29070618" w:rsidR="00D76DD6" w:rsidRPr="009F2915" w:rsidRDefault="00D76DD6" w:rsidP="00F25B2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Cs/>
                <w:sz w:val="20"/>
                <w:szCs w:val="20"/>
              </w:rPr>
              <w:t>100%</w:t>
            </w:r>
          </w:p>
        </w:tc>
        <w:tc>
          <w:tcPr>
            <w:tcW w:w="810" w:type="dxa"/>
          </w:tcPr>
          <w:p w14:paraId="512BF5A7" w14:textId="4B38F753" w:rsidR="00D76DD6" w:rsidRPr="009F2915" w:rsidRDefault="00D76DD6" w:rsidP="00F25B2D">
            <w:pPr>
              <w:pStyle w:val="ListParagraph"/>
              <w:ind w:left="0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100%</w:t>
            </w:r>
          </w:p>
        </w:tc>
        <w:tc>
          <w:tcPr>
            <w:tcW w:w="1975" w:type="dxa"/>
          </w:tcPr>
          <w:p w14:paraId="5F5095C4" w14:textId="0429C309" w:rsidR="00D76DD6" w:rsidRPr="009F2915" w:rsidRDefault="00D76DD6" w:rsidP="002923D0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</w:tbl>
    <w:p w14:paraId="637C3FDD" w14:textId="77777777" w:rsidR="002923D0" w:rsidRPr="009F2915" w:rsidRDefault="002923D0" w:rsidP="002923D0">
      <w:pPr>
        <w:pStyle w:val="ListParagraph"/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p w14:paraId="25395E27" w14:textId="7D02E967" w:rsidR="002923D0" w:rsidRPr="00617F30" w:rsidRDefault="00AC383E" w:rsidP="00C1729D">
      <w:pPr>
        <w:pStyle w:val="ListParagraph"/>
        <w:spacing w:after="0" w:line="240" w:lineRule="auto"/>
        <w:jc w:val="both"/>
        <w:rPr>
          <w:rFonts w:ascii="Tahoma" w:hAnsi="Tahoma" w:cs="Tahoma"/>
          <w:bCs/>
          <w:i/>
          <w:iCs/>
          <w:color w:val="EE0000"/>
          <w:sz w:val="20"/>
          <w:szCs w:val="20"/>
        </w:rPr>
      </w:pP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(Note: </w:t>
      </w:r>
      <w:r w:rsidR="00F25B2D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Per</w:t>
      </w:r>
      <w:r w:rsidR="0023737C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formance</w:t>
      </w:r>
      <w:r w:rsidR="00F25B2D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 Standard is the minimum average for satisfactory performance or passing percentage</w:t>
      </w: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.</w:t>
      </w:r>
      <w:r w:rsidR="00E06971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 Likewise, percentages in red font are samples only.</w:t>
      </w: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)</w:t>
      </w:r>
    </w:p>
    <w:p w14:paraId="1F4CA482" w14:textId="77777777" w:rsidR="00A914D2" w:rsidRPr="009F2915" w:rsidRDefault="00A914D2" w:rsidP="00F25B2D">
      <w:pPr>
        <w:spacing w:after="0" w:line="240" w:lineRule="auto"/>
        <w:rPr>
          <w:rFonts w:ascii="Tahoma" w:hAnsi="Tahoma" w:cs="Tahoma"/>
          <w:bCs/>
          <w:sz w:val="20"/>
          <w:szCs w:val="20"/>
        </w:rPr>
      </w:pPr>
    </w:p>
    <w:p w14:paraId="09C2CEEA" w14:textId="68D6FA7D" w:rsidR="00DC12C3" w:rsidRPr="00C1729D" w:rsidRDefault="00DC12C3" w:rsidP="00DC12C3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C1729D">
        <w:rPr>
          <w:rFonts w:ascii="Tahoma" w:hAnsi="Tahoma" w:cs="Tahoma"/>
          <w:b/>
          <w:sz w:val="20"/>
          <w:szCs w:val="20"/>
        </w:rPr>
        <w:t xml:space="preserve">Computation of Final </w:t>
      </w:r>
      <w:r w:rsidR="00F25B2D" w:rsidRPr="00C1729D">
        <w:rPr>
          <w:rFonts w:ascii="Tahoma" w:hAnsi="Tahoma" w:cs="Tahoma"/>
          <w:b/>
          <w:sz w:val="20"/>
          <w:szCs w:val="20"/>
        </w:rPr>
        <w:t>Grade</w:t>
      </w:r>
    </w:p>
    <w:p w14:paraId="1ED0B50A" w14:textId="77777777" w:rsidR="00F516EB" w:rsidRPr="00C1729D" w:rsidRDefault="00F516EB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299A406F" w14:textId="288BEC4A" w:rsidR="00F25B2D" w:rsidRPr="00C1729D" w:rsidRDefault="00F25B2D" w:rsidP="00F25B2D">
      <w:pPr>
        <w:spacing w:after="0" w:line="240" w:lineRule="auto"/>
        <w:ind w:firstLine="720"/>
        <w:rPr>
          <w:rFonts w:ascii="Tahoma" w:hAnsi="Tahoma" w:cs="Tahoma"/>
          <w:bCs/>
          <w:sz w:val="20"/>
          <w:szCs w:val="20"/>
        </w:rPr>
      </w:pPr>
      <w:r w:rsidRPr="00C1729D">
        <w:rPr>
          <w:rFonts w:ascii="Tahoma" w:hAnsi="Tahoma" w:cs="Tahoma"/>
          <w:bCs/>
          <w:sz w:val="20"/>
          <w:szCs w:val="20"/>
        </w:rPr>
        <w:t>Credit Grade = (Midterm Grade + Final Grade)/2</w:t>
      </w:r>
    </w:p>
    <w:p w14:paraId="1D79CC5E" w14:textId="77777777" w:rsidR="00F25B2D" w:rsidRPr="009F2915" w:rsidRDefault="00F25B2D" w:rsidP="00314CF6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3CB4E516" w14:textId="28AC0E2B" w:rsidR="00995240" w:rsidRDefault="00995240" w:rsidP="00995240">
      <w:pPr>
        <w:pStyle w:val="ListParagraph"/>
        <w:numPr>
          <w:ilvl w:val="0"/>
          <w:numId w:val="36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Grading System</w:t>
      </w:r>
      <w:r w:rsidR="0023737C" w:rsidRPr="009F2915">
        <w:rPr>
          <w:rFonts w:ascii="Tahoma" w:hAnsi="Tahoma" w:cs="Tahoma"/>
          <w:b/>
          <w:sz w:val="20"/>
          <w:szCs w:val="20"/>
        </w:rPr>
        <w:t xml:space="preserve"> </w:t>
      </w:r>
      <w:r w:rsidR="00DF4E08" w:rsidRPr="00995240">
        <w:rPr>
          <w:rFonts w:ascii="Tahoma" w:hAnsi="Tahoma" w:cs="Tahoma"/>
          <w:bCs/>
          <w:sz w:val="20"/>
          <w:szCs w:val="20"/>
        </w:rPr>
        <w:t xml:space="preserve">(TSU Code, </w:t>
      </w:r>
      <w:r w:rsidR="001D28C2">
        <w:rPr>
          <w:rFonts w:ascii="Tahoma" w:hAnsi="Tahoma" w:cs="Tahoma"/>
          <w:bCs/>
          <w:sz w:val="20"/>
          <w:szCs w:val="20"/>
        </w:rPr>
        <w:t xml:space="preserve">Book III, Chapter V, </w:t>
      </w:r>
      <w:r w:rsidR="00DF4E08" w:rsidRPr="00995240">
        <w:rPr>
          <w:rFonts w:ascii="Tahoma" w:hAnsi="Tahoma" w:cs="Tahoma"/>
          <w:bCs/>
          <w:sz w:val="20"/>
          <w:szCs w:val="20"/>
        </w:rPr>
        <w:t>Articl</w:t>
      </w:r>
      <w:r w:rsidR="00DF4E08">
        <w:rPr>
          <w:rFonts w:ascii="Tahoma" w:hAnsi="Tahoma" w:cs="Tahoma"/>
          <w:bCs/>
          <w:sz w:val="20"/>
          <w:szCs w:val="20"/>
        </w:rPr>
        <w:t>e 157, Sec. 3</w:t>
      </w:r>
      <w:r w:rsidR="00DF4E08" w:rsidRPr="00995240">
        <w:rPr>
          <w:rFonts w:ascii="Tahoma" w:hAnsi="Tahoma" w:cs="Tahoma"/>
          <w:bCs/>
          <w:sz w:val="20"/>
          <w:szCs w:val="20"/>
        </w:rPr>
        <w:t>)</w:t>
      </w:r>
    </w:p>
    <w:p w14:paraId="2D240DB2" w14:textId="61155F76" w:rsidR="00995240" w:rsidRPr="00617F30" w:rsidRDefault="00667EB2" w:rsidP="00995240">
      <w:pPr>
        <w:pStyle w:val="ListParagraph"/>
        <w:spacing w:after="0" w:line="240" w:lineRule="auto"/>
        <w:rPr>
          <w:rFonts w:ascii="Tahoma" w:hAnsi="Tahoma" w:cs="Tahoma"/>
          <w:bCs/>
          <w:i/>
          <w:iCs/>
          <w:color w:val="EE0000"/>
          <w:sz w:val="20"/>
          <w:szCs w:val="20"/>
        </w:rPr>
      </w:pP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(</w:t>
      </w:r>
      <w:r w:rsidR="007E0D28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Note: </w:t>
      </w: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Please use the applicable grading system</w:t>
      </w:r>
      <w:r w:rsidR="003D226D"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 xml:space="preserve"> and remove the one that does not apply.</w:t>
      </w:r>
      <w:r w:rsidRPr="00617F30">
        <w:rPr>
          <w:rFonts w:ascii="Tahoma" w:hAnsi="Tahoma" w:cs="Tahoma"/>
          <w:bCs/>
          <w:i/>
          <w:iCs/>
          <w:color w:val="EE0000"/>
          <w:sz w:val="20"/>
          <w:szCs w:val="20"/>
        </w:rPr>
        <w:t>)</w:t>
      </w:r>
    </w:p>
    <w:p w14:paraId="0CE393F9" w14:textId="77777777" w:rsidR="00667EB2" w:rsidRDefault="00667EB2" w:rsidP="00995240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44208918" w14:textId="2560835A" w:rsidR="00667EB2" w:rsidRPr="00902A8F" w:rsidRDefault="00667EB2" w:rsidP="00667EB2">
      <w:pPr>
        <w:pStyle w:val="ListParagraph"/>
        <w:numPr>
          <w:ilvl w:val="0"/>
          <w:numId w:val="39"/>
        </w:numPr>
        <w:spacing w:after="0" w:line="240" w:lineRule="auto"/>
        <w:rPr>
          <w:rFonts w:ascii="Tahoma" w:hAnsi="Tahoma" w:cs="Tahoma"/>
          <w:b/>
          <w:sz w:val="20"/>
          <w:szCs w:val="20"/>
        </w:rPr>
      </w:pPr>
      <w:r w:rsidRPr="00902A8F">
        <w:rPr>
          <w:rFonts w:ascii="Tahoma" w:hAnsi="Tahoma" w:cs="Tahoma"/>
          <w:b/>
          <w:sz w:val="20"/>
          <w:szCs w:val="20"/>
        </w:rPr>
        <w:t xml:space="preserve">Undergraduate </w:t>
      </w:r>
      <w:r w:rsidR="00DF4E08" w:rsidRPr="00902A8F">
        <w:rPr>
          <w:rFonts w:ascii="Tahoma" w:hAnsi="Tahoma" w:cs="Tahoma"/>
          <w:b/>
          <w:sz w:val="20"/>
          <w:szCs w:val="20"/>
        </w:rPr>
        <w:t>Level</w:t>
      </w:r>
      <w:r w:rsidRPr="00902A8F">
        <w:rPr>
          <w:rFonts w:ascii="Tahoma" w:hAnsi="Tahoma" w:cs="Tahoma"/>
          <w:b/>
          <w:sz w:val="20"/>
          <w:szCs w:val="20"/>
        </w:rPr>
        <w:t xml:space="preserve"> </w:t>
      </w:r>
    </w:p>
    <w:p w14:paraId="1856D60A" w14:textId="77777777" w:rsidR="00667EB2" w:rsidRPr="00995240" w:rsidRDefault="00667EB2" w:rsidP="00995240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710"/>
        <w:gridCol w:w="2430"/>
        <w:gridCol w:w="2160"/>
        <w:gridCol w:w="2001"/>
      </w:tblGrid>
      <w:tr w:rsidR="00995240" w:rsidRPr="00DF4E08" w14:paraId="005FEBCF" w14:textId="77777777" w:rsidTr="00667EB2">
        <w:tc>
          <w:tcPr>
            <w:tcW w:w="1710" w:type="dxa"/>
            <w:vAlign w:val="center"/>
          </w:tcPr>
          <w:p w14:paraId="02C54F7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2430" w:type="dxa"/>
            <w:vAlign w:val="center"/>
          </w:tcPr>
          <w:p w14:paraId="668747B9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160" w:type="dxa"/>
            <w:vAlign w:val="center"/>
          </w:tcPr>
          <w:p w14:paraId="6ED771D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2001" w:type="dxa"/>
            <w:vAlign w:val="center"/>
          </w:tcPr>
          <w:p w14:paraId="5A36B8E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Average</w:t>
            </w:r>
          </w:p>
        </w:tc>
      </w:tr>
      <w:tr w:rsidR="00995240" w:rsidRPr="00DF4E08" w14:paraId="47297350" w14:textId="77777777" w:rsidTr="00667EB2">
        <w:tc>
          <w:tcPr>
            <w:tcW w:w="1710" w:type="dxa"/>
            <w:vAlign w:val="center"/>
          </w:tcPr>
          <w:p w14:paraId="7AE603A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00</w:t>
            </w:r>
          </w:p>
        </w:tc>
        <w:tc>
          <w:tcPr>
            <w:tcW w:w="2430" w:type="dxa"/>
            <w:vAlign w:val="center"/>
          </w:tcPr>
          <w:p w14:paraId="65279C0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 xml:space="preserve">Excellent </w:t>
            </w:r>
          </w:p>
        </w:tc>
        <w:tc>
          <w:tcPr>
            <w:tcW w:w="2160" w:type="dxa"/>
            <w:vAlign w:val="center"/>
          </w:tcPr>
          <w:p w14:paraId="3B9A7A5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+</w:t>
            </w:r>
          </w:p>
        </w:tc>
        <w:tc>
          <w:tcPr>
            <w:tcW w:w="2001" w:type="dxa"/>
            <w:vAlign w:val="center"/>
          </w:tcPr>
          <w:p w14:paraId="3054FAE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9-100</w:t>
            </w:r>
          </w:p>
        </w:tc>
      </w:tr>
      <w:tr w:rsidR="00995240" w:rsidRPr="00DF4E08" w14:paraId="4A48B75F" w14:textId="77777777" w:rsidTr="00667EB2">
        <w:tc>
          <w:tcPr>
            <w:tcW w:w="1710" w:type="dxa"/>
            <w:vAlign w:val="center"/>
          </w:tcPr>
          <w:p w14:paraId="1C399B48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25</w:t>
            </w:r>
          </w:p>
        </w:tc>
        <w:tc>
          <w:tcPr>
            <w:tcW w:w="2430" w:type="dxa"/>
            <w:vAlign w:val="center"/>
          </w:tcPr>
          <w:p w14:paraId="6906DD1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  <w:tc>
          <w:tcPr>
            <w:tcW w:w="2160" w:type="dxa"/>
            <w:vAlign w:val="center"/>
          </w:tcPr>
          <w:p w14:paraId="475D981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</w:t>
            </w:r>
          </w:p>
        </w:tc>
        <w:tc>
          <w:tcPr>
            <w:tcW w:w="2001" w:type="dxa"/>
            <w:vAlign w:val="center"/>
          </w:tcPr>
          <w:p w14:paraId="6C9FD203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6-98</w:t>
            </w:r>
          </w:p>
        </w:tc>
      </w:tr>
      <w:tr w:rsidR="00995240" w:rsidRPr="00DF4E08" w14:paraId="6A21A1D4" w14:textId="77777777" w:rsidTr="00667EB2">
        <w:tc>
          <w:tcPr>
            <w:tcW w:w="1710" w:type="dxa"/>
            <w:vAlign w:val="center"/>
          </w:tcPr>
          <w:p w14:paraId="62AFA22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50</w:t>
            </w:r>
          </w:p>
        </w:tc>
        <w:tc>
          <w:tcPr>
            <w:tcW w:w="2430" w:type="dxa"/>
            <w:vAlign w:val="center"/>
          </w:tcPr>
          <w:p w14:paraId="06EBDE6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  <w:tc>
          <w:tcPr>
            <w:tcW w:w="2160" w:type="dxa"/>
            <w:vAlign w:val="center"/>
          </w:tcPr>
          <w:p w14:paraId="21BFC60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A-</w:t>
            </w:r>
          </w:p>
        </w:tc>
        <w:tc>
          <w:tcPr>
            <w:tcW w:w="2001" w:type="dxa"/>
            <w:vAlign w:val="center"/>
          </w:tcPr>
          <w:p w14:paraId="551D8FC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3-95</w:t>
            </w:r>
          </w:p>
        </w:tc>
      </w:tr>
      <w:tr w:rsidR="00995240" w:rsidRPr="00DF4E08" w14:paraId="48D6A81D" w14:textId="77777777" w:rsidTr="00667EB2">
        <w:tc>
          <w:tcPr>
            <w:tcW w:w="1710" w:type="dxa"/>
            <w:vAlign w:val="center"/>
          </w:tcPr>
          <w:p w14:paraId="274A285F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1.75</w:t>
            </w:r>
          </w:p>
        </w:tc>
        <w:tc>
          <w:tcPr>
            <w:tcW w:w="2430" w:type="dxa"/>
            <w:vAlign w:val="center"/>
          </w:tcPr>
          <w:p w14:paraId="62FB7CA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  <w:tc>
          <w:tcPr>
            <w:tcW w:w="2160" w:type="dxa"/>
            <w:vAlign w:val="center"/>
          </w:tcPr>
          <w:p w14:paraId="64E92E90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+</w:t>
            </w:r>
          </w:p>
        </w:tc>
        <w:tc>
          <w:tcPr>
            <w:tcW w:w="2001" w:type="dxa"/>
            <w:vAlign w:val="center"/>
          </w:tcPr>
          <w:p w14:paraId="60AC30B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90-92</w:t>
            </w:r>
          </w:p>
        </w:tc>
      </w:tr>
      <w:tr w:rsidR="00995240" w:rsidRPr="00DF4E08" w14:paraId="1BE367DE" w14:textId="77777777" w:rsidTr="00667EB2">
        <w:tc>
          <w:tcPr>
            <w:tcW w:w="1710" w:type="dxa"/>
            <w:vAlign w:val="center"/>
          </w:tcPr>
          <w:p w14:paraId="6DFC3820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00</w:t>
            </w:r>
          </w:p>
        </w:tc>
        <w:tc>
          <w:tcPr>
            <w:tcW w:w="2430" w:type="dxa"/>
            <w:vAlign w:val="center"/>
          </w:tcPr>
          <w:p w14:paraId="00020A6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  <w:tc>
          <w:tcPr>
            <w:tcW w:w="2160" w:type="dxa"/>
            <w:vAlign w:val="center"/>
          </w:tcPr>
          <w:p w14:paraId="6956D98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</w:t>
            </w:r>
          </w:p>
        </w:tc>
        <w:tc>
          <w:tcPr>
            <w:tcW w:w="2001" w:type="dxa"/>
            <w:vAlign w:val="center"/>
          </w:tcPr>
          <w:p w14:paraId="43E3F965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6-89</w:t>
            </w:r>
          </w:p>
        </w:tc>
      </w:tr>
      <w:tr w:rsidR="00995240" w:rsidRPr="00DF4E08" w14:paraId="6D3718D9" w14:textId="77777777" w:rsidTr="00667EB2">
        <w:tc>
          <w:tcPr>
            <w:tcW w:w="1710" w:type="dxa"/>
            <w:vAlign w:val="center"/>
          </w:tcPr>
          <w:p w14:paraId="7E1470C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25</w:t>
            </w:r>
          </w:p>
        </w:tc>
        <w:tc>
          <w:tcPr>
            <w:tcW w:w="2430" w:type="dxa"/>
            <w:vAlign w:val="center"/>
          </w:tcPr>
          <w:p w14:paraId="7136BCC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Satisfactory</w:t>
            </w:r>
          </w:p>
        </w:tc>
        <w:tc>
          <w:tcPr>
            <w:tcW w:w="2160" w:type="dxa"/>
            <w:vAlign w:val="center"/>
          </w:tcPr>
          <w:p w14:paraId="5BF44919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B-</w:t>
            </w:r>
          </w:p>
        </w:tc>
        <w:tc>
          <w:tcPr>
            <w:tcW w:w="2001" w:type="dxa"/>
            <w:vAlign w:val="center"/>
          </w:tcPr>
          <w:p w14:paraId="45A5303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3-85</w:t>
            </w:r>
          </w:p>
        </w:tc>
      </w:tr>
      <w:tr w:rsidR="00995240" w:rsidRPr="00DF4E08" w14:paraId="7E389412" w14:textId="77777777" w:rsidTr="00667EB2">
        <w:tc>
          <w:tcPr>
            <w:tcW w:w="1710" w:type="dxa"/>
            <w:vAlign w:val="center"/>
          </w:tcPr>
          <w:p w14:paraId="75C1347D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50</w:t>
            </w:r>
          </w:p>
        </w:tc>
        <w:tc>
          <w:tcPr>
            <w:tcW w:w="2430" w:type="dxa"/>
            <w:vAlign w:val="center"/>
          </w:tcPr>
          <w:p w14:paraId="1007A2C3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Satisfactory</w:t>
            </w:r>
          </w:p>
        </w:tc>
        <w:tc>
          <w:tcPr>
            <w:tcW w:w="2160" w:type="dxa"/>
            <w:vAlign w:val="center"/>
          </w:tcPr>
          <w:p w14:paraId="0FFBD65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+</w:t>
            </w:r>
          </w:p>
        </w:tc>
        <w:tc>
          <w:tcPr>
            <w:tcW w:w="2001" w:type="dxa"/>
            <w:vAlign w:val="center"/>
          </w:tcPr>
          <w:p w14:paraId="4B5B076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80-82</w:t>
            </w:r>
          </w:p>
        </w:tc>
      </w:tr>
      <w:tr w:rsidR="00995240" w:rsidRPr="00DF4E08" w14:paraId="42FD9F13" w14:textId="77777777" w:rsidTr="00667EB2">
        <w:tc>
          <w:tcPr>
            <w:tcW w:w="1710" w:type="dxa"/>
            <w:vAlign w:val="center"/>
          </w:tcPr>
          <w:p w14:paraId="5B956E93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2.75</w:t>
            </w:r>
          </w:p>
        </w:tc>
        <w:tc>
          <w:tcPr>
            <w:tcW w:w="2430" w:type="dxa"/>
            <w:vAlign w:val="center"/>
          </w:tcPr>
          <w:p w14:paraId="0EBFD6F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  <w:tc>
          <w:tcPr>
            <w:tcW w:w="2160" w:type="dxa"/>
            <w:vAlign w:val="center"/>
          </w:tcPr>
          <w:p w14:paraId="70A5B7B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</w:t>
            </w:r>
          </w:p>
        </w:tc>
        <w:tc>
          <w:tcPr>
            <w:tcW w:w="2001" w:type="dxa"/>
            <w:vAlign w:val="center"/>
          </w:tcPr>
          <w:p w14:paraId="2085AAF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7-79</w:t>
            </w:r>
          </w:p>
        </w:tc>
      </w:tr>
      <w:tr w:rsidR="00995240" w:rsidRPr="00DF4E08" w14:paraId="4FCE1E22" w14:textId="77777777" w:rsidTr="00667EB2">
        <w:tc>
          <w:tcPr>
            <w:tcW w:w="1710" w:type="dxa"/>
            <w:vAlign w:val="center"/>
          </w:tcPr>
          <w:p w14:paraId="16CC7CB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3.00</w:t>
            </w:r>
          </w:p>
        </w:tc>
        <w:tc>
          <w:tcPr>
            <w:tcW w:w="2430" w:type="dxa"/>
            <w:vAlign w:val="center"/>
          </w:tcPr>
          <w:p w14:paraId="3DD91FAB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  <w:tc>
          <w:tcPr>
            <w:tcW w:w="2160" w:type="dxa"/>
            <w:vAlign w:val="center"/>
          </w:tcPr>
          <w:p w14:paraId="4DA0BCE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-</w:t>
            </w:r>
          </w:p>
        </w:tc>
        <w:tc>
          <w:tcPr>
            <w:tcW w:w="2001" w:type="dxa"/>
            <w:vAlign w:val="center"/>
          </w:tcPr>
          <w:p w14:paraId="2A7B1B2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5-76</w:t>
            </w:r>
          </w:p>
        </w:tc>
      </w:tr>
      <w:tr w:rsidR="00995240" w:rsidRPr="00DF4E08" w14:paraId="685FEAA9" w14:textId="77777777" w:rsidTr="00667EB2">
        <w:tc>
          <w:tcPr>
            <w:tcW w:w="1710" w:type="dxa"/>
            <w:vAlign w:val="center"/>
          </w:tcPr>
          <w:p w14:paraId="3166CC3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4.00</w:t>
            </w:r>
          </w:p>
        </w:tc>
        <w:tc>
          <w:tcPr>
            <w:tcW w:w="2430" w:type="dxa"/>
            <w:vAlign w:val="center"/>
          </w:tcPr>
          <w:p w14:paraId="4FB4B62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onditional Failure</w:t>
            </w:r>
          </w:p>
        </w:tc>
        <w:tc>
          <w:tcPr>
            <w:tcW w:w="2160" w:type="dxa"/>
            <w:vAlign w:val="center"/>
          </w:tcPr>
          <w:p w14:paraId="62BD49D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CF</w:t>
            </w:r>
          </w:p>
        </w:tc>
        <w:tc>
          <w:tcPr>
            <w:tcW w:w="2001" w:type="dxa"/>
            <w:vAlign w:val="center"/>
          </w:tcPr>
          <w:p w14:paraId="12C69C1E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71-74</w:t>
            </w:r>
          </w:p>
        </w:tc>
      </w:tr>
      <w:tr w:rsidR="00995240" w:rsidRPr="00DF4E08" w14:paraId="4C2E3089" w14:textId="77777777" w:rsidTr="00667EB2">
        <w:tc>
          <w:tcPr>
            <w:tcW w:w="1710" w:type="dxa"/>
            <w:vAlign w:val="center"/>
          </w:tcPr>
          <w:p w14:paraId="42BA455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5.00</w:t>
            </w:r>
          </w:p>
        </w:tc>
        <w:tc>
          <w:tcPr>
            <w:tcW w:w="2430" w:type="dxa"/>
            <w:vAlign w:val="center"/>
          </w:tcPr>
          <w:p w14:paraId="7F02DC50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Failure</w:t>
            </w:r>
          </w:p>
        </w:tc>
        <w:tc>
          <w:tcPr>
            <w:tcW w:w="2160" w:type="dxa"/>
            <w:vAlign w:val="center"/>
          </w:tcPr>
          <w:p w14:paraId="2BCAF4BB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F</w:t>
            </w:r>
          </w:p>
        </w:tc>
        <w:tc>
          <w:tcPr>
            <w:tcW w:w="2001" w:type="dxa"/>
            <w:vAlign w:val="center"/>
          </w:tcPr>
          <w:p w14:paraId="241B7397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50-70</w:t>
            </w:r>
          </w:p>
        </w:tc>
      </w:tr>
      <w:tr w:rsidR="00995240" w:rsidRPr="00DF4E08" w14:paraId="71EFA538" w14:textId="77777777" w:rsidTr="00667EB2">
        <w:tc>
          <w:tcPr>
            <w:tcW w:w="1710" w:type="dxa"/>
            <w:vAlign w:val="center"/>
          </w:tcPr>
          <w:p w14:paraId="2308D8F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.</w:t>
            </w:r>
          </w:p>
        </w:tc>
        <w:tc>
          <w:tcPr>
            <w:tcW w:w="2430" w:type="dxa"/>
            <w:vAlign w:val="center"/>
          </w:tcPr>
          <w:p w14:paraId="2577D2AC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omplete</w:t>
            </w:r>
          </w:p>
        </w:tc>
        <w:tc>
          <w:tcPr>
            <w:tcW w:w="2160" w:type="dxa"/>
            <w:vAlign w:val="center"/>
          </w:tcPr>
          <w:p w14:paraId="00D9D5A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INC</w:t>
            </w:r>
          </w:p>
        </w:tc>
        <w:tc>
          <w:tcPr>
            <w:tcW w:w="2001" w:type="dxa"/>
            <w:vAlign w:val="center"/>
          </w:tcPr>
          <w:p w14:paraId="3FE5E785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95240" w:rsidRPr="00DF4E08" w14:paraId="2C269C19" w14:textId="77777777" w:rsidTr="00667EB2">
        <w:tc>
          <w:tcPr>
            <w:tcW w:w="1710" w:type="dxa"/>
            <w:vAlign w:val="center"/>
          </w:tcPr>
          <w:p w14:paraId="11A23AB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RP.</w:t>
            </w:r>
          </w:p>
        </w:tc>
        <w:tc>
          <w:tcPr>
            <w:tcW w:w="2430" w:type="dxa"/>
            <w:vAlign w:val="center"/>
          </w:tcPr>
          <w:p w14:paraId="17B39BE8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ropped</w:t>
            </w:r>
          </w:p>
        </w:tc>
        <w:tc>
          <w:tcPr>
            <w:tcW w:w="2160" w:type="dxa"/>
            <w:vAlign w:val="center"/>
          </w:tcPr>
          <w:p w14:paraId="6070DECF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D</w:t>
            </w:r>
          </w:p>
        </w:tc>
        <w:tc>
          <w:tcPr>
            <w:tcW w:w="2001" w:type="dxa"/>
            <w:vAlign w:val="center"/>
          </w:tcPr>
          <w:p w14:paraId="652088A2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95240" w:rsidRPr="00DF4E08" w14:paraId="22310D82" w14:textId="77777777" w:rsidTr="00667EB2">
        <w:tc>
          <w:tcPr>
            <w:tcW w:w="1710" w:type="dxa"/>
            <w:vAlign w:val="center"/>
          </w:tcPr>
          <w:p w14:paraId="603F3E7A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D</w:t>
            </w:r>
          </w:p>
        </w:tc>
        <w:tc>
          <w:tcPr>
            <w:tcW w:w="2430" w:type="dxa"/>
            <w:vAlign w:val="center"/>
          </w:tcPr>
          <w:p w14:paraId="754CAE86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nofficially Dropped</w:t>
            </w:r>
          </w:p>
        </w:tc>
        <w:tc>
          <w:tcPr>
            <w:tcW w:w="2160" w:type="dxa"/>
            <w:vAlign w:val="center"/>
          </w:tcPr>
          <w:p w14:paraId="19D05394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F4E08">
              <w:rPr>
                <w:rFonts w:ascii="Tahoma" w:hAnsi="Tahoma" w:cs="Tahoma"/>
                <w:sz w:val="20"/>
                <w:szCs w:val="20"/>
              </w:rPr>
              <w:t>UD</w:t>
            </w:r>
          </w:p>
        </w:tc>
        <w:tc>
          <w:tcPr>
            <w:tcW w:w="2001" w:type="dxa"/>
            <w:vAlign w:val="center"/>
          </w:tcPr>
          <w:p w14:paraId="682302D8" w14:textId="77777777" w:rsidR="00995240" w:rsidRPr="00DF4E08" w:rsidRDefault="00995240" w:rsidP="00BC61BD">
            <w:pPr>
              <w:ind w:right="-154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768A8FA0" w14:textId="044CFBE2" w:rsidR="00995240" w:rsidRDefault="00995240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51D6018B" w14:textId="77777777" w:rsidR="00455B0C" w:rsidRDefault="00455B0C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14762B3E" w14:textId="7FD396EC" w:rsidR="00667EB2" w:rsidRPr="00902A8F" w:rsidRDefault="00667EB2" w:rsidP="00667EB2">
      <w:pPr>
        <w:pStyle w:val="ListParagraph"/>
        <w:numPr>
          <w:ilvl w:val="0"/>
          <w:numId w:val="39"/>
        </w:num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02A8F">
        <w:rPr>
          <w:rFonts w:ascii="Tahoma" w:hAnsi="Tahoma" w:cs="Tahoma"/>
          <w:b/>
          <w:bCs/>
          <w:sz w:val="20"/>
          <w:szCs w:val="20"/>
        </w:rPr>
        <w:t xml:space="preserve">Graduate </w:t>
      </w:r>
      <w:r w:rsidR="00DF4E08" w:rsidRPr="00902A8F">
        <w:rPr>
          <w:rFonts w:ascii="Tahoma" w:hAnsi="Tahoma" w:cs="Tahoma"/>
          <w:b/>
          <w:bCs/>
          <w:sz w:val="20"/>
          <w:szCs w:val="20"/>
        </w:rPr>
        <w:t>Level</w:t>
      </w:r>
      <w:r w:rsidR="00CE7205" w:rsidRPr="00902A8F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1BF6BBA3" w14:textId="77777777" w:rsidR="00667EB2" w:rsidRDefault="00667EB2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140"/>
        <w:gridCol w:w="4140"/>
      </w:tblGrid>
      <w:tr w:rsidR="00DF4E08" w14:paraId="61544715" w14:textId="77777777" w:rsidTr="00DF4E08">
        <w:tc>
          <w:tcPr>
            <w:tcW w:w="4140" w:type="dxa"/>
          </w:tcPr>
          <w:p w14:paraId="18741ABD" w14:textId="00489A53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Grade Point</w:t>
            </w:r>
          </w:p>
        </w:tc>
        <w:tc>
          <w:tcPr>
            <w:tcW w:w="4140" w:type="dxa"/>
          </w:tcPr>
          <w:p w14:paraId="39327F8E" w14:textId="54F540CE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F4E08">
              <w:rPr>
                <w:rFonts w:ascii="Tahoma" w:hAnsi="Tahoma" w:cs="Tahoma"/>
                <w:b/>
                <w:bCs/>
                <w:sz w:val="20"/>
                <w:szCs w:val="20"/>
              </w:rPr>
              <w:t>Description</w:t>
            </w:r>
          </w:p>
        </w:tc>
      </w:tr>
      <w:tr w:rsidR="00DF4E08" w14:paraId="5819402A" w14:textId="77777777" w:rsidTr="00DF4E08">
        <w:tc>
          <w:tcPr>
            <w:tcW w:w="4140" w:type="dxa"/>
          </w:tcPr>
          <w:p w14:paraId="3CA823A2" w14:textId="0ADF223B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0</w:t>
            </w:r>
          </w:p>
        </w:tc>
        <w:tc>
          <w:tcPr>
            <w:tcW w:w="4140" w:type="dxa"/>
          </w:tcPr>
          <w:p w14:paraId="196BD00D" w14:textId="33840325" w:rsidR="00DF4E08" w:rsidRP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xcellent</w:t>
            </w:r>
          </w:p>
        </w:tc>
      </w:tr>
      <w:tr w:rsidR="00DF4E08" w14:paraId="1C2CEE96" w14:textId="77777777" w:rsidTr="00DF4E08">
        <w:tc>
          <w:tcPr>
            <w:tcW w:w="4140" w:type="dxa"/>
          </w:tcPr>
          <w:p w14:paraId="3B9E45E5" w14:textId="19E8DD1D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25</w:t>
            </w:r>
          </w:p>
        </w:tc>
        <w:tc>
          <w:tcPr>
            <w:tcW w:w="4140" w:type="dxa"/>
          </w:tcPr>
          <w:p w14:paraId="41EC2AA6" w14:textId="11ADC3A2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uperior</w:t>
            </w:r>
          </w:p>
        </w:tc>
      </w:tr>
      <w:tr w:rsidR="00DF4E08" w14:paraId="23630086" w14:textId="77777777" w:rsidTr="00DF4E08">
        <w:tc>
          <w:tcPr>
            <w:tcW w:w="4140" w:type="dxa"/>
          </w:tcPr>
          <w:p w14:paraId="5069FAF0" w14:textId="19E3D374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5</w:t>
            </w:r>
          </w:p>
        </w:tc>
        <w:tc>
          <w:tcPr>
            <w:tcW w:w="4140" w:type="dxa"/>
          </w:tcPr>
          <w:p w14:paraId="0CCCAF05" w14:textId="68EDF549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ery Good</w:t>
            </w:r>
          </w:p>
        </w:tc>
      </w:tr>
      <w:tr w:rsidR="00DF4E08" w14:paraId="35825192" w14:textId="77777777" w:rsidTr="00DF4E08">
        <w:tc>
          <w:tcPr>
            <w:tcW w:w="4140" w:type="dxa"/>
          </w:tcPr>
          <w:p w14:paraId="1E0A094B" w14:textId="2E3409D3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75</w:t>
            </w:r>
          </w:p>
        </w:tc>
        <w:tc>
          <w:tcPr>
            <w:tcW w:w="4140" w:type="dxa"/>
          </w:tcPr>
          <w:p w14:paraId="0213326E" w14:textId="5433B2A8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ood</w:t>
            </w:r>
          </w:p>
        </w:tc>
      </w:tr>
      <w:tr w:rsidR="00DF4E08" w14:paraId="7733090B" w14:textId="77777777" w:rsidTr="00DF4E08">
        <w:tc>
          <w:tcPr>
            <w:tcW w:w="4140" w:type="dxa"/>
          </w:tcPr>
          <w:p w14:paraId="028C4C96" w14:textId="0C791F10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.0</w:t>
            </w:r>
          </w:p>
        </w:tc>
        <w:tc>
          <w:tcPr>
            <w:tcW w:w="4140" w:type="dxa"/>
          </w:tcPr>
          <w:p w14:paraId="5B62C52C" w14:textId="2FD17AC4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ssing</w:t>
            </w:r>
          </w:p>
        </w:tc>
      </w:tr>
      <w:tr w:rsidR="00DF4E08" w14:paraId="56301A53" w14:textId="77777777" w:rsidTr="00DF4E08">
        <w:tc>
          <w:tcPr>
            <w:tcW w:w="4140" w:type="dxa"/>
          </w:tcPr>
          <w:p w14:paraId="3F4A67E0" w14:textId="69135B8C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wer than 2.0</w:t>
            </w:r>
          </w:p>
        </w:tc>
        <w:tc>
          <w:tcPr>
            <w:tcW w:w="4140" w:type="dxa"/>
          </w:tcPr>
          <w:p w14:paraId="247FCEE0" w14:textId="7D6A8A6B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 Credit</w:t>
            </w:r>
          </w:p>
        </w:tc>
      </w:tr>
      <w:tr w:rsidR="00DF4E08" w14:paraId="6B2AECFC" w14:textId="77777777" w:rsidTr="00DF4E08">
        <w:tc>
          <w:tcPr>
            <w:tcW w:w="4140" w:type="dxa"/>
          </w:tcPr>
          <w:p w14:paraId="1E432776" w14:textId="2F51D48A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C</w:t>
            </w:r>
          </w:p>
        </w:tc>
        <w:tc>
          <w:tcPr>
            <w:tcW w:w="4140" w:type="dxa"/>
          </w:tcPr>
          <w:p w14:paraId="114DA7CC" w14:textId="5109A0C5" w:rsidR="00DF4E08" w:rsidRDefault="00DF4E08" w:rsidP="00DF4E08">
            <w:pPr>
              <w:tabs>
                <w:tab w:val="left" w:pos="2316"/>
              </w:tabs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complete</w:t>
            </w:r>
          </w:p>
        </w:tc>
      </w:tr>
    </w:tbl>
    <w:p w14:paraId="5FE6E629" w14:textId="77777777" w:rsidR="00215DED" w:rsidRDefault="00215DED" w:rsidP="00792942">
      <w:pPr>
        <w:tabs>
          <w:tab w:val="left" w:pos="2316"/>
        </w:tabs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458F1087" w14:textId="1A111A5B" w:rsidR="00EB678E" w:rsidRPr="00FE734C" w:rsidRDefault="0023737C" w:rsidP="00FE734C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 xml:space="preserve">VII. </w:t>
      </w:r>
      <w:r w:rsidR="00EB678E" w:rsidRPr="00FE734C">
        <w:rPr>
          <w:rFonts w:ascii="Tahoma" w:hAnsi="Tahoma" w:cs="Tahoma"/>
          <w:b/>
          <w:bCs/>
          <w:sz w:val="20"/>
          <w:szCs w:val="20"/>
        </w:rPr>
        <w:t>LIFE-LONG LEARNING OPPORTUNITIES</w:t>
      </w:r>
    </w:p>
    <w:p w14:paraId="50E101CE" w14:textId="29E33F2E" w:rsidR="00EB678E" w:rsidRPr="00617F30" w:rsidRDefault="00EB678E" w:rsidP="00617F30">
      <w:pPr>
        <w:pStyle w:val="ListParagraph"/>
        <w:spacing w:after="0" w:line="240" w:lineRule="auto"/>
        <w:ind w:left="450"/>
        <w:rPr>
          <w:rFonts w:ascii="Tahoma" w:hAnsi="Tahoma" w:cs="Tahoma"/>
          <w:i/>
          <w:iCs/>
          <w:color w:val="EE0000"/>
          <w:sz w:val="20"/>
          <w:szCs w:val="20"/>
        </w:rPr>
      </w:pP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(Note: This is unique in every </w:t>
      </w:r>
      <w:r w:rsidR="00D05A15" w:rsidRPr="00617F30">
        <w:rPr>
          <w:rFonts w:ascii="Tahoma" w:hAnsi="Tahoma" w:cs="Tahoma"/>
          <w:i/>
          <w:iCs/>
          <w:color w:val="EE0000"/>
          <w:sz w:val="20"/>
          <w:szCs w:val="20"/>
        </w:rPr>
        <w:t>course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</w:t>
      </w:r>
      <w:r w:rsidR="00CD1F69"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or program 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>although some may share commonalities.</w:t>
      </w:r>
      <w:r w:rsidR="00333900"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Below is </w:t>
      </w:r>
      <w:r w:rsidR="002C1B23" w:rsidRPr="00617F30">
        <w:rPr>
          <w:rFonts w:ascii="Tahoma" w:hAnsi="Tahoma" w:cs="Tahoma"/>
          <w:i/>
          <w:iCs/>
          <w:color w:val="EE0000"/>
          <w:sz w:val="20"/>
          <w:szCs w:val="20"/>
        </w:rPr>
        <w:t>a</w:t>
      </w:r>
      <w:r w:rsidR="00333900"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sample</w:t>
      </w:r>
      <w:r w:rsidR="009E6628"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in the field of English language studies</w:t>
      </w:r>
      <w:r w:rsidR="002C1B23" w:rsidRPr="00617F30">
        <w:rPr>
          <w:rFonts w:ascii="Tahoma" w:hAnsi="Tahoma" w:cs="Tahoma"/>
          <w:i/>
          <w:iCs/>
          <w:color w:val="EE0000"/>
          <w:sz w:val="20"/>
          <w:szCs w:val="20"/>
        </w:rPr>
        <w:t>.</w:t>
      </w:r>
      <w:r w:rsidR="00333900" w:rsidRPr="00617F30">
        <w:rPr>
          <w:rFonts w:ascii="Tahoma" w:hAnsi="Tahoma" w:cs="Tahoma"/>
          <w:i/>
          <w:iCs/>
          <w:color w:val="EE0000"/>
          <w:sz w:val="20"/>
          <w:szCs w:val="20"/>
        </w:rPr>
        <w:t>)</w:t>
      </w:r>
    </w:p>
    <w:p w14:paraId="5415AE85" w14:textId="7B90ED9A" w:rsidR="00333900" w:rsidRPr="00333900" w:rsidRDefault="00333900" w:rsidP="00333900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2E712B97" w14:textId="7F9BA411" w:rsidR="00333900" w:rsidRPr="00333900" w:rsidRDefault="00D05A15" w:rsidP="00617F30">
      <w:pPr>
        <w:pStyle w:val="ListParagraph"/>
        <w:spacing w:after="0" w:line="240" w:lineRule="auto"/>
        <w:ind w:left="450"/>
        <w:jc w:val="both"/>
        <w:rPr>
          <w:rFonts w:ascii="Tahoma" w:hAnsi="Tahoma" w:cs="Tahoma"/>
          <w:sz w:val="20"/>
          <w:szCs w:val="20"/>
        </w:rPr>
      </w:pPr>
      <w:r w:rsidRPr="00333900">
        <w:rPr>
          <w:rFonts w:ascii="Tahoma" w:hAnsi="Tahoma" w:cs="Tahoma"/>
          <w:sz w:val="20"/>
          <w:szCs w:val="20"/>
        </w:rPr>
        <w:t xml:space="preserve">Students </w:t>
      </w:r>
      <w:r w:rsidR="009E6628">
        <w:rPr>
          <w:rFonts w:ascii="Tahoma" w:hAnsi="Tahoma" w:cs="Tahoma"/>
          <w:sz w:val="20"/>
          <w:szCs w:val="20"/>
        </w:rPr>
        <w:t>are</w:t>
      </w:r>
      <w:r w:rsidRPr="00333900">
        <w:rPr>
          <w:rFonts w:ascii="Tahoma" w:hAnsi="Tahoma" w:cs="Tahoma"/>
          <w:sz w:val="20"/>
          <w:szCs w:val="20"/>
        </w:rPr>
        <w:t xml:space="preserve"> encouraged to learn more about trends in language, communication, and digital platforms. Opportunities to learn </w:t>
      </w:r>
      <w:r w:rsidR="00001C3E">
        <w:rPr>
          <w:rFonts w:ascii="Tahoma" w:hAnsi="Tahoma" w:cs="Tahoma"/>
          <w:sz w:val="20"/>
          <w:szCs w:val="20"/>
        </w:rPr>
        <w:t xml:space="preserve">independently or with </w:t>
      </w:r>
      <w:r w:rsidR="009E6628">
        <w:rPr>
          <w:rFonts w:ascii="Tahoma" w:hAnsi="Tahoma" w:cs="Tahoma"/>
          <w:sz w:val="20"/>
          <w:szCs w:val="20"/>
        </w:rPr>
        <w:t>the </w:t>
      </w:r>
      <w:r w:rsidR="00001C3E">
        <w:rPr>
          <w:rFonts w:ascii="Tahoma" w:hAnsi="Tahoma" w:cs="Tahoma"/>
          <w:sz w:val="20"/>
          <w:szCs w:val="20"/>
        </w:rPr>
        <w:t xml:space="preserve">instructor or professor’s help to navigate </w:t>
      </w:r>
      <w:r w:rsidR="009E6628">
        <w:rPr>
          <w:rFonts w:ascii="Tahoma" w:hAnsi="Tahoma" w:cs="Tahoma"/>
          <w:sz w:val="20"/>
          <w:szCs w:val="20"/>
        </w:rPr>
        <w:t>these areas</w:t>
      </w:r>
      <w:r w:rsidR="00957E0D">
        <w:rPr>
          <w:rFonts w:ascii="Tahoma" w:hAnsi="Tahoma" w:cs="Tahoma"/>
          <w:sz w:val="20"/>
          <w:szCs w:val="20"/>
        </w:rPr>
        <w:t>,</w:t>
      </w:r>
      <w:r w:rsidR="009E6628">
        <w:rPr>
          <w:rFonts w:ascii="Tahoma" w:hAnsi="Tahoma" w:cs="Tahoma"/>
          <w:sz w:val="20"/>
          <w:szCs w:val="20"/>
        </w:rPr>
        <w:t xml:space="preserve"> particularly on </w:t>
      </w:r>
      <w:r w:rsidRPr="00333900">
        <w:rPr>
          <w:rFonts w:ascii="Tahoma" w:hAnsi="Tahoma" w:cs="Tahoma"/>
          <w:sz w:val="20"/>
          <w:szCs w:val="20"/>
        </w:rPr>
        <w:t>digital communication and content creation, technical and professional writing, cross-cultural and inclusive communication, editing and publishing, data analysis for language trends, and artificial intelligence and language</w:t>
      </w:r>
      <w:r w:rsidR="009E6628">
        <w:rPr>
          <w:rFonts w:ascii="Tahoma" w:hAnsi="Tahoma" w:cs="Tahoma"/>
          <w:sz w:val="20"/>
          <w:szCs w:val="20"/>
        </w:rPr>
        <w:t xml:space="preserve"> will help heighten the students’ </w:t>
      </w:r>
      <w:r w:rsidR="009E6628" w:rsidRPr="00333900">
        <w:rPr>
          <w:rFonts w:ascii="Tahoma" w:hAnsi="Tahoma" w:cs="Tahoma"/>
          <w:sz w:val="20"/>
          <w:szCs w:val="20"/>
        </w:rPr>
        <w:t xml:space="preserve">competencies that are valuable in </w:t>
      </w:r>
      <w:r w:rsidR="00D64317">
        <w:rPr>
          <w:rFonts w:ascii="Tahoma" w:hAnsi="Tahoma" w:cs="Tahoma"/>
          <w:sz w:val="20"/>
          <w:szCs w:val="20"/>
        </w:rPr>
        <w:t xml:space="preserve">academe and </w:t>
      </w:r>
      <w:r w:rsidR="009E6628" w:rsidRPr="00333900">
        <w:rPr>
          <w:rFonts w:ascii="Tahoma" w:hAnsi="Tahoma" w:cs="Tahoma"/>
          <w:sz w:val="20"/>
          <w:szCs w:val="20"/>
        </w:rPr>
        <w:t>the industry</w:t>
      </w:r>
      <w:r w:rsidRPr="00333900">
        <w:rPr>
          <w:rFonts w:ascii="Tahoma" w:hAnsi="Tahoma" w:cs="Tahoma"/>
          <w:sz w:val="20"/>
          <w:szCs w:val="20"/>
        </w:rPr>
        <w:t xml:space="preserve">. </w:t>
      </w:r>
      <w:r w:rsidR="00001C3E">
        <w:rPr>
          <w:rFonts w:ascii="Tahoma" w:hAnsi="Tahoma" w:cs="Tahoma"/>
          <w:sz w:val="20"/>
          <w:szCs w:val="20"/>
        </w:rPr>
        <w:t>Proficiency certifications</w:t>
      </w:r>
      <w:r w:rsidRPr="00333900">
        <w:rPr>
          <w:rFonts w:ascii="Tahoma" w:hAnsi="Tahoma" w:cs="Tahoma"/>
          <w:sz w:val="20"/>
          <w:szCs w:val="20"/>
        </w:rPr>
        <w:t xml:space="preserve"> like TESL, TEFL, TESOL</w:t>
      </w:r>
      <w:r w:rsidR="00D64317">
        <w:rPr>
          <w:rFonts w:ascii="Tahoma" w:hAnsi="Tahoma" w:cs="Tahoma"/>
          <w:sz w:val="20"/>
          <w:szCs w:val="20"/>
        </w:rPr>
        <w:t>, and IELTS</w:t>
      </w:r>
      <w:r w:rsidRPr="00333900">
        <w:rPr>
          <w:rFonts w:ascii="Tahoma" w:hAnsi="Tahoma" w:cs="Tahoma"/>
          <w:sz w:val="20"/>
          <w:szCs w:val="20"/>
        </w:rPr>
        <w:t xml:space="preserve"> may also be </w:t>
      </w:r>
      <w:r w:rsidR="00333900" w:rsidRPr="00333900">
        <w:rPr>
          <w:rFonts w:ascii="Tahoma" w:hAnsi="Tahoma" w:cs="Tahoma"/>
          <w:sz w:val="20"/>
          <w:szCs w:val="20"/>
        </w:rPr>
        <w:t xml:space="preserve">introduced </w:t>
      </w:r>
      <w:r w:rsidR="009E6628">
        <w:rPr>
          <w:rFonts w:ascii="Tahoma" w:hAnsi="Tahoma" w:cs="Tahoma"/>
          <w:sz w:val="20"/>
          <w:szCs w:val="20"/>
        </w:rPr>
        <w:t xml:space="preserve">for or </w:t>
      </w:r>
      <w:r w:rsidR="00957E0D">
        <w:rPr>
          <w:rFonts w:ascii="Tahoma" w:hAnsi="Tahoma" w:cs="Tahoma"/>
          <w:sz w:val="20"/>
          <w:szCs w:val="20"/>
        </w:rPr>
        <w:t>may be</w:t>
      </w:r>
      <w:r w:rsidR="009E6628">
        <w:rPr>
          <w:rFonts w:ascii="Tahoma" w:hAnsi="Tahoma" w:cs="Tahoma"/>
          <w:sz w:val="20"/>
          <w:szCs w:val="20"/>
        </w:rPr>
        <w:t xml:space="preserve"> taken by </w:t>
      </w:r>
      <w:r w:rsidRPr="00333900">
        <w:rPr>
          <w:rFonts w:ascii="Tahoma" w:hAnsi="Tahoma" w:cs="Tahoma"/>
          <w:sz w:val="20"/>
          <w:szCs w:val="20"/>
        </w:rPr>
        <w:t xml:space="preserve">students </w:t>
      </w:r>
      <w:r w:rsidR="00333900" w:rsidRPr="00333900">
        <w:rPr>
          <w:rFonts w:ascii="Tahoma" w:hAnsi="Tahoma" w:cs="Tahoma"/>
          <w:sz w:val="20"/>
          <w:szCs w:val="20"/>
        </w:rPr>
        <w:t xml:space="preserve">who have a passion for teaching and/or </w:t>
      </w:r>
      <w:r w:rsidR="00333900" w:rsidRPr="00333900">
        <w:rPr>
          <w:rFonts w:ascii="Tahoma" w:hAnsi="Tahoma" w:cs="Tahoma"/>
          <w:sz w:val="20"/>
          <w:szCs w:val="20"/>
        </w:rPr>
        <w:lastRenderedPageBreak/>
        <w:t>planning to work in</w:t>
      </w:r>
      <w:r w:rsidRPr="00333900">
        <w:rPr>
          <w:rFonts w:ascii="Tahoma" w:hAnsi="Tahoma" w:cs="Tahoma"/>
          <w:sz w:val="20"/>
          <w:szCs w:val="20"/>
        </w:rPr>
        <w:t xml:space="preserve"> a globalized setting</w:t>
      </w:r>
      <w:r w:rsidR="00333900" w:rsidRPr="00333900">
        <w:rPr>
          <w:rFonts w:ascii="Tahoma" w:hAnsi="Tahoma" w:cs="Tahoma"/>
          <w:sz w:val="20"/>
          <w:szCs w:val="20"/>
        </w:rPr>
        <w:t>. These resources are designed to help maintain a strong connection with the industry, expand students’ skills, and navigate new opportunities in the ever-evolving field of English studies.</w:t>
      </w:r>
    </w:p>
    <w:p w14:paraId="637862D8" w14:textId="77777777" w:rsidR="00EB678E" w:rsidRPr="00001C3E" w:rsidRDefault="00EB678E" w:rsidP="00001C3E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</w:p>
    <w:p w14:paraId="0B5B5382" w14:textId="749541C3" w:rsidR="00A914D2" w:rsidRPr="00FE734C" w:rsidRDefault="00FE734C" w:rsidP="00FE734C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VIII. </w:t>
      </w:r>
      <w:r w:rsidR="0023737C" w:rsidRPr="00FE734C">
        <w:rPr>
          <w:rFonts w:ascii="Tahoma" w:hAnsi="Tahoma" w:cs="Tahoma"/>
          <w:b/>
          <w:bCs/>
          <w:sz w:val="20"/>
          <w:szCs w:val="20"/>
        </w:rPr>
        <w:t>COURSE POLICIES</w:t>
      </w:r>
    </w:p>
    <w:p w14:paraId="03370E95" w14:textId="3C6BE6A1" w:rsidR="00A914D2" w:rsidRPr="00617F30" w:rsidRDefault="005D2553" w:rsidP="005D2553">
      <w:pPr>
        <w:spacing w:after="0" w:line="240" w:lineRule="auto"/>
        <w:ind w:left="450" w:hanging="540"/>
        <w:rPr>
          <w:rFonts w:ascii="Tahoma" w:hAnsi="Tahoma" w:cs="Tahoma"/>
          <w:i/>
          <w:iCs/>
          <w:color w:val="EE0000"/>
          <w:sz w:val="20"/>
          <w:szCs w:val="20"/>
        </w:rPr>
      </w:pP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       (Note: Policies may vary based on the Instructor’s or Professor</w:t>
      </w:r>
      <w:r w:rsidR="00E22FAE" w:rsidRPr="00617F30">
        <w:rPr>
          <w:rFonts w:ascii="Tahoma" w:hAnsi="Tahoma" w:cs="Tahoma"/>
          <w:i/>
          <w:iCs/>
          <w:color w:val="EE0000"/>
          <w:sz w:val="20"/>
          <w:szCs w:val="20"/>
        </w:rPr>
        <w:t>’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>s mandate consistent with TSU policies.)</w:t>
      </w:r>
    </w:p>
    <w:p w14:paraId="6065DB58" w14:textId="77777777" w:rsidR="005D2553" w:rsidRPr="009F2915" w:rsidRDefault="005D255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43881EDF" w14:textId="2504B686" w:rsidR="0023737C" w:rsidRPr="009F2915" w:rsidRDefault="0023737C" w:rsidP="00463EAB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9F2915">
        <w:rPr>
          <w:rFonts w:ascii="Tahoma" w:hAnsi="Tahoma" w:cs="Tahoma"/>
          <w:sz w:val="20"/>
          <w:szCs w:val="20"/>
        </w:rPr>
        <w:t xml:space="preserve">Classes </w:t>
      </w:r>
      <w:r w:rsidR="004905A8" w:rsidRPr="009F2915">
        <w:rPr>
          <w:rFonts w:ascii="Tahoma" w:hAnsi="Tahoma" w:cs="Tahoma"/>
          <w:sz w:val="20"/>
          <w:szCs w:val="20"/>
        </w:rPr>
        <w:t>are</w:t>
      </w:r>
      <w:r w:rsidRPr="009F2915">
        <w:rPr>
          <w:rFonts w:ascii="Tahoma" w:hAnsi="Tahoma" w:cs="Tahoma"/>
          <w:sz w:val="20"/>
          <w:szCs w:val="20"/>
        </w:rPr>
        <w:t xml:space="preserve"> held </w:t>
      </w:r>
      <w:r w:rsidR="00463EAB" w:rsidRPr="009F2915">
        <w:rPr>
          <w:rFonts w:ascii="Tahoma" w:hAnsi="Tahoma" w:cs="Tahoma"/>
          <w:sz w:val="20"/>
          <w:szCs w:val="20"/>
        </w:rPr>
        <w:t xml:space="preserve">in </w:t>
      </w:r>
      <w:r w:rsidR="004905A8" w:rsidRPr="009F2915">
        <w:rPr>
          <w:rFonts w:ascii="Tahoma" w:hAnsi="Tahoma" w:cs="Tahoma"/>
          <w:sz w:val="20"/>
          <w:szCs w:val="20"/>
        </w:rPr>
        <w:t xml:space="preserve">a </w:t>
      </w:r>
      <w:r w:rsidR="00463EAB" w:rsidRPr="009F2915">
        <w:rPr>
          <w:rFonts w:ascii="Tahoma" w:hAnsi="Tahoma" w:cs="Tahoma"/>
          <w:sz w:val="20"/>
          <w:szCs w:val="20"/>
        </w:rPr>
        <w:t xml:space="preserve">face-to-face modality except for online classes scheduled </w:t>
      </w:r>
      <w:r w:rsidRPr="009F2915">
        <w:rPr>
          <w:rFonts w:ascii="Tahoma" w:hAnsi="Tahoma" w:cs="Tahoma"/>
          <w:sz w:val="20"/>
          <w:szCs w:val="20"/>
        </w:rPr>
        <w:t>by the Office of the Vice President for Academic Affairs.</w:t>
      </w:r>
    </w:p>
    <w:p w14:paraId="69639C7C" w14:textId="45844684" w:rsidR="00463EAB" w:rsidRPr="009F2915" w:rsidRDefault="00463EAB" w:rsidP="00463EAB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9F2915">
        <w:rPr>
          <w:rFonts w:ascii="Tahoma" w:hAnsi="Tahoma" w:cs="Tahoma"/>
          <w:sz w:val="20"/>
          <w:szCs w:val="20"/>
        </w:rPr>
        <w:t xml:space="preserve">Course requirements must be </w:t>
      </w:r>
      <w:r w:rsidR="004905A8" w:rsidRPr="009F2915">
        <w:rPr>
          <w:rFonts w:ascii="Tahoma" w:hAnsi="Tahoma" w:cs="Tahoma"/>
          <w:sz w:val="20"/>
          <w:szCs w:val="20"/>
        </w:rPr>
        <w:t>submitted</w:t>
      </w:r>
      <w:r w:rsidRPr="009F2915">
        <w:rPr>
          <w:rFonts w:ascii="Tahoma" w:hAnsi="Tahoma" w:cs="Tahoma"/>
          <w:sz w:val="20"/>
          <w:szCs w:val="20"/>
        </w:rPr>
        <w:t xml:space="preserve"> following the scheduled due dates. Failure to submit assessment items on time will result in a reduced score for th</w:t>
      </w:r>
      <w:r w:rsidR="004905A8" w:rsidRPr="009F2915">
        <w:rPr>
          <w:rFonts w:ascii="Tahoma" w:hAnsi="Tahoma" w:cs="Tahoma"/>
          <w:sz w:val="20"/>
          <w:szCs w:val="20"/>
        </w:rPr>
        <w:t>e respective</w:t>
      </w:r>
      <w:r w:rsidRPr="009F2915">
        <w:rPr>
          <w:rFonts w:ascii="Tahoma" w:hAnsi="Tahoma" w:cs="Tahoma"/>
          <w:sz w:val="20"/>
          <w:szCs w:val="20"/>
        </w:rPr>
        <w:t xml:space="preserve"> assessment </w:t>
      </w:r>
      <w:proofErr w:type="gramStart"/>
      <w:r w:rsidRPr="009F2915">
        <w:rPr>
          <w:rFonts w:ascii="Tahoma" w:hAnsi="Tahoma" w:cs="Tahoma"/>
          <w:sz w:val="20"/>
          <w:szCs w:val="20"/>
        </w:rPr>
        <w:t>item</w:t>
      </w:r>
      <w:proofErr w:type="gramEnd"/>
      <w:r w:rsidRPr="009F2915">
        <w:rPr>
          <w:rFonts w:ascii="Tahoma" w:hAnsi="Tahoma" w:cs="Tahoma"/>
          <w:sz w:val="20"/>
          <w:szCs w:val="20"/>
        </w:rPr>
        <w:t>.</w:t>
      </w:r>
    </w:p>
    <w:p w14:paraId="4258F2B3" w14:textId="5482392D" w:rsidR="00463EAB" w:rsidRPr="009F2915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Students who miss quizzes or term exams for valid reasons will be given an alternative version of the assessment. The content of these make-up exams may differ from the original.</w:t>
      </w:r>
    </w:p>
    <w:p w14:paraId="1BD1C60A" w14:textId="77ABDE87" w:rsidR="0023737C" w:rsidRPr="00F95B1A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All cases of academic dishonesty will be dealt with in accordance with university rules on cheating, as stated in</w:t>
      </w:r>
      <w:r w:rsidR="00F95B1A">
        <w:rPr>
          <w:rFonts w:ascii="Tahoma" w:hAnsi="Tahoma" w:cs="Tahoma"/>
          <w:sz w:val="20"/>
          <w:szCs w:val="20"/>
        </w:rPr>
        <w:t xml:space="preserve"> the 2024 </w:t>
      </w:r>
      <w:r w:rsidR="00F95B1A" w:rsidRPr="00D64317">
        <w:rPr>
          <w:rFonts w:ascii="Tahoma" w:hAnsi="Tahoma" w:cs="Tahoma"/>
          <w:sz w:val="20"/>
          <w:szCs w:val="20"/>
        </w:rPr>
        <w:t xml:space="preserve">Student Manual, Chapter </w:t>
      </w:r>
      <w:r w:rsidR="00F95B1A">
        <w:rPr>
          <w:rFonts w:ascii="Tahoma" w:hAnsi="Tahoma" w:cs="Tahoma"/>
          <w:sz w:val="20"/>
          <w:szCs w:val="20"/>
        </w:rPr>
        <w:t>7, C, Sec. 9.1.b and</w:t>
      </w:r>
      <w:r w:rsidRPr="004905A8">
        <w:rPr>
          <w:rFonts w:ascii="Tahoma" w:hAnsi="Tahoma" w:cs="Tahoma"/>
          <w:sz w:val="20"/>
          <w:szCs w:val="20"/>
        </w:rPr>
        <w:t xml:space="preserve"> </w:t>
      </w:r>
      <w:r w:rsidRPr="00F95B1A">
        <w:rPr>
          <w:rFonts w:ascii="Tahoma" w:hAnsi="Tahoma" w:cs="Tahoma"/>
          <w:sz w:val="20"/>
          <w:szCs w:val="20"/>
        </w:rPr>
        <w:t>the TSU Code</w:t>
      </w:r>
      <w:r w:rsidR="005A0E36" w:rsidRPr="00F95B1A">
        <w:rPr>
          <w:rFonts w:ascii="Tahoma" w:hAnsi="Tahoma" w:cs="Tahoma"/>
          <w:sz w:val="20"/>
          <w:szCs w:val="20"/>
        </w:rPr>
        <w:t xml:space="preserve"> (Book IV, </w:t>
      </w:r>
      <w:r w:rsidR="009E6A76" w:rsidRPr="00F95B1A">
        <w:rPr>
          <w:rFonts w:ascii="Tahoma" w:hAnsi="Tahoma" w:cs="Tahoma"/>
          <w:sz w:val="20"/>
          <w:szCs w:val="20"/>
        </w:rPr>
        <w:t xml:space="preserve">Chapter III, </w:t>
      </w:r>
      <w:r w:rsidRPr="00F95B1A">
        <w:rPr>
          <w:rFonts w:ascii="Tahoma" w:hAnsi="Tahoma" w:cs="Tahoma"/>
          <w:sz w:val="20"/>
          <w:szCs w:val="20"/>
        </w:rPr>
        <w:t xml:space="preserve">Article </w:t>
      </w:r>
      <w:r w:rsidR="009E6A76" w:rsidRPr="00F95B1A">
        <w:rPr>
          <w:rFonts w:ascii="Tahoma" w:hAnsi="Tahoma" w:cs="Tahoma"/>
          <w:sz w:val="20"/>
          <w:szCs w:val="20"/>
        </w:rPr>
        <w:t>217, Section 1, a)</w:t>
      </w:r>
      <w:r w:rsidR="00463EAB" w:rsidRPr="00F95B1A">
        <w:rPr>
          <w:rFonts w:ascii="Tahoma" w:hAnsi="Tahoma" w:cs="Tahoma"/>
          <w:sz w:val="20"/>
          <w:szCs w:val="20"/>
        </w:rPr>
        <w:t>.</w:t>
      </w:r>
    </w:p>
    <w:p w14:paraId="3A7D26BB" w14:textId="78DA5332" w:rsidR="00463EAB" w:rsidRPr="009F2915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 xml:space="preserve">University regulations regarding attendance and punctuality will be strictly enforced, as outlined in the </w:t>
      </w:r>
      <w:r w:rsidR="00D64317">
        <w:rPr>
          <w:rFonts w:ascii="Tahoma" w:hAnsi="Tahoma" w:cs="Tahoma"/>
          <w:sz w:val="20"/>
          <w:szCs w:val="20"/>
        </w:rPr>
        <w:t xml:space="preserve">2024 </w:t>
      </w:r>
      <w:r w:rsidR="00D64317" w:rsidRPr="00D64317">
        <w:rPr>
          <w:rFonts w:ascii="Tahoma" w:hAnsi="Tahoma" w:cs="Tahoma"/>
          <w:sz w:val="20"/>
          <w:szCs w:val="20"/>
        </w:rPr>
        <w:t>Student Manual, Chapter 4, A, and the TSU Code</w:t>
      </w:r>
      <w:r w:rsidR="00FC79B3" w:rsidRPr="00D64317">
        <w:rPr>
          <w:rFonts w:ascii="Tahoma" w:hAnsi="Tahoma" w:cs="Tahoma"/>
          <w:sz w:val="20"/>
          <w:szCs w:val="20"/>
        </w:rPr>
        <w:t xml:space="preserve"> (</w:t>
      </w:r>
      <w:r w:rsidR="001D28C2" w:rsidRPr="00D64317">
        <w:rPr>
          <w:rFonts w:ascii="Tahoma" w:hAnsi="Tahoma" w:cs="Tahoma"/>
          <w:sz w:val="20"/>
          <w:szCs w:val="20"/>
        </w:rPr>
        <w:t xml:space="preserve">Book III, Chapter V, </w:t>
      </w:r>
      <w:r w:rsidRPr="00D64317">
        <w:rPr>
          <w:rFonts w:ascii="Tahoma" w:hAnsi="Tahoma" w:cs="Tahoma"/>
          <w:sz w:val="20"/>
          <w:szCs w:val="20"/>
        </w:rPr>
        <w:t xml:space="preserve">Article </w:t>
      </w:r>
      <w:r w:rsidR="00FC79B3" w:rsidRPr="00D64317">
        <w:rPr>
          <w:rFonts w:ascii="Tahoma" w:hAnsi="Tahoma" w:cs="Tahoma"/>
          <w:sz w:val="20"/>
          <w:szCs w:val="20"/>
        </w:rPr>
        <w:t>153)</w:t>
      </w:r>
      <w:r w:rsidR="00463EAB" w:rsidRPr="00D64317">
        <w:rPr>
          <w:rFonts w:ascii="Tahoma" w:hAnsi="Tahoma" w:cs="Tahoma"/>
          <w:sz w:val="20"/>
          <w:szCs w:val="20"/>
        </w:rPr>
        <w:t xml:space="preserve">. </w:t>
      </w:r>
    </w:p>
    <w:p w14:paraId="46B0C7CE" w14:textId="63A1A36B" w:rsidR="0023737C" w:rsidRPr="009F2915" w:rsidRDefault="004905A8" w:rsidP="0023737C">
      <w:pPr>
        <w:pStyle w:val="ListParagraph"/>
        <w:numPr>
          <w:ilvl w:val="0"/>
          <w:numId w:val="37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905A8">
        <w:rPr>
          <w:rFonts w:ascii="Tahoma" w:hAnsi="Tahoma" w:cs="Tahoma"/>
          <w:sz w:val="20"/>
          <w:szCs w:val="20"/>
        </w:rPr>
        <w:t>Students must resolve incomplete grades within one year of receiving them</w:t>
      </w:r>
      <w:r w:rsidR="0023737C" w:rsidRPr="009F2915">
        <w:rPr>
          <w:rFonts w:ascii="Tahoma" w:hAnsi="Tahoma" w:cs="Tahoma"/>
          <w:sz w:val="20"/>
          <w:szCs w:val="20"/>
        </w:rPr>
        <w:t>.</w:t>
      </w:r>
    </w:p>
    <w:p w14:paraId="6FBDDCAA" w14:textId="77777777" w:rsidR="00F206F3" w:rsidRPr="009F2915" w:rsidRDefault="00F206F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B7F94D6" w14:textId="1B81E8A3" w:rsidR="0023737C" w:rsidRPr="009F2915" w:rsidRDefault="00FE734C" w:rsidP="00314CF6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IX</w:t>
      </w:r>
      <w:r w:rsidR="00A515E6" w:rsidRPr="009F2915">
        <w:rPr>
          <w:rFonts w:ascii="Tahoma" w:hAnsi="Tahoma" w:cs="Tahoma"/>
          <w:b/>
          <w:bCs/>
          <w:sz w:val="20"/>
          <w:szCs w:val="20"/>
        </w:rPr>
        <w:t>. REVISION HISTORY</w:t>
      </w:r>
    </w:p>
    <w:p w14:paraId="3CBB3E79" w14:textId="77777777" w:rsidR="00A515E6" w:rsidRPr="009F2915" w:rsidRDefault="00A515E6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980"/>
        <w:gridCol w:w="2880"/>
        <w:gridCol w:w="3415"/>
      </w:tblGrid>
      <w:tr w:rsidR="00A515E6" w:rsidRPr="009F2915" w14:paraId="4795F818" w14:textId="77777777" w:rsidTr="00951B41">
        <w:tc>
          <w:tcPr>
            <w:tcW w:w="1075" w:type="dxa"/>
          </w:tcPr>
          <w:p w14:paraId="6913A011" w14:textId="2C46D2E5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Revision Number</w:t>
            </w:r>
          </w:p>
        </w:tc>
        <w:tc>
          <w:tcPr>
            <w:tcW w:w="1980" w:type="dxa"/>
          </w:tcPr>
          <w:p w14:paraId="30F09141" w14:textId="2CF513ED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Date of Revision</w:t>
            </w:r>
          </w:p>
        </w:tc>
        <w:tc>
          <w:tcPr>
            <w:tcW w:w="2880" w:type="dxa"/>
          </w:tcPr>
          <w:p w14:paraId="180145BB" w14:textId="7AE644B9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Date of Implementation</w:t>
            </w:r>
          </w:p>
        </w:tc>
        <w:tc>
          <w:tcPr>
            <w:tcW w:w="3415" w:type="dxa"/>
          </w:tcPr>
          <w:p w14:paraId="03DCC59E" w14:textId="13A67FCA" w:rsidR="00A515E6" w:rsidRPr="009F2915" w:rsidRDefault="00A515E6" w:rsidP="00A515E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Highlights of Revision</w:t>
            </w:r>
          </w:p>
        </w:tc>
      </w:tr>
      <w:tr w:rsidR="00A515E6" w:rsidRPr="009F2915" w14:paraId="547EE200" w14:textId="77777777" w:rsidTr="00552724">
        <w:trPr>
          <w:trHeight w:val="692"/>
        </w:trPr>
        <w:tc>
          <w:tcPr>
            <w:tcW w:w="1075" w:type="dxa"/>
            <w:vAlign w:val="center"/>
          </w:tcPr>
          <w:p w14:paraId="2FFCEC32" w14:textId="6533EF98" w:rsidR="00A515E6" w:rsidRPr="009F2915" w:rsidRDefault="00034C63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980" w:type="dxa"/>
            <w:vAlign w:val="center"/>
          </w:tcPr>
          <w:p w14:paraId="14FDF450" w14:textId="0255DB26" w:rsidR="00A515E6" w:rsidRPr="009F2915" w:rsidRDefault="00034C63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August 23, 2023</w:t>
            </w:r>
          </w:p>
        </w:tc>
        <w:tc>
          <w:tcPr>
            <w:tcW w:w="2880" w:type="dxa"/>
            <w:vAlign w:val="center"/>
          </w:tcPr>
          <w:p w14:paraId="6D9252BD" w14:textId="5CB6290B" w:rsidR="00A515E6" w:rsidRPr="009F2915" w:rsidRDefault="00034C63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</w:t>
            </w:r>
            <w:r w:rsidRPr="009F2915">
              <w:rPr>
                <w:rFonts w:ascii="Tahoma" w:hAnsi="Tahoma" w:cs="Tahoma"/>
                <w:sz w:val="20"/>
                <w:szCs w:val="20"/>
                <w:vertAlign w:val="superscript"/>
              </w:rPr>
              <w:t>st</w:t>
            </w:r>
            <w:r w:rsidRPr="009F2915">
              <w:rPr>
                <w:rFonts w:ascii="Tahoma" w:hAnsi="Tahoma" w:cs="Tahoma"/>
                <w:sz w:val="20"/>
                <w:szCs w:val="20"/>
              </w:rPr>
              <w:t xml:space="preserve"> Semester, SY 2023-2024</w:t>
            </w:r>
          </w:p>
        </w:tc>
        <w:tc>
          <w:tcPr>
            <w:tcW w:w="3415" w:type="dxa"/>
            <w:vAlign w:val="center"/>
          </w:tcPr>
          <w:p w14:paraId="217D06E9" w14:textId="53E9C035" w:rsidR="00A515E6" w:rsidRPr="009F2915" w:rsidRDefault="00034C63" w:rsidP="00552724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Updated the University Information and the signatories</w:t>
            </w:r>
          </w:p>
        </w:tc>
      </w:tr>
      <w:tr w:rsidR="00034C63" w:rsidRPr="009F2915" w14:paraId="0DC54D52" w14:textId="77777777" w:rsidTr="00552724">
        <w:trPr>
          <w:trHeight w:val="440"/>
        </w:trPr>
        <w:tc>
          <w:tcPr>
            <w:tcW w:w="1075" w:type="dxa"/>
            <w:vAlign w:val="center"/>
          </w:tcPr>
          <w:p w14:paraId="6BA660FF" w14:textId="147B8BE3" w:rsidR="00034C63" w:rsidRPr="009F2915" w:rsidRDefault="00034C63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1980" w:type="dxa"/>
            <w:vAlign w:val="center"/>
          </w:tcPr>
          <w:p w14:paraId="68E40318" w14:textId="0B22DECA" w:rsidR="00034C63" w:rsidRPr="009F2915" w:rsidRDefault="00951B41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vembe</w:t>
            </w:r>
            <w:r w:rsidR="00723F2E">
              <w:rPr>
                <w:rFonts w:ascii="Tahoma" w:hAnsi="Tahoma" w:cs="Tahoma"/>
                <w:sz w:val="20"/>
                <w:szCs w:val="20"/>
              </w:rPr>
              <w:t xml:space="preserve">r </w:t>
            </w:r>
            <w:r w:rsidR="00976D77">
              <w:rPr>
                <w:rFonts w:ascii="Tahoma" w:hAnsi="Tahoma" w:cs="Tahoma"/>
                <w:sz w:val="20"/>
                <w:szCs w:val="20"/>
              </w:rPr>
              <w:t>12</w:t>
            </w:r>
            <w:r w:rsidR="00723F2E">
              <w:rPr>
                <w:rFonts w:ascii="Tahoma" w:hAnsi="Tahoma" w:cs="Tahoma"/>
                <w:sz w:val="20"/>
                <w:szCs w:val="20"/>
              </w:rPr>
              <w:t>, 2024</w:t>
            </w:r>
          </w:p>
        </w:tc>
        <w:tc>
          <w:tcPr>
            <w:tcW w:w="2880" w:type="dxa"/>
            <w:vAlign w:val="center"/>
          </w:tcPr>
          <w:p w14:paraId="0E5799E5" w14:textId="61892374" w:rsidR="00034C63" w:rsidRPr="009F2915" w:rsidRDefault="00723F2E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</w:t>
            </w:r>
            <w:r w:rsidRPr="00723F2E">
              <w:rPr>
                <w:rFonts w:ascii="Tahoma" w:hAnsi="Tahoma" w:cs="Tahoma"/>
                <w:sz w:val="20"/>
                <w:szCs w:val="20"/>
                <w:vertAlign w:val="superscript"/>
              </w:rPr>
              <w:t>nd</w:t>
            </w:r>
            <w:r>
              <w:rPr>
                <w:rFonts w:ascii="Tahoma" w:hAnsi="Tahoma" w:cs="Tahoma"/>
                <w:sz w:val="20"/>
                <w:szCs w:val="20"/>
              </w:rPr>
              <w:t xml:space="preserve"> Semester, SY 2023-2024</w:t>
            </w:r>
          </w:p>
        </w:tc>
        <w:tc>
          <w:tcPr>
            <w:tcW w:w="3415" w:type="dxa"/>
            <w:vAlign w:val="center"/>
          </w:tcPr>
          <w:p w14:paraId="51B7A86D" w14:textId="4FFC4F10" w:rsidR="00034C63" w:rsidRPr="009F2915" w:rsidRDefault="00F226D2" w:rsidP="0055272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Alignment with </w:t>
            </w:r>
            <w:r w:rsidR="002E6E57">
              <w:rPr>
                <w:rFonts w:ascii="Tahoma" w:hAnsi="Tahoma" w:cs="Tahoma"/>
                <w:sz w:val="20"/>
                <w:szCs w:val="20"/>
              </w:rPr>
              <w:t xml:space="preserve">the </w:t>
            </w:r>
            <w:r>
              <w:rPr>
                <w:rFonts w:ascii="Tahoma" w:hAnsi="Tahoma" w:cs="Tahoma"/>
                <w:sz w:val="20"/>
                <w:szCs w:val="20"/>
              </w:rPr>
              <w:t>OBE Framework</w:t>
            </w:r>
            <w:r w:rsidR="00034C63" w:rsidRPr="009F2915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  <w:tr w:rsidR="007A5F61" w:rsidRPr="009F2915" w14:paraId="0CF819A2" w14:textId="77777777" w:rsidTr="00552724">
        <w:trPr>
          <w:trHeight w:val="980"/>
        </w:trPr>
        <w:tc>
          <w:tcPr>
            <w:tcW w:w="1075" w:type="dxa"/>
            <w:vAlign w:val="center"/>
          </w:tcPr>
          <w:p w14:paraId="01EA58F6" w14:textId="24FC16AC" w:rsidR="007A5F61" w:rsidRPr="009F2915" w:rsidRDefault="007A5F61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1980" w:type="dxa"/>
            <w:vAlign w:val="center"/>
          </w:tcPr>
          <w:p w14:paraId="16638673" w14:textId="78B83958" w:rsidR="007A5F61" w:rsidRDefault="00986AE2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June</w:t>
            </w:r>
            <w:r w:rsidR="008653B9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026637">
              <w:rPr>
                <w:rFonts w:ascii="Tahoma" w:hAnsi="Tahoma" w:cs="Tahoma"/>
                <w:sz w:val="20"/>
                <w:szCs w:val="20"/>
              </w:rPr>
              <w:t>4</w:t>
            </w:r>
            <w:r w:rsidR="008653B9">
              <w:rPr>
                <w:rFonts w:ascii="Tahoma" w:hAnsi="Tahoma" w:cs="Tahoma"/>
                <w:sz w:val="20"/>
                <w:szCs w:val="20"/>
              </w:rPr>
              <w:t>, 2025</w:t>
            </w:r>
          </w:p>
        </w:tc>
        <w:tc>
          <w:tcPr>
            <w:tcW w:w="2880" w:type="dxa"/>
            <w:vAlign w:val="center"/>
          </w:tcPr>
          <w:p w14:paraId="03299C49" w14:textId="42F37B0B" w:rsidR="007A5F61" w:rsidRDefault="00BE394A" w:rsidP="0055272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</w:t>
            </w:r>
            <w:r w:rsidRPr="009F2915">
              <w:rPr>
                <w:rFonts w:ascii="Tahoma" w:hAnsi="Tahoma" w:cs="Tahoma"/>
                <w:sz w:val="20"/>
                <w:szCs w:val="20"/>
                <w:vertAlign w:val="superscript"/>
              </w:rPr>
              <w:t>st</w:t>
            </w:r>
            <w:r w:rsidRPr="009F2915">
              <w:rPr>
                <w:rFonts w:ascii="Tahoma" w:hAnsi="Tahoma" w:cs="Tahoma"/>
                <w:sz w:val="20"/>
                <w:szCs w:val="20"/>
              </w:rPr>
              <w:t xml:space="preserve"> Semester, SY 202</w:t>
            </w:r>
            <w:r>
              <w:rPr>
                <w:rFonts w:ascii="Tahoma" w:hAnsi="Tahoma" w:cs="Tahoma"/>
                <w:sz w:val="20"/>
                <w:szCs w:val="20"/>
              </w:rPr>
              <w:t>5</w:t>
            </w:r>
            <w:r w:rsidRPr="009F2915">
              <w:rPr>
                <w:rFonts w:ascii="Tahoma" w:hAnsi="Tahoma" w:cs="Tahoma"/>
                <w:sz w:val="20"/>
                <w:szCs w:val="20"/>
              </w:rPr>
              <w:t>-202</w:t>
            </w:r>
            <w:r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3415" w:type="dxa"/>
            <w:vAlign w:val="center"/>
          </w:tcPr>
          <w:p w14:paraId="6E5D50F8" w14:textId="36358AEB" w:rsidR="007A5F61" w:rsidRDefault="007F34D8" w:rsidP="0055272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Synchronized </w:t>
            </w:r>
            <w:r w:rsidR="00985C9F">
              <w:rPr>
                <w:rFonts w:ascii="Tahoma" w:hAnsi="Tahoma" w:cs="Tahoma"/>
                <w:sz w:val="20"/>
                <w:szCs w:val="20"/>
              </w:rPr>
              <w:t>the contents</w:t>
            </w:r>
            <w:r w:rsidR="00347678">
              <w:rPr>
                <w:rFonts w:ascii="Tahoma" w:hAnsi="Tahoma" w:cs="Tahoma"/>
                <w:sz w:val="20"/>
                <w:szCs w:val="20"/>
              </w:rPr>
              <w:t>, updated the reference edition, changed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347678">
              <w:rPr>
                <w:rFonts w:ascii="Tahoma" w:hAnsi="Tahoma" w:cs="Tahoma"/>
                <w:sz w:val="20"/>
                <w:szCs w:val="20"/>
              </w:rPr>
              <w:t>signatory and</w:t>
            </w:r>
            <w:r w:rsidR="00985C9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347678">
              <w:rPr>
                <w:rFonts w:ascii="Tahoma" w:hAnsi="Tahoma" w:cs="Tahoma"/>
                <w:sz w:val="20"/>
                <w:szCs w:val="20"/>
              </w:rPr>
              <w:t>its</w:t>
            </w:r>
            <w:r w:rsidR="00985C9F">
              <w:rPr>
                <w:rFonts w:ascii="Tahoma" w:hAnsi="Tahoma" w:cs="Tahoma"/>
                <w:sz w:val="20"/>
                <w:szCs w:val="20"/>
              </w:rPr>
              <w:t xml:space="preserve"> placements</w:t>
            </w:r>
          </w:p>
        </w:tc>
      </w:tr>
    </w:tbl>
    <w:p w14:paraId="3729B8E4" w14:textId="77777777" w:rsidR="00CA1B80" w:rsidRDefault="00CA1B80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C0DCDAD" w14:textId="61C688C2" w:rsidR="00F206F3" w:rsidRPr="009F2915" w:rsidRDefault="00F206F3" w:rsidP="00F206F3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>X. INSTRUCTOR/PROFESSOR INFORMATION</w:t>
      </w:r>
    </w:p>
    <w:p w14:paraId="08982C5C" w14:textId="77777777" w:rsidR="00F206F3" w:rsidRPr="009F2915" w:rsidRDefault="00F206F3" w:rsidP="00F206F3">
      <w:pPr>
        <w:spacing w:after="0" w:line="240" w:lineRule="auto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F206F3" w:rsidRPr="009F2915" w14:paraId="5E0F25B9" w14:textId="77777777" w:rsidTr="00BC61BD">
        <w:tc>
          <w:tcPr>
            <w:tcW w:w="3505" w:type="dxa"/>
          </w:tcPr>
          <w:p w14:paraId="50EA75FA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1. Name of Instructor/Professor</w:t>
            </w:r>
          </w:p>
        </w:tc>
        <w:tc>
          <w:tcPr>
            <w:tcW w:w="5845" w:type="dxa"/>
          </w:tcPr>
          <w:p w14:paraId="4DBCC645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01F69896" w14:textId="77777777" w:rsidTr="00BC61BD">
        <w:tc>
          <w:tcPr>
            <w:tcW w:w="3505" w:type="dxa"/>
          </w:tcPr>
          <w:p w14:paraId="06271030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2. Department</w:t>
            </w:r>
          </w:p>
        </w:tc>
        <w:tc>
          <w:tcPr>
            <w:tcW w:w="5845" w:type="dxa"/>
          </w:tcPr>
          <w:p w14:paraId="23A4BD15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5351F1F6" w14:textId="77777777" w:rsidTr="00BC61BD">
        <w:tc>
          <w:tcPr>
            <w:tcW w:w="3505" w:type="dxa"/>
          </w:tcPr>
          <w:p w14:paraId="6C4870AE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3. Telephone/Mobile Numbers</w:t>
            </w:r>
          </w:p>
        </w:tc>
        <w:tc>
          <w:tcPr>
            <w:tcW w:w="5845" w:type="dxa"/>
          </w:tcPr>
          <w:p w14:paraId="3217BA47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73780977" w14:textId="77777777" w:rsidTr="00BC61BD">
        <w:tc>
          <w:tcPr>
            <w:tcW w:w="3505" w:type="dxa"/>
          </w:tcPr>
          <w:p w14:paraId="09BC3EBD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4. Email Address</w:t>
            </w:r>
          </w:p>
        </w:tc>
        <w:tc>
          <w:tcPr>
            <w:tcW w:w="5845" w:type="dxa"/>
          </w:tcPr>
          <w:p w14:paraId="15BFA05F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206F3" w:rsidRPr="009F2915" w14:paraId="4E9DD1C5" w14:textId="77777777" w:rsidTr="00BC61BD">
        <w:tc>
          <w:tcPr>
            <w:tcW w:w="3505" w:type="dxa"/>
          </w:tcPr>
          <w:p w14:paraId="5F1019D5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5. Consultation Time</w:t>
            </w:r>
          </w:p>
        </w:tc>
        <w:tc>
          <w:tcPr>
            <w:tcW w:w="5845" w:type="dxa"/>
          </w:tcPr>
          <w:p w14:paraId="07BBE71C" w14:textId="77777777" w:rsidR="00F206F3" w:rsidRPr="009F2915" w:rsidRDefault="00F206F3" w:rsidP="00BC61B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215DEB7" w14:textId="77777777" w:rsidR="00F206F3" w:rsidRPr="009F2915" w:rsidRDefault="00F206F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BADDB08" w14:textId="5DE2BE97" w:rsidR="00751715" w:rsidRPr="009F2915" w:rsidRDefault="00751715" w:rsidP="00751715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 w:rsidRPr="009F2915">
        <w:rPr>
          <w:rFonts w:ascii="Tahoma" w:hAnsi="Tahoma" w:cs="Tahoma"/>
          <w:b/>
          <w:bCs/>
          <w:sz w:val="20"/>
          <w:szCs w:val="20"/>
        </w:rPr>
        <w:t>X</w:t>
      </w:r>
      <w:r w:rsidR="00FE734C">
        <w:rPr>
          <w:rFonts w:ascii="Tahoma" w:hAnsi="Tahoma" w:cs="Tahoma"/>
          <w:b/>
          <w:bCs/>
          <w:sz w:val="20"/>
          <w:szCs w:val="20"/>
        </w:rPr>
        <w:t>I</w:t>
      </w:r>
      <w:r w:rsidRPr="009F2915">
        <w:rPr>
          <w:rFonts w:ascii="Tahoma" w:hAnsi="Tahoma" w:cs="Tahoma"/>
          <w:b/>
          <w:bCs/>
          <w:sz w:val="20"/>
          <w:szCs w:val="20"/>
        </w:rPr>
        <w:t>. PREPARATION</w:t>
      </w:r>
      <w:r w:rsidR="00CE08C4" w:rsidRPr="002F1FD2">
        <w:rPr>
          <w:rFonts w:ascii="Tahoma" w:hAnsi="Tahoma" w:cs="Tahoma"/>
          <w:b/>
          <w:bCs/>
          <w:sz w:val="20"/>
          <w:szCs w:val="20"/>
        </w:rPr>
        <w:t>,</w:t>
      </w:r>
      <w:r w:rsidRPr="009F2915">
        <w:rPr>
          <w:rFonts w:ascii="Tahoma" w:hAnsi="Tahoma" w:cs="Tahoma"/>
          <w:b/>
          <w:bCs/>
          <w:sz w:val="20"/>
          <w:szCs w:val="20"/>
        </w:rPr>
        <w:t xml:space="preserve"> REVIEW</w:t>
      </w:r>
      <w:r w:rsidR="00CE08C4" w:rsidRPr="002F1FD2">
        <w:rPr>
          <w:rFonts w:ascii="Tahoma" w:hAnsi="Tahoma" w:cs="Tahoma"/>
          <w:b/>
          <w:bCs/>
          <w:sz w:val="20"/>
          <w:szCs w:val="20"/>
        </w:rPr>
        <w:t>,</w:t>
      </w:r>
      <w:r w:rsidRPr="002F1FD2"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9F2915">
        <w:rPr>
          <w:rFonts w:ascii="Tahoma" w:hAnsi="Tahoma" w:cs="Tahoma"/>
          <w:b/>
          <w:bCs/>
          <w:sz w:val="20"/>
          <w:szCs w:val="20"/>
        </w:rPr>
        <w:t>AND APPROVAL</w:t>
      </w:r>
    </w:p>
    <w:p w14:paraId="5EDE1931" w14:textId="77777777" w:rsidR="00CE08C4" w:rsidRDefault="00CE08C4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4140"/>
        <w:gridCol w:w="2070"/>
        <w:gridCol w:w="1615"/>
      </w:tblGrid>
      <w:tr w:rsidR="00D913A1" w:rsidRPr="009F2915" w14:paraId="1B706BDF" w14:textId="77777777" w:rsidTr="000112DB">
        <w:tc>
          <w:tcPr>
            <w:tcW w:w="1525" w:type="dxa"/>
          </w:tcPr>
          <w:p w14:paraId="34542A99" w14:textId="77777777" w:rsidR="00D913A1" w:rsidRPr="009F2915" w:rsidRDefault="00D913A1" w:rsidP="00AB013C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4140" w:type="dxa"/>
          </w:tcPr>
          <w:p w14:paraId="1BF2F81D" w14:textId="77777777" w:rsidR="00D913A1" w:rsidRPr="009F2915" w:rsidRDefault="00D913A1" w:rsidP="00AB013C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Name and Designation</w:t>
            </w:r>
          </w:p>
        </w:tc>
        <w:tc>
          <w:tcPr>
            <w:tcW w:w="2070" w:type="dxa"/>
          </w:tcPr>
          <w:p w14:paraId="532543C8" w14:textId="77777777" w:rsidR="00D913A1" w:rsidRPr="009F2915" w:rsidRDefault="00D913A1" w:rsidP="00AB013C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615" w:type="dxa"/>
          </w:tcPr>
          <w:p w14:paraId="57A621ED" w14:textId="77777777" w:rsidR="00D913A1" w:rsidRPr="009F2915" w:rsidRDefault="00D913A1" w:rsidP="00AB013C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F2915">
              <w:rPr>
                <w:rFonts w:ascii="Tahoma" w:hAnsi="Tahoma" w:cs="Tahoma"/>
                <w:b/>
                <w:bCs/>
                <w:sz w:val="20"/>
                <w:szCs w:val="20"/>
              </w:rPr>
              <w:t>Date Signed</w:t>
            </w:r>
          </w:p>
        </w:tc>
      </w:tr>
      <w:tr w:rsidR="00D913A1" w:rsidRPr="009F2915" w14:paraId="4AB08C97" w14:textId="77777777" w:rsidTr="000112DB">
        <w:tc>
          <w:tcPr>
            <w:tcW w:w="1525" w:type="dxa"/>
          </w:tcPr>
          <w:p w14:paraId="42E71DA2" w14:textId="01F38C2A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Prepared:</w:t>
            </w:r>
          </w:p>
        </w:tc>
        <w:tc>
          <w:tcPr>
            <w:tcW w:w="4140" w:type="dxa"/>
          </w:tcPr>
          <w:p w14:paraId="37689E9A" w14:textId="77777777" w:rsidR="00D913A1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BF5022E" w14:textId="76B1DE76" w:rsidR="00D913A1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</w:p>
          <w:p w14:paraId="0976449F" w14:textId="193330FA" w:rsidR="00D913A1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i/>
                <w:iCs/>
                <w:sz w:val="20"/>
                <w:szCs w:val="20"/>
              </w:rPr>
              <w:t>Faculty Member / Lead Preparer</w:t>
            </w:r>
          </w:p>
          <w:p w14:paraId="4399501D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BA33E07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08F760C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913A1" w:rsidRPr="009F2915" w14:paraId="72B3C259" w14:textId="77777777" w:rsidTr="000112DB">
        <w:tc>
          <w:tcPr>
            <w:tcW w:w="1525" w:type="dxa"/>
            <w:vMerge w:val="restart"/>
          </w:tcPr>
          <w:p w14:paraId="720E5BC9" w14:textId="0CD3F5EC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  <w:r w:rsidRPr="009F2915">
              <w:rPr>
                <w:rFonts w:ascii="Tahoma" w:hAnsi="Tahoma" w:cs="Tahoma"/>
                <w:sz w:val="20"/>
                <w:szCs w:val="20"/>
              </w:rPr>
              <w:t>Reviewed:</w:t>
            </w:r>
          </w:p>
        </w:tc>
        <w:tc>
          <w:tcPr>
            <w:tcW w:w="4140" w:type="dxa"/>
          </w:tcPr>
          <w:p w14:paraId="2BE4338B" w14:textId="77777777" w:rsidR="00D913A1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19E6DBF" w14:textId="23DF91C7" w:rsidR="00D913A1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</w:p>
          <w:p w14:paraId="6C9A2958" w14:textId="157D5BE2" w:rsidR="00D913A1" w:rsidRDefault="00D913A1" w:rsidP="00AB013C">
            <w:pPr>
              <w:rPr>
                <w:rFonts w:ascii="Tahoma" w:hAnsi="Tahoma" w:cs="Tahoma"/>
                <w:color w:val="FF0000"/>
                <w:sz w:val="20"/>
                <w:szCs w:val="20"/>
              </w:rPr>
            </w:pPr>
            <w:r w:rsidRPr="00B402DB">
              <w:rPr>
                <w:rFonts w:ascii="Tahoma" w:hAnsi="Tahoma" w:cs="Tahoma"/>
                <w:i/>
                <w:iCs/>
                <w:sz w:val="20"/>
                <w:szCs w:val="20"/>
              </w:rPr>
              <w:t>De</w:t>
            </w:r>
            <w:r>
              <w:rPr>
                <w:rFonts w:ascii="Tahoma" w:hAnsi="Tahoma" w:cs="Tahoma"/>
                <w:i/>
                <w:iCs/>
                <w:sz w:val="20"/>
                <w:szCs w:val="20"/>
              </w:rPr>
              <w:t>partment Head</w:t>
            </w:r>
            <w:r>
              <w:rPr>
                <w:rFonts w:ascii="Tahoma" w:hAnsi="Tahoma" w:cs="Tahoma"/>
                <w:color w:val="FF0000"/>
                <w:sz w:val="20"/>
                <w:szCs w:val="20"/>
              </w:rPr>
              <w:t xml:space="preserve"> </w:t>
            </w:r>
          </w:p>
          <w:p w14:paraId="0170BD0C" w14:textId="77777777" w:rsidR="00D913A1" w:rsidRPr="00BB621A" w:rsidRDefault="00D913A1" w:rsidP="00AB013C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5D1115A7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3788C85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913A1" w:rsidRPr="009F2915" w14:paraId="1D32CF49" w14:textId="77777777" w:rsidTr="000112DB">
        <w:tc>
          <w:tcPr>
            <w:tcW w:w="1525" w:type="dxa"/>
            <w:vMerge/>
          </w:tcPr>
          <w:p w14:paraId="7533D03B" w14:textId="77777777" w:rsidR="00D913A1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40" w:type="dxa"/>
          </w:tcPr>
          <w:p w14:paraId="5FC86A08" w14:textId="15C2B2BA" w:rsidR="00D913A1" w:rsidRDefault="00D913A1" w:rsidP="00AB013C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7CBEA412" w14:textId="31A59918" w:rsidR="00D913A1" w:rsidRPr="00F226D2" w:rsidRDefault="00D913A1" w:rsidP="00AB013C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</w:p>
          <w:p w14:paraId="2698A5D3" w14:textId="43C4E846" w:rsidR="00D913A1" w:rsidRDefault="00D913A1" w:rsidP="00AB013C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  <w:r>
              <w:rPr>
                <w:rFonts w:ascii="Tahoma" w:hAnsi="Tahoma" w:cs="Tahoma"/>
                <w:i/>
                <w:iCs/>
                <w:sz w:val="20"/>
                <w:szCs w:val="20"/>
              </w:rPr>
              <w:t>Dean</w:t>
            </w:r>
          </w:p>
          <w:p w14:paraId="491E5F3A" w14:textId="77777777" w:rsidR="00D913A1" w:rsidRPr="00BB621A" w:rsidRDefault="00D913A1" w:rsidP="00AB013C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2D380A2A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59EABBC8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913A1" w:rsidRPr="009F2915" w14:paraId="729A477D" w14:textId="77777777" w:rsidTr="000112DB">
        <w:tc>
          <w:tcPr>
            <w:tcW w:w="1525" w:type="dxa"/>
          </w:tcPr>
          <w:p w14:paraId="4146DF03" w14:textId="7A6B501C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roved:</w:t>
            </w:r>
          </w:p>
        </w:tc>
        <w:tc>
          <w:tcPr>
            <w:tcW w:w="4140" w:type="dxa"/>
          </w:tcPr>
          <w:p w14:paraId="56E65878" w14:textId="740F9B38" w:rsidR="00D913A1" w:rsidRDefault="00D913A1" w:rsidP="00AB013C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0209F4F3" w14:textId="4086DE39" w:rsidR="00D913A1" w:rsidRPr="00BB621A" w:rsidRDefault="00D913A1" w:rsidP="00AB013C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</w:p>
          <w:p w14:paraId="5DDCE063" w14:textId="77777777" w:rsidR="00D913A1" w:rsidRDefault="00D913A1" w:rsidP="00AB013C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  <w:r w:rsidRPr="00BB621A">
              <w:rPr>
                <w:rFonts w:ascii="Tahoma" w:hAnsi="Tahoma" w:cs="Tahoma"/>
                <w:i/>
                <w:iCs/>
                <w:sz w:val="20"/>
                <w:szCs w:val="20"/>
              </w:rPr>
              <w:t>Vice President for Academic Affairs</w:t>
            </w:r>
          </w:p>
          <w:p w14:paraId="7D992C46" w14:textId="77777777" w:rsidR="00D913A1" w:rsidRPr="00BB621A" w:rsidRDefault="00D913A1" w:rsidP="00AB013C">
            <w:pPr>
              <w:rPr>
                <w:rFonts w:ascii="Tahoma" w:hAnsi="Tahoma" w:cs="Tahoma"/>
                <w:i/>
                <w:i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7844725C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4E43A37" w14:textId="77777777" w:rsidR="00D913A1" w:rsidRPr="009F2915" w:rsidRDefault="00D913A1" w:rsidP="00AB013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017FBE6" w14:textId="77777777" w:rsidR="00D913A1" w:rsidRDefault="00D913A1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9A669A9" w14:textId="77777777" w:rsidR="00AF5AB3" w:rsidRDefault="00AF5AB3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607CF1C6" w14:textId="77777777" w:rsidR="00D913A1" w:rsidRDefault="00D913A1" w:rsidP="00314CF6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088A1DF9" w14:textId="4607C857" w:rsidR="00E03DC0" w:rsidRPr="00617F30" w:rsidRDefault="007E0D28" w:rsidP="00DE1BA5">
      <w:pPr>
        <w:spacing w:after="0" w:line="240" w:lineRule="auto"/>
        <w:jc w:val="both"/>
        <w:rPr>
          <w:rFonts w:ascii="Tahoma" w:hAnsi="Tahoma" w:cs="Tahoma"/>
          <w:i/>
          <w:iCs/>
          <w:color w:val="EE0000"/>
          <w:sz w:val="20"/>
          <w:szCs w:val="20"/>
        </w:rPr>
      </w:pPr>
      <w:r w:rsidRPr="00617F30">
        <w:rPr>
          <w:rFonts w:ascii="Tahoma" w:hAnsi="Tahoma" w:cs="Tahoma"/>
          <w:color w:val="EE0000"/>
          <w:sz w:val="20"/>
          <w:szCs w:val="20"/>
        </w:rPr>
        <w:t>&lt;NOTE: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Rows and columns for II, III, IV, and VI are based on the number of outcomes, objectives, courses, or </w:t>
      </w:r>
      <w:r w:rsidR="000F372C" w:rsidRPr="00617F30">
        <w:rPr>
          <w:rFonts w:ascii="Tahoma" w:hAnsi="Tahoma" w:cs="Tahoma"/>
          <w:i/>
          <w:iCs/>
          <w:color w:val="EE0000"/>
          <w:sz w:val="20"/>
          <w:szCs w:val="20"/>
        </w:rPr>
        <w:t>relevant entries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. Please delete all </w:t>
      </w:r>
      <w:r w:rsidR="006D2F88"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notes 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and </w:t>
      </w:r>
      <w:r w:rsidR="006D2F88" w:rsidRPr="00617F30">
        <w:rPr>
          <w:rFonts w:ascii="Tahoma" w:hAnsi="Tahoma" w:cs="Tahoma"/>
          <w:i/>
          <w:iCs/>
          <w:color w:val="EE0000"/>
          <w:sz w:val="20"/>
          <w:szCs w:val="20"/>
        </w:rPr>
        <w:t>samples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 xml:space="preserve"> once the OBTL Plan has been </w:t>
      </w:r>
      <w:r w:rsidR="000F372C" w:rsidRPr="00617F30">
        <w:rPr>
          <w:rFonts w:ascii="Tahoma" w:hAnsi="Tahoma" w:cs="Tahoma"/>
          <w:i/>
          <w:iCs/>
          <w:color w:val="EE0000"/>
          <w:sz w:val="20"/>
          <w:szCs w:val="20"/>
        </w:rPr>
        <w:t>completed</w:t>
      </w:r>
      <w:r w:rsidRPr="00617F30">
        <w:rPr>
          <w:rFonts w:ascii="Tahoma" w:hAnsi="Tahoma" w:cs="Tahoma"/>
          <w:i/>
          <w:iCs/>
          <w:color w:val="EE0000"/>
          <w:sz w:val="20"/>
          <w:szCs w:val="20"/>
        </w:rPr>
        <w:t>.&gt;</w:t>
      </w:r>
    </w:p>
    <w:sectPr w:rsidR="00E03DC0" w:rsidRPr="00617F30" w:rsidSect="00667F0E">
      <w:pgSz w:w="12240" w:h="18720" w:code="129"/>
      <w:pgMar w:top="1080" w:right="1440" w:bottom="1080" w:left="1440" w:header="720" w:footer="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156E4" w14:textId="77777777" w:rsidR="00BA0CFB" w:rsidRDefault="00BA0CFB" w:rsidP="00DD0F94">
      <w:pPr>
        <w:spacing w:after="0" w:line="240" w:lineRule="auto"/>
      </w:pPr>
      <w:r>
        <w:separator/>
      </w:r>
    </w:p>
  </w:endnote>
  <w:endnote w:type="continuationSeparator" w:id="0">
    <w:p w14:paraId="5236D467" w14:textId="77777777" w:rsidR="00BA0CFB" w:rsidRDefault="00BA0CFB" w:rsidP="00DD0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46" w:type="pct"/>
      <w:tblInd w:w="-275" w:type="dxa"/>
      <w:tblLook w:val="04A0" w:firstRow="1" w:lastRow="0" w:firstColumn="1" w:lastColumn="0" w:noHBand="0" w:noVBand="1"/>
    </w:tblPr>
    <w:tblGrid>
      <w:gridCol w:w="2610"/>
      <w:gridCol w:w="1891"/>
      <w:gridCol w:w="3820"/>
      <w:gridCol w:w="1489"/>
    </w:tblGrid>
    <w:tr w:rsidR="00667F0E" w:rsidRPr="00777917" w14:paraId="03E19A86" w14:textId="77777777" w:rsidTr="00326D2D">
      <w:trPr>
        <w:trHeight w:val="350"/>
      </w:trPr>
      <w:tc>
        <w:tcPr>
          <w:tcW w:w="1330" w:type="pct"/>
          <w:vAlign w:val="center"/>
        </w:tcPr>
        <w:p w14:paraId="56599E14" w14:textId="77777777" w:rsidR="00667F0E" w:rsidRPr="00777917" w:rsidRDefault="00667F0E" w:rsidP="00667F0E">
          <w:pPr>
            <w:pStyle w:val="Footer"/>
            <w:jc w:val="center"/>
          </w:pPr>
          <w:r w:rsidRPr="00777917">
            <w:t>Form No.: TSU-</w:t>
          </w:r>
          <w:r>
            <w:t>OCI</w:t>
          </w:r>
          <w:r w:rsidRPr="00777917">
            <w:t>-SF-</w:t>
          </w:r>
          <w:r>
            <w:t>08</w:t>
          </w:r>
        </w:p>
      </w:tc>
      <w:tc>
        <w:tcPr>
          <w:tcW w:w="964" w:type="pct"/>
          <w:vAlign w:val="center"/>
        </w:tcPr>
        <w:p w14:paraId="47124F24" w14:textId="5AE5FE23" w:rsidR="00667F0E" w:rsidRPr="00777917" w:rsidRDefault="00667F0E" w:rsidP="00667F0E">
          <w:pPr>
            <w:pStyle w:val="Footer"/>
            <w:jc w:val="center"/>
          </w:pPr>
          <w:r w:rsidRPr="00777917">
            <w:t>Revision No.: 0</w:t>
          </w:r>
          <w:r w:rsidR="00C6128F">
            <w:t>1</w:t>
          </w:r>
        </w:p>
      </w:tc>
      <w:tc>
        <w:tcPr>
          <w:tcW w:w="1947" w:type="pct"/>
          <w:vAlign w:val="center"/>
        </w:tcPr>
        <w:p w14:paraId="2472E4CF" w14:textId="29867123" w:rsidR="00667F0E" w:rsidRPr="00777917" w:rsidRDefault="00667F0E" w:rsidP="00667F0E">
          <w:pPr>
            <w:pStyle w:val="Footer"/>
            <w:jc w:val="center"/>
          </w:pPr>
          <w:r w:rsidRPr="00777917">
            <w:t xml:space="preserve">Effectivity Date: </w:t>
          </w:r>
          <w:r w:rsidR="00C6128F">
            <w:t>July 15, 2025</w:t>
          </w:r>
        </w:p>
      </w:tc>
      <w:tc>
        <w:tcPr>
          <w:tcW w:w="759" w:type="pct"/>
          <w:vAlign w:val="center"/>
        </w:tcPr>
        <w:p w14:paraId="66C08CAC" w14:textId="77777777" w:rsidR="00667F0E" w:rsidRPr="00777917" w:rsidRDefault="00667F0E" w:rsidP="00667F0E">
          <w:pPr>
            <w:pStyle w:val="Footer"/>
            <w:jc w:val="center"/>
          </w:pPr>
          <w:r w:rsidRPr="00777917">
            <w:t xml:space="preserve">Page  </w:t>
          </w:r>
          <w:r w:rsidRPr="00777917">
            <w:rPr>
              <w:b/>
              <w:bCs/>
            </w:rPr>
            <w:fldChar w:fldCharType="begin"/>
          </w:r>
          <w:r w:rsidRPr="00777917">
            <w:rPr>
              <w:b/>
              <w:bCs/>
            </w:rPr>
            <w:instrText xml:space="preserve"> PAGE  \* Arabic  \* MERGEFORMAT </w:instrText>
          </w:r>
          <w:r w:rsidRPr="00777917">
            <w:rPr>
              <w:b/>
              <w:bCs/>
            </w:rPr>
            <w:fldChar w:fldCharType="separate"/>
          </w:r>
          <w:r w:rsidRPr="00777917">
            <w:rPr>
              <w:b/>
              <w:bCs/>
              <w:noProof/>
            </w:rPr>
            <w:t>1</w:t>
          </w:r>
          <w:r w:rsidRPr="00777917">
            <w:rPr>
              <w:b/>
              <w:bCs/>
            </w:rPr>
            <w:fldChar w:fldCharType="end"/>
          </w:r>
          <w:r w:rsidRPr="00777917">
            <w:t xml:space="preserve"> of </w:t>
          </w:r>
          <w:r>
            <w:rPr>
              <w:b/>
              <w:bCs/>
            </w:rPr>
            <w:t>6</w:t>
          </w:r>
        </w:p>
      </w:tc>
    </w:tr>
  </w:tbl>
  <w:p w14:paraId="225A7534" w14:textId="77777777" w:rsidR="002F1FEB" w:rsidRDefault="002F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7BC6C" w14:textId="77777777" w:rsidR="00BA0CFB" w:rsidRDefault="00BA0CFB" w:rsidP="00DD0F94">
      <w:pPr>
        <w:spacing w:after="0" w:line="240" w:lineRule="auto"/>
      </w:pPr>
      <w:r>
        <w:separator/>
      </w:r>
    </w:p>
  </w:footnote>
  <w:footnote w:type="continuationSeparator" w:id="0">
    <w:p w14:paraId="5E5A4F74" w14:textId="77777777" w:rsidR="00BA0CFB" w:rsidRDefault="00BA0CFB" w:rsidP="00DD0F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97D67"/>
    <w:multiLevelType w:val="hybridMultilevel"/>
    <w:tmpl w:val="46BE72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E56EB"/>
    <w:multiLevelType w:val="hybridMultilevel"/>
    <w:tmpl w:val="3E34CC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560B6"/>
    <w:multiLevelType w:val="multilevel"/>
    <w:tmpl w:val="D9C4B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836EF4"/>
    <w:multiLevelType w:val="hybridMultilevel"/>
    <w:tmpl w:val="E41833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C0456"/>
    <w:multiLevelType w:val="multilevel"/>
    <w:tmpl w:val="0546A7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42E5E51"/>
    <w:multiLevelType w:val="hybridMultilevel"/>
    <w:tmpl w:val="8F5639EC"/>
    <w:lvl w:ilvl="0" w:tplc="29364474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C5803B2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53D4CB2"/>
    <w:multiLevelType w:val="hybridMultilevel"/>
    <w:tmpl w:val="1D86F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13A1B"/>
    <w:multiLevelType w:val="hybridMultilevel"/>
    <w:tmpl w:val="28B63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65893"/>
    <w:multiLevelType w:val="hybridMultilevel"/>
    <w:tmpl w:val="4B044B7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42713"/>
    <w:multiLevelType w:val="hybridMultilevel"/>
    <w:tmpl w:val="A7AA9C7E"/>
    <w:lvl w:ilvl="0" w:tplc="F670E41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1473D"/>
    <w:multiLevelType w:val="hybridMultilevel"/>
    <w:tmpl w:val="EA3A5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57EBC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D3FB7"/>
    <w:multiLevelType w:val="hybridMultilevel"/>
    <w:tmpl w:val="149E5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56820"/>
    <w:multiLevelType w:val="hybridMultilevel"/>
    <w:tmpl w:val="E34C9E6C"/>
    <w:lvl w:ilvl="0" w:tplc="9AC88536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5" w15:restartNumberingAfterBreak="0">
    <w:nsid w:val="35DC7BBD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3657640C"/>
    <w:multiLevelType w:val="hybridMultilevel"/>
    <w:tmpl w:val="76EE0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410BE"/>
    <w:multiLevelType w:val="hybridMultilevel"/>
    <w:tmpl w:val="3724D904"/>
    <w:lvl w:ilvl="0" w:tplc="B8809478">
      <w:start w:val="1"/>
      <w:numFmt w:val="decimal"/>
      <w:lvlText w:val="%1."/>
      <w:lvlJc w:val="left"/>
      <w:pPr>
        <w:ind w:left="1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18" w15:restartNumberingAfterBreak="0">
    <w:nsid w:val="4B3B510F"/>
    <w:multiLevelType w:val="hybridMultilevel"/>
    <w:tmpl w:val="303AAB2E"/>
    <w:lvl w:ilvl="0" w:tplc="31E0A480">
      <w:start w:val="1"/>
      <w:numFmt w:val="upperLetter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9" w15:restartNumberingAfterBreak="0">
    <w:nsid w:val="4BCE7043"/>
    <w:multiLevelType w:val="hybridMultilevel"/>
    <w:tmpl w:val="6D2A4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5142E4"/>
    <w:multiLevelType w:val="hybridMultilevel"/>
    <w:tmpl w:val="A0B85BA8"/>
    <w:lvl w:ilvl="0" w:tplc="21FC246C">
      <w:start w:val="1"/>
      <w:numFmt w:val="lowerLetter"/>
      <w:lvlText w:val="%1."/>
      <w:lvlJc w:val="left"/>
      <w:pPr>
        <w:ind w:left="7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1" w15:restartNumberingAfterBreak="0">
    <w:nsid w:val="50D65673"/>
    <w:multiLevelType w:val="hybridMultilevel"/>
    <w:tmpl w:val="144646B0"/>
    <w:lvl w:ilvl="0" w:tplc="CC1E22B6">
      <w:start w:val="1"/>
      <w:numFmt w:val="lowerLetter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22" w15:restartNumberingAfterBreak="0">
    <w:nsid w:val="5482491D"/>
    <w:multiLevelType w:val="multilevel"/>
    <w:tmpl w:val="6C706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56FC50E1"/>
    <w:multiLevelType w:val="multilevel"/>
    <w:tmpl w:val="2B744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597C3F4D"/>
    <w:multiLevelType w:val="hybridMultilevel"/>
    <w:tmpl w:val="269EDC4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C82422"/>
    <w:multiLevelType w:val="hybridMultilevel"/>
    <w:tmpl w:val="94341D1E"/>
    <w:lvl w:ilvl="0" w:tplc="4A16C37A">
      <w:start w:val="1"/>
      <w:numFmt w:val="bullet"/>
      <w:lvlText w:val="-"/>
      <w:lvlJc w:val="left"/>
      <w:pPr>
        <w:ind w:left="107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26" w15:restartNumberingAfterBreak="0">
    <w:nsid w:val="5D542D13"/>
    <w:multiLevelType w:val="hybridMultilevel"/>
    <w:tmpl w:val="67D615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8F5356"/>
    <w:multiLevelType w:val="hybridMultilevel"/>
    <w:tmpl w:val="9F563E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50172A"/>
    <w:multiLevelType w:val="hybridMultilevel"/>
    <w:tmpl w:val="C524B06A"/>
    <w:lvl w:ilvl="0" w:tplc="F6F4ABC8">
      <w:start w:val="1"/>
      <w:numFmt w:val="decimal"/>
      <w:lvlText w:val="%1.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9" w15:restartNumberingAfterBreak="0">
    <w:nsid w:val="63B735BB"/>
    <w:multiLevelType w:val="hybridMultilevel"/>
    <w:tmpl w:val="9154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383318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EC47DB"/>
    <w:multiLevelType w:val="hybridMultilevel"/>
    <w:tmpl w:val="0A6E9E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F22938"/>
    <w:multiLevelType w:val="hybridMultilevel"/>
    <w:tmpl w:val="BFF83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CF6C60"/>
    <w:multiLevelType w:val="hybridMultilevel"/>
    <w:tmpl w:val="9120E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43353"/>
    <w:multiLevelType w:val="hybridMultilevel"/>
    <w:tmpl w:val="55785782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5" w15:restartNumberingAfterBreak="0">
    <w:nsid w:val="702456EC"/>
    <w:multiLevelType w:val="hybridMultilevel"/>
    <w:tmpl w:val="CEB2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DF5C3B"/>
    <w:multiLevelType w:val="multilevel"/>
    <w:tmpl w:val="B36851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6917A34"/>
    <w:multiLevelType w:val="hybridMultilevel"/>
    <w:tmpl w:val="637CE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90D5E"/>
    <w:multiLevelType w:val="hybridMultilevel"/>
    <w:tmpl w:val="4644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41A16"/>
    <w:multiLevelType w:val="hybridMultilevel"/>
    <w:tmpl w:val="95CC4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D4470F"/>
    <w:multiLevelType w:val="hybridMultilevel"/>
    <w:tmpl w:val="50CC2DAA"/>
    <w:lvl w:ilvl="0" w:tplc="E2988BEC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41" w15:restartNumberingAfterBreak="0">
    <w:nsid w:val="7D341442"/>
    <w:multiLevelType w:val="hybridMultilevel"/>
    <w:tmpl w:val="38A81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34147">
    <w:abstractNumId w:val="7"/>
  </w:num>
  <w:num w:numId="2" w16cid:durableId="701634570">
    <w:abstractNumId w:val="13"/>
  </w:num>
  <w:num w:numId="3" w16cid:durableId="215626039">
    <w:abstractNumId w:val="4"/>
  </w:num>
  <w:num w:numId="4" w16cid:durableId="786923388">
    <w:abstractNumId w:val="16"/>
  </w:num>
  <w:num w:numId="5" w16cid:durableId="1543590404">
    <w:abstractNumId w:val="25"/>
  </w:num>
  <w:num w:numId="6" w16cid:durableId="910844986">
    <w:abstractNumId w:val="19"/>
  </w:num>
  <w:num w:numId="7" w16cid:durableId="145359312">
    <w:abstractNumId w:val="23"/>
  </w:num>
  <w:num w:numId="8" w16cid:durableId="265693997">
    <w:abstractNumId w:val="8"/>
  </w:num>
  <w:num w:numId="9" w16cid:durableId="28798507">
    <w:abstractNumId w:val="28"/>
  </w:num>
  <w:num w:numId="10" w16cid:durableId="1058168852">
    <w:abstractNumId w:val="3"/>
  </w:num>
  <w:num w:numId="11" w16cid:durableId="853999899">
    <w:abstractNumId w:val="22"/>
  </w:num>
  <w:num w:numId="12" w16cid:durableId="1398626721">
    <w:abstractNumId w:val="32"/>
  </w:num>
  <w:num w:numId="13" w16cid:durableId="1864588599">
    <w:abstractNumId w:val="36"/>
  </w:num>
  <w:num w:numId="14" w16cid:durableId="1184369082">
    <w:abstractNumId w:val="33"/>
  </w:num>
  <w:num w:numId="15" w16cid:durableId="1824396518">
    <w:abstractNumId w:val="15"/>
  </w:num>
  <w:num w:numId="16" w16cid:durableId="1046637932">
    <w:abstractNumId w:val="31"/>
  </w:num>
  <w:num w:numId="17" w16cid:durableId="152064607">
    <w:abstractNumId w:val="40"/>
  </w:num>
  <w:num w:numId="18" w16cid:durableId="933827266">
    <w:abstractNumId w:val="20"/>
  </w:num>
  <w:num w:numId="19" w16cid:durableId="1707288793">
    <w:abstractNumId w:val="21"/>
  </w:num>
  <w:num w:numId="20" w16cid:durableId="210113755">
    <w:abstractNumId w:val="14"/>
  </w:num>
  <w:num w:numId="21" w16cid:durableId="1529097332">
    <w:abstractNumId w:val="6"/>
  </w:num>
  <w:num w:numId="22" w16cid:durableId="538516563">
    <w:abstractNumId w:val="18"/>
  </w:num>
  <w:num w:numId="23" w16cid:durableId="1025137883">
    <w:abstractNumId w:val="12"/>
  </w:num>
  <w:num w:numId="24" w16cid:durableId="200943163">
    <w:abstractNumId w:val="34"/>
  </w:num>
  <w:num w:numId="25" w16cid:durableId="1094858773">
    <w:abstractNumId w:val="30"/>
  </w:num>
  <w:num w:numId="26" w16cid:durableId="1107626824">
    <w:abstractNumId w:val="17"/>
  </w:num>
  <w:num w:numId="27" w16cid:durableId="753819715">
    <w:abstractNumId w:val="35"/>
  </w:num>
  <w:num w:numId="28" w16cid:durableId="1685588244">
    <w:abstractNumId w:val="10"/>
  </w:num>
  <w:num w:numId="29" w16cid:durableId="647905819">
    <w:abstractNumId w:val="27"/>
  </w:num>
  <w:num w:numId="30" w16cid:durableId="58600385">
    <w:abstractNumId w:val="29"/>
  </w:num>
  <w:num w:numId="31" w16cid:durableId="233514583">
    <w:abstractNumId w:val="41"/>
  </w:num>
  <w:num w:numId="32" w16cid:durableId="1810703919">
    <w:abstractNumId w:val="1"/>
  </w:num>
  <w:num w:numId="33" w16cid:durableId="1624578921">
    <w:abstractNumId w:val="39"/>
  </w:num>
  <w:num w:numId="34" w16cid:durableId="265503281">
    <w:abstractNumId w:val="24"/>
  </w:num>
  <w:num w:numId="35" w16cid:durableId="1898393423">
    <w:abstractNumId w:val="0"/>
  </w:num>
  <w:num w:numId="36" w16cid:durableId="54740342">
    <w:abstractNumId w:val="38"/>
  </w:num>
  <w:num w:numId="37" w16cid:durableId="20519933">
    <w:abstractNumId w:val="11"/>
  </w:num>
  <w:num w:numId="38" w16cid:durableId="301228052">
    <w:abstractNumId w:val="26"/>
  </w:num>
  <w:num w:numId="39" w16cid:durableId="743531656">
    <w:abstractNumId w:val="5"/>
  </w:num>
  <w:num w:numId="40" w16cid:durableId="1356886678">
    <w:abstractNumId w:val="37"/>
  </w:num>
  <w:num w:numId="41" w16cid:durableId="1095400609">
    <w:abstractNumId w:val="2"/>
  </w:num>
  <w:num w:numId="42" w16cid:durableId="13261244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jOxsDA1tjS3tLBQ0lEKTi0uzszPAykwrAUA6u8ChCwAAAA="/>
  </w:docVars>
  <w:rsids>
    <w:rsidRoot w:val="00221873"/>
    <w:rsid w:val="00001C3E"/>
    <w:rsid w:val="00002B70"/>
    <w:rsid w:val="00006970"/>
    <w:rsid w:val="000112DB"/>
    <w:rsid w:val="00021265"/>
    <w:rsid w:val="000250C6"/>
    <w:rsid w:val="00026637"/>
    <w:rsid w:val="00034C63"/>
    <w:rsid w:val="000379B3"/>
    <w:rsid w:val="000465C5"/>
    <w:rsid w:val="00054172"/>
    <w:rsid w:val="00056EAD"/>
    <w:rsid w:val="000645AC"/>
    <w:rsid w:val="00065309"/>
    <w:rsid w:val="00082AC9"/>
    <w:rsid w:val="00097513"/>
    <w:rsid w:val="000B1E8E"/>
    <w:rsid w:val="000B23EF"/>
    <w:rsid w:val="000C08A1"/>
    <w:rsid w:val="000C5ED4"/>
    <w:rsid w:val="000C7748"/>
    <w:rsid w:val="000C7943"/>
    <w:rsid w:val="000D3172"/>
    <w:rsid w:val="000E5D54"/>
    <w:rsid w:val="000F372C"/>
    <w:rsid w:val="00111738"/>
    <w:rsid w:val="0011420C"/>
    <w:rsid w:val="00117FFC"/>
    <w:rsid w:val="00123F33"/>
    <w:rsid w:val="0012535B"/>
    <w:rsid w:val="001331D2"/>
    <w:rsid w:val="0014481E"/>
    <w:rsid w:val="00147626"/>
    <w:rsid w:val="0016080E"/>
    <w:rsid w:val="0016782B"/>
    <w:rsid w:val="0017329A"/>
    <w:rsid w:val="00181953"/>
    <w:rsid w:val="00182C5F"/>
    <w:rsid w:val="00183439"/>
    <w:rsid w:val="001A5239"/>
    <w:rsid w:val="001B4D72"/>
    <w:rsid w:val="001B5F65"/>
    <w:rsid w:val="001C1767"/>
    <w:rsid w:val="001C1B1E"/>
    <w:rsid w:val="001C4407"/>
    <w:rsid w:val="001C7B3D"/>
    <w:rsid w:val="001D28C2"/>
    <w:rsid w:val="001D7B05"/>
    <w:rsid w:val="001E2B28"/>
    <w:rsid w:val="001E2F4A"/>
    <w:rsid w:val="001E460D"/>
    <w:rsid w:val="001F1538"/>
    <w:rsid w:val="001F2018"/>
    <w:rsid w:val="001F267C"/>
    <w:rsid w:val="001F300B"/>
    <w:rsid w:val="001F5389"/>
    <w:rsid w:val="001F6014"/>
    <w:rsid w:val="001F65F9"/>
    <w:rsid w:val="001F6A45"/>
    <w:rsid w:val="00212B75"/>
    <w:rsid w:val="00215DED"/>
    <w:rsid w:val="0021607F"/>
    <w:rsid w:val="002172EE"/>
    <w:rsid w:val="0021736C"/>
    <w:rsid w:val="00221873"/>
    <w:rsid w:val="00234CDC"/>
    <w:rsid w:val="0023737C"/>
    <w:rsid w:val="002374E6"/>
    <w:rsid w:val="00241A0D"/>
    <w:rsid w:val="0024595B"/>
    <w:rsid w:val="002473F6"/>
    <w:rsid w:val="0025080E"/>
    <w:rsid w:val="00250CD3"/>
    <w:rsid w:val="002516EB"/>
    <w:rsid w:val="00251CED"/>
    <w:rsid w:val="00264331"/>
    <w:rsid w:val="00282FBB"/>
    <w:rsid w:val="0028696C"/>
    <w:rsid w:val="00290577"/>
    <w:rsid w:val="002923D0"/>
    <w:rsid w:val="00297056"/>
    <w:rsid w:val="002A367C"/>
    <w:rsid w:val="002A4C1E"/>
    <w:rsid w:val="002A72E3"/>
    <w:rsid w:val="002C1B23"/>
    <w:rsid w:val="002C3172"/>
    <w:rsid w:val="002D4656"/>
    <w:rsid w:val="002D5C27"/>
    <w:rsid w:val="002E0F82"/>
    <w:rsid w:val="002E229A"/>
    <w:rsid w:val="002E6E57"/>
    <w:rsid w:val="002F1A2C"/>
    <w:rsid w:val="002F1FD2"/>
    <w:rsid w:val="002F1FEB"/>
    <w:rsid w:val="00300141"/>
    <w:rsid w:val="00300913"/>
    <w:rsid w:val="0030127A"/>
    <w:rsid w:val="00301FB9"/>
    <w:rsid w:val="003076F9"/>
    <w:rsid w:val="003078A9"/>
    <w:rsid w:val="00313732"/>
    <w:rsid w:val="00314CF6"/>
    <w:rsid w:val="0032270B"/>
    <w:rsid w:val="00331F12"/>
    <w:rsid w:val="00333900"/>
    <w:rsid w:val="00341D1F"/>
    <w:rsid w:val="00347678"/>
    <w:rsid w:val="003533A1"/>
    <w:rsid w:val="0035499A"/>
    <w:rsid w:val="0035627D"/>
    <w:rsid w:val="00365E4E"/>
    <w:rsid w:val="003753EA"/>
    <w:rsid w:val="00377457"/>
    <w:rsid w:val="00380ED4"/>
    <w:rsid w:val="00381660"/>
    <w:rsid w:val="0038592B"/>
    <w:rsid w:val="00387402"/>
    <w:rsid w:val="003A271D"/>
    <w:rsid w:val="003A2AB6"/>
    <w:rsid w:val="003A5CFF"/>
    <w:rsid w:val="003C16A5"/>
    <w:rsid w:val="003C41E3"/>
    <w:rsid w:val="003D226D"/>
    <w:rsid w:val="003F09A3"/>
    <w:rsid w:val="003F61AC"/>
    <w:rsid w:val="004017F2"/>
    <w:rsid w:val="00401BBC"/>
    <w:rsid w:val="0041469E"/>
    <w:rsid w:val="00415AF9"/>
    <w:rsid w:val="004228DE"/>
    <w:rsid w:val="00425099"/>
    <w:rsid w:val="004338EC"/>
    <w:rsid w:val="00434396"/>
    <w:rsid w:val="00455B0C"/>
    <w:rsid w:val="00456290"/>
    <w:rsid w:val="004576E4"/>
    <w:rsid w:val="00463EAB"/>
    <w:rsid w:val="00465587"/>
    <w:rsid w:val="0046663B"/>
    <w:rsid w:val="00475CD5"/>
    <w:rsid w:val="00482F7F"/>
    <w:rsid w:val="00487F62"/>
    <w:rsid w:val="004905A8"/>
    <w:rsid w:val="004A2D18"/>
    <w:rsid w:val="004A3104"/>
    <w:rsid w:val="004A7039"/>
    <w:rsid w:val="004B035A"/>
    <w:rsid w:val="004B1BBB"/>
    <w:rsid w:val="004B1CDA"/>
    <w:rsid w:val="004C5532"/>
    <w:rsid w:val="004C7669"/>
    <w:rsid w:val="004D0315"/>
    <w:rsid w:val="004D4D61"/>
    <w:rsid w:val="004E1999"/>
    <w:rsid w:val="004F72ED"/>
    <w:rsid w:val="005039B2"/>
    <w:rsid w:val="00505459"/>
    <w:rsid w:val="00506434"/>
    <w:rsid w:val="00513BF9"/>
    <w:rsid w:val="00541F7E"/>
    <w:rsid w:val="005433A8"/>
    <w:rsid w:val="0054658E"/>
    <w:rsid w:val="00552724"/>
    <w:rsid w:val="0057395F"/>
    <w:rsid w:val="005749C1"/>
    <w:rsid w:val="00584609"/>
    <w:rsid w:val="00592D01"/>
    <w:rsid w:val="005A0E36"/>
    <w:rsid w:val="005A7F51"/>
    <w:rsid w:val="005C4E6D"/>
    <w:rsid w:val="005D05C7"/>
    <w:rsid w:val="005D2553"/>
    <w:rsid w:val="005D38D6"/>
    <w:rsid w:val="005D4089"/>
    <w:rsid w:val="005D659C"/>
    <w:rsid w:val="005E36CB"/>
    <w:rsid w:val="005E42E9"/>
    <w:rsid w:val="0061395D"/>
    <w:rsid w:val="00617F30"/>
    <w:rsid w:val="006541ED"/>
    <w:rsid w:val="006676F2"/>
    <w:rsid w:val="00667EB2"/>
    <w:rsid w:val="00667F0E"/>
    <w:rsid w:val="006763E9"/>
    <w:rsid w:val="00676C68"/>
    <w:rsid w:val="00677B75"/>
    <w:rsid w:val="006805C7"/>
    <w:rsid w:val="00684B7A"/>
    <w:rsid w:val="00692948"/>
    <w:rsid w:val="006A245A"/>
    <w:rsid w:val="006A6094"/>
    <w:rsid w:val="006C4A9B"/>
    <w:rsid w:val="006D2F88"/>
    <w:rsid w:val="006D3929"/>
    <w:rsid w:val="006D54D9"/>
    <w:rsid w:val="006E4FC6"/>
    <w:rsid w:val="006F1EEF"/>
    <w:rsid w:val="007062CF"/>
    <w:rsid w:val="00717E76"/>
    <w:rsid w:val="00723F2E"/>
    <w:rsid w:val="0072589D"/>
    <w:rsid w:val="007310D1"/>
    <w:rsid w:val="00735E1C"/>
    <w:rsid w:val="0074089E"/>
    <w:rsid w:val="00740D28"/>
    <w:rsid w:val="00741962"/>
    <w:rsid w:val="00741ED4"/>
    <w:rsid w:val="00751715"/>
    <w:rsid w:val="007541EA"/>
    <w:rsid w:val="007567E4"/>
    <w:rsid w:val="00757813"/>
    <w:rsid w:val="007617C5"/>
    <w:rsid w:val="00761B4F"/>
    <w:rsid w:val="00772B9F"/>
    <w:rsid w:val="00773BBB"/>
    <w:rsid w:val="00781931"/>
    <w:rsid w:val="00782F58"/>
    <w:rsid w:val="0078405C"/>
    <w:rsid w:val="007870A0"/>
    <w:rsid w:val="007878BE"/>
    <w:rsid w:val="00792942"/>
    <w:rsid w:val="007A5F61"/>
    <w:rsid w:val="007C4353"/>
    <w:rsid w:val="007C727F"/>
    <w:rsid w:val="007D325D"/>
    <w:rsid w:val="007E057D"/>
    <w:rsid w:val="007E0D28"/>
    <w:rsid w:val="007E7528"/>
    <w:rsid w:val="007F34D8"/>
    <w:rsid w:val="00801F03"/>
    <w:rsid w:val="00811CAA"/>
    <w:rsid w:val="00826D7E"/>
    <w:rsid w:val="008310F5"/>
    <w:rsid w:val="00832655"/>
    <w:rsid w:val="008359C5"/>
    <w:rsid w:val="00836DB1"/>
    <w:rsid w:val="008443D1"/>
    <w:rsid w:val="0085128E"/>
    <w:rsid w:val="00853758"/>
    <w:rsid w:val="00855068"/>
    <w:rsid w:val="00856F1C"/>
    <w:rsid w:val="00857AA9"/>
    <w:rsid w:val="00862A64"/>
    <w:rsid w:val="008653B9"/>
    <w:rsid w:val="0086746F"/>
    <w:rsid w:val="00876123"/>
    <w:rsid w:val="00884820"/>
    <w:rsid w:val="0088569C"/>
    <w:rsid w:val="00887D72"/>
    <w:rsid w:val="00897CD7"/>
    <w:rsid w:val="008A1733"/>
    <w:rsid w:val="008B1E12"/>
    <w:rsid w:val="008C60D6"/>
    <w:rsid w:val="008D60B6"/>
    <w:rsid w:val="008E1654"/>
    <w:rsid w:val="008E44BE"/>
    <w:rsid w:val="008E5DE5"/>
    <w:rsid w:val="008F1EFE"/>
    <w:rsid w:val="008F2D7A"/>
    <w:rsid w:val="008F5D0C"/>
    <w:rsid w:val="00902A8F"/>
    <w:rsid w:val="009034E3"/>
    <w:rsid w:val="00910B13"/>
    <w:rsid w:val="00910F64"/>
    <w:rsid w:val="00914551"/>
    <w:rsid w:val="009165B7"/>
    <w:rsid w:val="0092004C"/>
    <w:rsid w:val="009347CC"/>
    <w:rsid w:val="00943198"/>
    <w:rsid w:val="00945D11"/>
    <w:rsid w:val="00951910"/>
    <w:rsid w:val="00951B41"/>
    <w:rsid w:val="00955DD6"/>
    <w:rsid w:val="00957E0D"/>
    <w:rsid w:val="00976D77"/>
    <w:rsid w:val="00985C9F"/>
    <w:rsid w:val="00986AE2"/>
    <w:rsid w:val="00990B91"/>
    <w:rsid w:val="009936BF"/>
    <w:rsid w:val="00994319"/>
    <w:rsid w:val="00995240"/>
    <w:rsid w:val="009A404F"/>
    <w:rsid w:val="009B518F"/>
    <w:rsid w:val="009D096B"/>
    <w:rsid w:val="009E243F"/>
    <w:rsid w:val="009E3A22"/>
    <w:rsid w:val="009E6628"/>
    <w:rsid w:val="009E6A76"/>
    <w:rsid w:val="009F2915"/>
    <w:rsid w:val="00A15117"/>
    <w:rsid w:val="00A17C2E"/>
    <w:rsid w:val="00A221C7"/>
    <w:rsid w:val="00A32597"/>
    <w:rsid w:val="00A33D56"/>
    <w:rsid w:val="00A35051"/>
    <w:rsid w:val="00A40A1E"/>
    <w:rsid w:val="00A515E6"/>
    <w:rsid w:val="00A529CA"/>
    <w:rsid w:val="00A61BBB"/>
    <w:rsid w:val="00A64090"/>
    <w:rsid w:val="00A75E98"/>
    <w:rsid w:val="00A76989"/>
    <w:rsid w:val="00A77EBD"/>
    <w:rsid w:val="00A83AB1"/>
    <w:rsid w:val="00A84004"/>
    <w:rsid w:val="00A87FCE"/>
    <w:rsid w:val="00A914D2"/>
    <w:rsid w:val="00A950AD"/>
    <w:rsid w:val="00AA093D"/>
    <w:rsid w:val="00AA13E9"/>
    <w:rsid w:val="00AA68D8"/>
    <w:rsid w:val="00AA6937"/>
    <w:rsid w:val="00AB79E6"/>
    <w:rsid w:val="00AC383E"/>
    <w:rsid w:val="00AE1D7C"/>
    <w:rsid w:val="00AE2638"/>
    <w:rsid w:val="00AE693D"/>
    <w:rsid w:val="00AF3205"/>
    <w:rsid w:val="00AF448C"/>
    <w:rsid w:val="00AF5560"/>
    <w:rsid w:val="00AF5AB3"/>
    <w:rsid w:val="00AF70BA"/>
    <w:rsid w:val="00AF7501"/>
    <w:rsid w:val="00B05A6B"/>
    <w:rsid w:val="00B10107"/>
    <w:rsid w:val="00B15456"/>
    <w:rsid w:val="00B2640A"/>
    <w:rsid w:val="00B26C99"/>
    <w:rsid w:val="00B33193"/>
    <w:rsid w:val="00B34705"/>
    <w:rsid w:val="00B35A4F"/>
    <w:rsid w:val="00B402DB"/>
    <w:rsid w:val="00B548C7"/>
    <w:rsid w:val="00B66367"/>
    <w:rsid w:val="00B9196E"/>
    <w:rsid w:val="00B96E94"/>
    <w:rsid w:val="00BA0CFB"/>
    <w:rsid w:val="00BA2F3B"/>
    <w:rsid w:val="00BA5061"/>
    <w:rsid w:val="00BA5CFB"/>
    <w:rsid w:val="00BB459A"/>
    <w:rsid w:val="00BB621A"/>
    <w:rsid w:val="00BC0049"/>
    <w:rsid w:val="00BC5537"/>
    <w:rsid w:val="00BD22F3"/>
    <w:rsid w:val="00BD4E00"/>
    <w:rsid w:val="00BE0B44"/>
    <w:rsid w:val="00BE2F1C"/>
    <w:rsid w:val="00BE394A"/>
    <w:rsid w:val="00BF0269"/>
    <w:rsid w:val="00C01F71"/>
    <w:rsid w:val="00C02641"/>
    <w:rsid w:val="00C04871"/>
    <w:rsid w:val="00C05345"/>
    <w:rsid w:val="00C078EA"/>
    <w:rsid w:val="00C11807"/>
    <w:rsid w:val="00C150C1"/>
    <w:rsid w:val="00C1526C"/>
    <w:rsid w:val="00C1729D"/>
    <w:rsid w:val="00C17532"/>
    <w:rsid w:val="00C23BFF"/>
    <w:rsid w:val="00C25DE5"/>
    <w:rsid w:val="00C2737C"/>
    <w:rsid w:val="00C379DD"/>
    <w:rsid w:val="00C37BF3"/>
    <w:rsid w:val="00C54A6A"/>
    <w:rsid w:val="00C6128F"/>
    <w:rsid w:val="00C61908"/>
    <w:rsid w:val="00C6221E"/>
    <w:rsid w:val="00C6257C"/>
    <w:rsid w:val="00C75680"/>
    <w:rsid w:val="00C774BE"/>
    <w:rsid w:val="00C86B9E"/>
    <w:rsid w:val="00C947A3"/>
    <w:rsid w:val="00C94EA6"/>
    <w:rsid w:val="00CA1B80"/>
    <w:rsid w:val="00CB79FA"/>
    <w:rsid w:val="00CD1642"/>
    <w:rsid w:val="00CD1F69"/>
    <w:rsid w:val="00CD2869"/>
    <w:rsid w:val="00CE05EB"/>
    <w:rsid w:val="00CE08C4"/>
    <w:rsid w:val="00CE6389"/>
    <w:rsid w:val="00CE6C9F"/>
    <w:rsid w:val="00CE7205"/>
    <w:rsid w:val="00D05A15"/>
    <w:rsid w:val="00D05F45"/>
    <w:rsid w:val="00D06136"/>
    <w:rsid w:val="00D102D8"/>
    <w:rsid w:val="00D17166"/>
    <w:rsid w:val="00D2084A"/>
    <w:rsid w:val="00D235E2"/>
    <w:rsid w:val="00D238E8"/>
    <w:rsid w:val="00D24ED7"/>
    <w:rsid w:val="00D31116"/>
    <w:rsid w:val="00D34585"/>
    <w:rsid w:val="00D40392"/>
    <w:rsid w:val="00D4059C"/>
    <w:rsid w:val="00D46E1C"/>
    <w:rsid w:val="00D6231D"/>
    <w:rsid w:val="00D632F1"/>
    <w:rsid w:val="00D64317"/>
    <w:rsid w:val="00D67EF7"/>
    <w:rsid w:val="00D717E4"/>
    <w:rsid w:val="00D76DD6"/>
    <w:rsid w:val="00D86B80"/>
    <w:rsid w:val="00D9100C"/>
    <w:rsid w:val="00D913A1"/>
    <w:rsid w:val="00DA12BB"/>
    <w:rsid w:val="00DA5074"/>
    <w:rsid w:val="00DB6113"/>
    <w:rsid w:val="00DC12C3"/>
    <w:rsid w:val="00DD07D9"/>
    <w:rsid w:val="00DD0F94"/>
    <w:rsid w:val="00DD13B8"/>
    <w:rsid w:val="00DE1BA5"/>
    <w:rsid w:val="00DE1C0A"/>
    <w:rsid w:val="00DE2CB7"/>
    <w:rsid w:val="00DE3BFC"/>
    <w:rsid w:val="00DF4E08"/>
    <w:rsid w:val="00E03DC0"/>
    <w:rsid w:val="00E03EE5"/>
    <w:rsid w:val="00E06971"/>
    <w:rsid w:val="00E13132"/>
    <w:rsid w:val="00E15FF5"/>
    <w:rsid w:val="00E22FAE"/>
    <w:rsid w:val="00E268EC"/>
    <w:rsid w:val="00E27BFC"/>
    <w:rsid w:val="00E3369C"/>
    <w:rsid w:val="00E4092B"/>
    <w:rsid w:val="00E44DF0"/>
    <w:rsid w:val="00E7721D"/>
    <w:rsid w:val="00E808DA"/>
    <w:rsid w:val="00E85F10"/>
    <w:rsid w:val="00EA4C11"/>
    <w:rsid w:val="00EB5CCB"/>
    <w:rsid w:val="00EB678E"/>
    <w:rsid w:val="00EC31B1"/>
    <w:rsid w:val="00ED2934"/>
    <w:rsid w:val="00EE36C8"/>
    <w:rsid w:val="00EF0032"/>
    <w:rsid w:val="00EF0627"/>
    <w:rsid w:val="00F018B5"/>
    <w:rsid w:val="00F1261B"/>
    <w:rsid w:val="00F15BD3"/>
    <w:rsid w:val="00F16B55"/>
    <w:rsid w:val="00F20544"/>
    <w:rsid w:val="00F206F3"/>
    <w:rsid w:val="00F226D2"/>
    <w:rsid w:val="00F249DD"/>
    <w:rsid w:val="00F25B2D"/>
    <w:rsid w:val="00F409C9"/>
    <w:rsid w:val="00F4332B"/>
    <w:rsid w:val="00F45071"/>
    <w:rsid w:val="00F469DE"/>
    <w:rsid w:val="00F516EB"/>
    <w:rsid w:val="00F56FBB"/>
    <w:rsid w:val="00F6582E"/>
    <w:rsid w:val="00F775AA"/>
    <w:rsid w:val="00F95B1A"/>
    <w:rsid w:val="00F96A34"/>
    <w:rsid w:val="00FC1D0C"/>
    <w:rsid w:val="00FC79B3"/>
    <w:rsid w:val="00FD6C7C"/>
    <w:rsid w:val="00FE734C"/>
    <w:rsid w:val="00FF4588"/>
    <w:rsid w:val="00FF5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36CE2"/>
  <w15:docId w15:val="{D4D5523C-5475-4C57-9037-0F013BB5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2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F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94"/>
  </w:style>
  <w:style w:type="paragraph" w:styleId="Footer">
    <w:name w:val="footer"/>
    <w:basedOn w:val="Normal"/>
    <w:link w:val="Foot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94"/>
  </w:style>
  <w:style w:type="paragraph" w:styleId="BalloonText">
    <w:name w:val="Balloon Text"/>
    <w:basedOn w:val="Normal"/>
    <w:link w:val="BalloonTextChar"/>
    <w:uiPriority w:val="99"/>
    <w:semiHidden/>
    <w:unhideWhenUsed/>
    <w:rsid w:val="002F1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FEB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3076F9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table" w:customStyle="1" w:styleId="TableGrid0">
    <w:name w:val="TableGrid"/>
    <w:rsid w:val="00A914D2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4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9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34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61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428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441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748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834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717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354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4244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3107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5883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577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335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615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75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36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15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7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9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0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43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06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45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992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27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193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0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127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273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19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34201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3752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6908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72340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51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05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98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39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3FD0F-7ABD-41FD-9F99-73B8D1BB17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11CCEF-49BE-4CD3-9C5B-AC5EC3133C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7C631D-3F29-4CBA-98AC-57654242C0D9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4.xml><?xml version="1.0" encoding="utf-8"?>
<ds:datastoreItem xmlns:ds="http://schemas.openxmlformats.org/officeDocument/2006/customXml" ds:itemID="{0EDC165F-816F-46A0-B8E2-EAD507083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1363</Words>
  <Characters>777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amson</dc:creator>
  <cp:keywords/>
  <dc:description/>
  <cp:lastModifiedBy>Nian Isaiah Conte</cp:lastModifiedBy>
  <cp:revision>150</cp:revision>
  <cp:lastPrinted>2023-08-24T04:55:00Z</cp:lastPrinted>
  <dcterms:created xsi:type="dcterms:W3CDTF">2025-05-16T12:11:00Z</dcterms:created>
  <dcterms:modified xsi:type="dcterms:W3CDTF">2025-07-09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a0cbd807e36362c2f38aa626f1b039635f021460fb4ceba44a7f920989441a</vt:lpwstr>
  </property>
  <property fmtid="{D5CDD505-2E9C-101B-9397-08002B2CF9AE}" pid="3" name="ContentTypeId">
    <vt:lpwstr>0x01010034F42B0013A7C843A127F17469687D44</vt:lpwstr>
  </property>
</Properties>
</file>